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7BEAA2" w14:textId="77777777" w:rsidR="0087055C" w:rsidRPr="0087055C" w:rsidRDefault="0087055C" w:rsidP="0087055C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32"/>
          <w:szCs w:val="32"/>
        </w:rPr>
        <w:t> </w:t>
      </w:r>
    </w:p>
    <w:p w14:paraId="2E84528B" w14:textId="77777777" w:rsidR="0087055C" w:rsidRDefault="0087055C" w:rsidP="0087055C">
      <w:pPr>
        <w:spacing w:after="0"/>
        <w:jc w:val="center"/>
        <w:textAlignment w:val="baseline"/>
        <w:rPr>
          <w:rFonts w:ascii="Poppins" w:eastAsia="Times New Roman" w:hAnsi="Poppins" w:cs="Poppins"/>
          <w:sz w:val="36"/>
          <w:szCs w:val="36"/>
        </w:rPr>
      </w:pPr>
      <w:r>
        <w:rPr>
          <w:rFonts w:ascii="Poppins" w:eastAsia="Times New Roman" w:hAnsi="Poppins" w:cs="Poppins"/>
          <w:b/>
          <w:bCs/>
          <w:sz w:val="36"/>
          <w:szCs w:val="36"/>
        </w:rPr>
        <w:t xml:space="preserve">ANNEX </w:t>
      </w:r>
      <w:r w:rsidR="00A0232F">
        <w:rPr>
          <w:rFonts w:ascii="Poppins" w:eastAsia="Times New Roman" w:hAnsi="Poppins" w:cs="Poppins"/>
          <w:b/>
          <w:bCs/>
          <w:sz w:val="36"/>
          <w:szCs w:val="36"/>
        </w:rPr>
        <w:t>A</w:t>
      </w:r>
      <w:r>
        <w:rPr>
          <w:rFonts w:ascii="Poppins" w:eastAsia="Times New Roman" w:hAnsi="Poppins" w:cs="Poppins"/>
          <w:b/>
          <w:bCs/>
          <w:sz w:val="36"/>
          <w:szCs w:val="36"/>
        </w:rPr>
        <w:t xml:space="preserve">:  </w:t>
      </w:r>
      <w:r w:rsidRPr="0087055C">
        <w:rPr>
          <w:rFonts w:ascii="Poppins" w:eastAsia="Times New Roman" w:hAnsi="Poppins" w:cs="Poppins"/>
          <w:b/>
          <w:bCs/>
          <w:sz w:val="36"/>
          <w:szCs w:val="36"/>
        </w:rPr>
        <w:t>Application</w:t>
      </w:r>
      <w:r w:rsidRPr="0087055C">
        <w:rPr>
          <w:rFonts w:ascii="Poppins" w:eastAsia="Times New Roman" w:hAnsi="Poppins" w:cs="Poppins"/>
          <w:sz w:val="36"/>
          <w:szCs w:val="36"/>
        </w:rPr>
        <w:t> </w:t>
      </w:r>
    </w:p>
    <w:p w14:paraId="0A37501D" w14:textId="77777777" w:rsidR="0087055C" w:rsidRPr="0087055C" w:rsidRDefault="0087055C" w:rsidP="0087055C">
      <w:pPr>
        <w:spacing w:after="0"/>
        <w:jc w:val="center"/>
        <w:textAlignment w:val="baseline"/>
        <w:rPr>
          <w:rFonts w:ascii="Poppins" w:eastAsia="Times New Roman" w:hAnsi="Poppins" w:cs="Poppins"/>
          <w:b/>
          <w:bCs/>
          <w:sz w:val="36"/>
          <w:szCs w:val="36"/>
        </w:rPr>
      </w:pPr>
    </w:p>
    <w:p w14:paraId="5DAB6C7B" w14:textId="77777777" w:rsidR="0087055C" w:rsidRPr="0087055C" w:rsidRDefault="0087055C" w:rsidP="0087055C">
      <w:pPr>
        <w:spacing w:after="0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13B74134" w14:textId="77777777" w:rsidR="0087055C" w:rsidRPr="0087055C" w:rsidRDefault="0087055C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b/>
          <w:bCs/>
          <w:sz w:val="18"/>
          <w:szCs w:val="18"/>
          <w:u w:val="single"/>
        </w:rPr>
        <w:t>Please ensure the following documents are included in your application</w:t>
      </w:r>
      <w:r w:rsidRPr="0087055C">
        <w:rPr>
          <w:rFonts w:ascii="Poppins" w:eastAsia="Times New Roman" w:hAnsi="Poppins" w:cs="Poppins"/>
          <w:b/>
          <w:bCs/>
          <w:sz w:val="18"/>
          <w:szCs w:val="18"/>
        </w:rPr>
        <w:t>:</w:t>
      </w: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p w14:paraId="1DDC3ABB" w14:textId="60870778" w:rsidR="009A0481" w:rsidRPr="009A0481" w:rsidRDefault="009A0481" w:rsidP="00B70363">
      <w:pPr>
        <w:pStyle w:val="ListParagraph"/>
        <w:numPr>
          <w:ilvl w:val="1"/>
          <w:numId w:val="55"/>
        </w:numPr>
        <w:spacing w:after="0"/>
        <w:ind w:left="993" w:hanging="524"/>
        <w:jc w:val="both"/>
        <w:rPr>
          <w:rFonts w:ascii="Poppins" w:hAnsi="Poppins" w:cs="Poppins"/>
          <w:sz w:val="20"/>
          <w:szCs w:val="20"/>
          <w:highlight w:val="yellow"/>
        </w:rPr>
      </w:pPr>
      <w:r w:rsidRPr="009A0481">
        <w:rPr>
          <w:rFonts w:ascii="Poppins" w:hAnsi="Poppins" w:cs="Poppins"/>
          <w:sz w:val="20"/>
          <w:szCs w:val="20"/>
          <w:highlight w:val="yellow"/>
        </w:rPr>
        <w:t>Joint Capability Statement (</w:t>
      </w:r>
      <w:r w:rsidR="00C37642">
        <w:rPr>
          <w:rFonts w:ascii="Poppins" w:hAnsi="Poppins" w:cs="Poppins"/>
          <w:sz w:val="20"/>
          <w:szCs w:val="20"/>
          <w:highlight w:val="yellow"/>
        </w:rPr>
        <w:t>m</w:t>
      </w:r>
      <w:r w:rsidRPr="009A0481">
        <w:rPr>
          <w:rFonts w:ascii="Poppins" w:hAnsi="Poppins" w:cs="Poppins"/>
          <w:sz w:val="20"/>
          <w:szCs w:val="20"/>
          <w:highlight w:val="yellow"/>
        </w:rPr>
        <w:t>ax</w:t>
      </w:r>
      <w:r w:rsidR="00C37642">
        <w:rPr>
          <w:rFonts w:ascii="Poppins" w:hAnsi="Poppins" w:cs="Poppins"/>
          <w:sz w:val="20"/>
          <w:szCs w:val="20"/>
          <w:highlight w:val="yellow"/>
        </w:rPr>
        <w:t>.</w:t>
      </w:r>
      <w:r w:rsidRPr="009A0481">
        <w:rPr>
          <w:rFonts w:ascii="Poppins" w:hAnsi="Poppins" w:cs="Poppins"/>
          <w:sz w:val="20"/>
          <w:szCs w:val="20"/>
          <w:highlight w:val="yellow"/>
        </w:rPr>
        <w:t xml:space="preserve"> 6 pages detailing CSO and Technical Partner experience)</w:t>
      </w:r>
    </w:p>
    <w:p w14:paraId="24C5D2FB" w14:textId="0FBCA547" w:rsidR="009A0481" w:rsidRPr="009A0481" w:rsidRDefault="009A0481" w:rsidP="00B70363">
      <w:pPr>
        <w:pStyle w:val="ListParagraph"/>
        <w:numPr>
          <w:ilvl w:val="1"/>
          <w:numId w:val="55"/>
        </w:numPr>
        <w:spacing w:after="0"/>
        <w:ind w:left="993" w:hanging="524"/>
        <w:jc w:val="both"/>
        <w:rPr>
          <w:rFonts w:ascii="Poppins" w:hAnsi="Poppins" w:cs="Poppins"/>
          <w:sz w:val="20"/>
          <w:szCs w:val="20"/>
          <w:highlight w:val="yellow"/>
        </w:rPr>
      </w:pPr>
      <w:r w:rsidRPr="009A0481">
        <w:rPr>
          <w:rFonts w:ascii="Poppins" w:hAnsi="Poppins" w:cs="Poppins"/>
          <w:sz w:val="20"/>
          <w:szCs w:val="20"/>
          <w:highlight w:val="yellow"/>
        </w:rPr>
        <w:t>Registration documents in Tajikistan</w:t>
      </w:r>
    </w:p>
    <w:p w14:paraId="543B9FC1" w14:textId="77777777" w:rsidR="009A0481" w:rsidRPr="009A0481" w:rsidRDefault="009A0481" w:rsidP="00B70363">
      <w:pPr>
        <w:pStyle w:val="ListParagraph"/>
        <w:widowControl w:val="0"/>
        <w:numPr>
          <w:ilvl w:val="1"/>
          <w:numId w:val="55"/>
        </w:numPr>
        <w:autoSpaceDE w:val="0"/>
        <w:autoSpaceDN w:val="0"/>
        <w:spacing w:after="0"/>
        <w:ind w:left="993" w:hanging="524"/>
        <w:rPr>
          <w:rFonts w:ascii="Poppins" w:hAnsi="Poppins" w:cs="Poppins"/>
          <w:sz w:val="20"/>
          <w:szCs w:val="20"/>
          <w:highlight w:val="yellow"/>
        </w:rPr>
      </w:pPr>
      <w:r w:rsidRPr="009A0481">
        <w:rPr>
          <w:rFonts w:ascii="Poppins" w:hAnsi="Poppins" w:cs="Poppins"/>
          <w:sz w:val="20"/>
          <w:szCs w:val="20"/>
          <w:highlight w:val="yellow"/>
        </w:rPr>
        <w:t xml:space="preserve">Theory of Change in GCERF template </w:t>
      </w:r>
    </w:p>
    <w:p w14:paraId="0E6C8E47" w14:textId="588CE747" w:rsidR="009A0481" w:rsidRPr="009A0481" w:rsidRDefault="009A0481" w:rsidP="00B70363">
      <w:pPr>
        <w:pStyle w:val="ListParagraph"/>
        <w:numPr>
          <w:ilvl w:val="1"/>
          <w:numId w:val="55"/>
        </w:numPr>
        <w:spacing w:after="0"/>
        <w:ind w:left="993" w:hanging="524"/>
        <w:jc w:val="both"/>
        <w:rPr>
          <w:rFonts w:ascii="Poppins" w:hAnsi="Poppins" w:cs="Poppins"/>
          <w:sz w:val="20"/>
          <w:szCs w:val="20"/>
          <w:highlight w:val="yellow"/>
        </w:rPr>
      </w:pPr>
      <w:r w:rsidRPr="009A0481">
        <w:rPr>
          <w:rFonts w:ascii="Poppins" w:hAnsi="Poppins" w:cs="Poppins"/>
          <w:sz w:val="20"/>
          <w:szCs w:val="20"/>
          <w:highlight w:val="yellow"/>
        </w:rPr>
        <w:t>Completed Annex A (Application Form)</w:t>
      </w:r>
      <w:r w:rsidR="009831CA">
        <w:rPr>
          <w:rFonts w:ascii="Poppins" w:hAnsi="Poppins" w:cs="Poppins"/>
          <w:sz w:val="20"/>
          <w:szCs w:val="20"/>
          <w:highlight w:val="yellow"/>
        </w:rPr>
        <w:t>,</w:t>
      </w:r>
      <w:r w:rsidR="00DC77EB">
        <w:rPr>
          <w:rFonts w:ascii="Poppins" w:hAnsi="Poppins" w:cs="Poppins"/>
          <w:sz w:val="20"/>
          <w:szCs w:val="20"/>
          <w:highlight w:val="yellow"/>
        </w:rPr>
        <w:t xml:space="preserve"> including technical proposal</w:t>
      </w:r>
    </w:p>
    <w:p w14:paraId="759AE121" w14:textId="77777777" w:rsidR="009A0481" w:rsidRPr="009A0481" w:rsidRDefault="009A0481" w:rsidP="00B70363">
      <w:pPr>
        <w:pStyle w:val="ListParagraph"/>
        <w:numPr>
          <w:ilvl w:val="1"/>
          <w:numId w:val="55"/>
        </w:numPr>
        <w:spacing w:after="0"/>
        <w:ind w:left="993" w:hanging="524"/>
        <w:jc w:val="both"/>
        <w:rPr>
          <w:rFonts w:ascii="Poppins" w:hAnsi="Poppins" w:cs="Poppins"/>
          <w:sz w:val="20"/>
          <w:szCs w:val="20"/>
          <w:highlight w:val="yellow"/>
        </w:rPr>
      </w:pPr>
      <w:r w:rsidRPr="009A0481">
        <w:rPr>
          <w:rFonts w:ascii="Poppins" w:hAnsi="Poppins" w:cs="Poppins"/>
          <w:sz w:val="20"/>
          <w:szCs w:val="20"/>
          <w:highlight w:val="yellow"/>
        </w:rPr>
        <w:t>Completed Annex B (Details of your past projects)</w:t>
      </w:r>
    </w:p>
    <w:p w14:paraId="51BB96B0" w14:textId="77777777" w:rsidR="009A0481" w:rsidRPr="009A0481" w:rsidRDefault="009A0481" w:rsidP="00B70363">
      <w:pPr>
        <w:pStyle w:val="ListParagraph"/>
        <w:numPr>
          <w:ilvl w:val="1"/>
          <w:numId w:val="55"/>
        </w:numPr>
        <w:spacing w:after="0"/>
        <w:ind w:left="993" w:hanging="524"/>
        <w:jc w:val="both"/>
        <w:rPr>
          <w:rFonts w:ascii="Poppins" w:hAnsi="Poppins" w:cs="Poppins"/>
          <w:sz w:val="20"/>
          <w:szCs w:val="20"/>
          <w:highlight w:val="yellow"/>
        </w:rPr>
      </w:pPr>
      <w:r w:rsidRPr="009A0481">
        <w:rPr>
          <w:rFonts w:ascii="Poppins" w:hAnsi="Poppins" w:cs="Poppins"/>
          <w:sz w:val="20"/>
          <w:szCs w:val="20"/>
          <w:highlight w:val="yellow"/>
        </w:rPr>
        <w:t>Completed Annex C (Proposed budget)</w:t>
      </w:r>
    </w:p>
    <w:p w14:paraId="2490C6C4" w14:textId="531219DF" w:rsidR="009A0481" w:rsidRPr="009A0481" w:rsidRDefault="009A0481" w:rsidP="00B70363">
      <w:pPr>
        <w:pStyle w:val="ListParagraph"/>
        <w:numPr>
          <w:ilvl w:val="1"/>
          <w:numId w:val="55"/>
        </w:numPr>
        <w:spacing w:after="0"/>
        <w:ind w:left="993" w:hanging="524"/>
        <w:jc w:val="both"/>
        <w:rPr>
          <w:rFonts w:ascii="Poppins" w:hAnsi="Poppins" w:cs="Poppins"/>
          <w:sz w:val="20"/>
          <w:szCs w:val="20"/>
          <w:highlight w:val="yellow"/>
        </w:rPr>
      </w:pPr>
      <w:r w:rsidRPr="009A0481">
        <w:rPr>
          <w:rFonts w:ascii="Poppins" w:hAnsi="Poppins" w:cs="Poppins"/>
          <w:sz w:val="20"/>
          <w:szCs w:val="20"/>
          <w:highlight w:val="yellow"/>
        </w:rPr>
        <w:t>Audited Consolidated Financial Statements for the last two years</w:t>
      </w:r>
    </w:p>
    <w:p w14:paraId="61260519" w14:textId="787764CA" w:rsidR="009A0481" w:rsidRPr="009A0481" w:rsidRDefault="009A0481" w:rsidP="00B70363">
      <w:pPr>
        <w:pStyle w:val="ListParagraph"/>
        <w:numPr>
          <w:ilvl w:val="1"/>
          <w:numId w:val="55"/>
        </w:numPr>
        <w:spacing w:after="0"/>
        <w:ind w:left="993" w:hanging="524"/>
        <w:jc w:val="both"/>
        <w:rPr>
          <w:rFonts w:ascii="Poppins" w:hAnsi="Poppins" w:cs="Poppins"/>
          <w:sz w:val="20"/>
          <w:szCs w:val="20"/>
          <w:highlight w:val="yellow"/>
        </w:rPr>
      </w:pPr>
      <w:r w:rsidRPr="009A0481">
        <w:rPr>
          <w:rFonts w:ascii="Poppins" w:hAnsi="Poppins" w:cs="Poppins"/>
          <w:sz w:val="20"/>
          <w:szCs w:val="20"/>
          <w:highlight w:val="yellow"/>
        </w:rPr>
        <w:t>Proposed Organisation Chart for the project</w:t>
      </w:r>
    </w:p>
    <w:p w14:paraId="0A9E7D42" w14:textId="77777777" w:rsidR="009A0481" w:rsidRPr="009A0481" w:rsidRDefault="009A0481" w:rsidP="00B70363">
      <w:pPr>
        <w:pStyle w:val="ListParagraph"/>
        <w:numPr>
          <w:ilvl w:val="1"/>
          <w:numId w:val="55"/>
        </w:numPr>
        <w:spacing w:after="0"/>
        <w:ind w:left="993" w:hanging="524"/>
        <w:jc w:val="both"/>
        <w:rPr>
          <w:rFonts w:ascii="Poppins" w:hAnsi="Poppins" w:cs="Poppins"/>
          <w:sz w:val="20"/>
          <w:szCs w:val="20"/>
          <w:highlight w:val="yellow"/>
        </w:rPr>
      </w:pPr>
      <w:r w:rsidRPr="009A0481">
        <w:rPr>
          <w:rFonts w:ascii="Poppins" w:hAnsi="Poppins" w:cs="Poppins"/>
          <w:sz w:val="20"/>
          <w:szCs w:val="20"/>
          <w:highlight w:val="yellow"/>
        </w:rPr>
        <w:t>CVs of the Project Manager and Lead Software Engineer.</w:t>
      </w:r>
    </w:p>
    <w:p w14:paraId="02EB378F" w14:textId="77777777" w:rsidR="00E30011" w:rsidRPr="009A0481" w:rsidRDefault="00E30011" w:rsidP="00E30011">
      <w:pPr>
        <w:spacing w:after="0"/>
        <w:ind w:left="108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</w:rPr>
      </w:pPr>
    </w:p>
    <w:p w14:paraId="6A05A809" w14:textId="77777777" w:rsidR="00E30011" w:rsidRDefault="00E30011" w:rsidP="00E30011">
      <w:pPr>
        <w:spacing w:after="0"/>
        <w:ind w:left="108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  <w:lang w:val="en-US"/>
        </w:rPr>
      </w:pPr>
    </w:p>
    <w:p w14:paraId="29C98F86" w14:textId="77777777" w:rsidR="0087055C" w:rsidRPr="00E30011" w:rsidRDefault="0087055C" w:rsidP="00E30011">
      <w:pPr>
        <w:numPr>
          <w:ilvl w:val="1"/>
          <w:numId w:val="44"/>
        </w:numPr>
        <w:spacing w:after="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</w:rPr>
      </w:pPr>
      <w:r w:rsidRPr="00E30011">
        <w:rPr>
          <w:rFonts w:ascii="Poppins" w:eastAsia="Times New Roman" w:hAnsi="Poppins" w:cs="Poppins"/>
          <w:b/>
          <w:bCs/>
          <w:sz w:val="20"/>
          <w:szCs w:val="20"/>
        </w:rPr>
        <w:t>Organisational Information</w:t>
      </w:r>
      <w:r w:rsidRPr="00E30011">
        <w:rPr>
          <w:rFonts w:ascii="Poppins" w:eastAsia="Times New Roman" w:hAnsi="Poppins" w:cs="Poppins"/>
          <w:sz w:val="20"/>
          <w:szCs w:val="20"/>
        </w:rPr>
        <w:t> </w:t>
      </w:r>
    </w:p>
    <w:p w14:paraId="63E4A9CD" w14:textId="77777777" w:rsidR="0087055C" w:rsidRPr="0087055C" w:rsidRDefault="0087055C" w:rsidP="0087055C">
      <w:pPr>
        <w:spacing w:after="0"/>
        <w:ind w:left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20"/>
          <w:szCs w:val="20"/>
        </w:rPr>
        <w:t> </w:t>
      </w:r>
    </w:p>
    <w:tbl>
      <w:tblPr>
        <w:tblW w:w="9581" w:type="dxa"/>
        <w:tblInd w:w="-7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29"/>
        <w:gridCol w:w="1535"/>
        <w:gridCol w:w="3118"/>
        <w:gridCol w:w="3199"/>
      </w:tblGrid>
      <w:tr w:rsidR="0087055C" w:rsidRPr="0087055C" w14:paraId="544591DB" w14:textId="77777777" w:rsidTr="0065725B">
        <w:trPr>
          <w:trHeight w:val="300"/>
        </w:trPr>
        <w:tc>
          <w:tcPr>
            <w:tcW w:w="32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144CC2DB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Organisation Nam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6584BE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86EC8" w:rsidRPr="0087055C" w14:paraId="2F8A7238" w14:textId="77777777" w:rsidTr="0065725B">
        <w:trPr>
          <w:trHeight w:val="300"/>
        </w:trPr>
        <w:tc>
          <w:tcPr>
            <w:tcW w:w="32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</w:tcPr>
          <w:p w14:paraId="40FB33F8" w14:textId="77777777" w:rsidR="00886EC8" w:rsidRPr="0087055C" w:rsidRDefault="00886EC8" w:rsidP="0087055C">
            <w:pPr>
              <w:spacing w:after="0"/>
              <w:textAlignment w:val="baseline"/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Acronym 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39BBE3" w14:textId="77777777" w:rsidR="00886EC8" w:rsidRPr="0087055C" w:rsidRDefault="00886EC8" w:rsidP="0087055C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  <w:tr w:rsidR="0087055C" w:rsidRPr="0087055C" w14:paraId="569AD621" w14:textId="77777777" w:rsidTr="0065725B">
        <w:trPr>
          <w:trHeight w:val="300"/>
        </w:trPr>
        <w:tc>
          <w:tcPr>
            <w:tcW w:w="32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723A7B60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Type of organisation (national, international)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AF38FC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62F1BA40" w14:textId="77777777" w:rsidTr="0065725B">
        <w:trPr>
          <w:trHeight w:val="300"/>
        </w:trPr>
        <w:tc>
          <w:tcPr>
            <w:tcW w:w="32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347F7895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Date of Establishment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AA318D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CB65385" w14:textId="77777777" w:rsidTr="00CF4D8C">
        <w:trPr>
          <w:trHeight w:val="300"/>
        </w:trPr>
        <w:tc>
          <w:tcPr>
            <w:tcW w:w="3264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3271706A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Annual Budget Over the Last Two </w:t>
            </w:r>
            <w:proofErr w:type="gramStart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Years  (</w:t>
            </w:r>
            <w:proofErr w:type="gramEnd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USD)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3C04FD3E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202</w:t>
            </w:r>
            <w:r w:rsidR="00B000F3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4</w:t>
            </w:r>
          </w:p>
        </w:tc>
        <w:tc>
          <w:tcPr>
            <w:tcW w:w="31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3C32F1D6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202</w:t>
            </w:r>
            <w:r w:rsidR="00B000F3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5</w:t>
            </w:r>
          </w:p>
        </w:tc>
      </w:tr>
      <w:tr w:rsidR="0087055C" w:rsidRPr="0087055C" w14:paraId="4D17554C" w14:textId="77777777" w:rsidTr="00CF4D8C">
        <w:trPr>
          <w:trHeight w:val="300"/>
        </w:trPr>
        <w:tc>
          <w:tcPr>
            <w:tcW w:w="3264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1C8F396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512BE8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31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A70637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0A1E7E58" w14:textId="77777777" w:rsidTr="0065725B">
        <w:trPr>
          <w:trHeight w:val="300"/>
        </w:trPr>
        <w:tc>
          <w:tcPr>
            <w:tcW w:w="32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5491E9C5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Number of Full-Time Employees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6624170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7DFA257B" w14:textId="77777777" w:rsidTr="0065725B">
        <w:trPr>
          <w:trHeight w:val="300"/>
        </w:trPr>
        <w:tc>
          <w:tcPr>
            <w:tcW w:w="32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12A231F4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Headquarter Address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B8484D5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53346FD1" w14:textId="77777777" w:rsidTr="0065725B">
        <w:trPr>
          <w:trHeight w:val="300"/>
        </w:trPr>
        <w:tc>
          <w:tcPr>
            <w:tcW w:w="32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7E57EC56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Number of Field Offices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8F56C0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9C4F176" w14:textId="77777777" w:rsidTr="0065725B">
        <w:trPr>
          <w:trHeight w:val="300"/>
        </w:trPr>
        <w:tc>
          <w:tcPr>
            <w:tcW w:w="32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6081A531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Websit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9CC1FA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8E22B8B" w14:textId="77777777" w:rsidTr="0065725B">
        <w:trPr>
          <w:trHeight w:val="300"/>
        </w:trPr>
        <w:tc>
          <w:tcPr>
            <w:tcW w:w="32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4AD76AF9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Social Media Accounts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0EF996B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6A8700D1" w14:textId="77777777" w:rsidTr="0065725B">
        <w:trPr>
          <w:trHeight w:val="300"/>
        </w:trPr>
        <w:tc>
          <w:tcPr>
            <w:tcW w:w="1729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5E3886A4" w14:textId="77777777" w:rsidR="0087055C" w:rsidRPr="0087055C" w:rsidRDefault="0087055C" w:rsidP="0065725B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  <w:p w14:paraId="1DCE7BE2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Contact Person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5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20A2C9FD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Nam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CEB114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466BA7F4" w14:textId="77777777" w:rsidTr="0065725B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2A3D3EC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5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672D2390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osition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8BF348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7CC2FA5D" w14:textId="77777777" w:rsidTr="0065725B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D0B940D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5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78578797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E-mail Address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DB29A5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B221003" w14:textId="77777777" w:rsidTr="0065725B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E27B00A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5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3E0209AE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hone Number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474F8A0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</w:tbl>
    <w:p w14:paraId="6842C7F3" w14:textId="5004A047" w:rsidR="00886EC8" w:rsidRPr="00886EC8" w:rsidRDefault="00886EC8" w:rsidP="0087055C">
      <w:pPr>
        <w:spacing w:after="0"/>
        <w:jc w:val="both"/>
        <w:textAlignment w:val="baseline"/>
        <w:rPr>
          <w:rFonts w:ascii="Poppins" w:eastAsia="Times New Roman" w:hAnsi="Poppins" w:cs="Poppins"/>
          <w:sz w:val="18"/>
          <w:szCs w:val="18"/>
          <w:lang w:val="en-US"/>
        </w:rPr>
      </w:pPr>
    </w:p>
    <w:tbl>
      <w:tblPr>
        <w:tblW w:w="9581" w:type="dxa"/>
        <w:tblInd w:w="-7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73"/>
        <w:gridCol w:w="5608"/>
      </w:tblGrid>
      <w:tr w:rsidR="00886EC8" w:rsidRPr="0087055C" w14:paraId="11BFFF63" w14:textId="77777777" w:rsidTr="00635100">
        <w:trPr>
          <w:trHeight w:val="300"/>
        </w:trPr>
        <w:tc>
          <w:tcPr>
            <w:tcW w:w="39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</w:tcPr>
          <w:p w14:paraId="28C82695" w14:textId="77777777" w:rsidR="00886EC8" w:rsidRDefault="00886EC8" w:rsidP="00B000F3">
            <w:pPr>
              <w:spacing w:after="0"/>
              <w:textAlignment w:val="baseline"/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Is the organisation women-led? (Including Executive Director, President, Chair of the Board, among other leading titles) </w:t>
            </w:r>
          </w:p>
          <w:p w14:paraId="187C8157" w14:textId="77777777" w:rsidR="003931DD" w:rsidRPr="0087055C" w:rsidRDefault="003931DD" w:rsidP="00B000F3">
            <w:pPr>
              <w:spacing w:after="0"/>
              <w:textAlignment w:val="baseline"/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If yes, please add the name of the leadership. </w:t>
            </w:r>
          </w:p>
        </w:tc>
        <w:tc>
          <w:tcPr>
            <w:tcW w:w="56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EAFD9C" w14:textId="77777777" w:rsidR="00886EC8" w:rsidRPr="0087055C" w:rsidRDefault="00886EC8" w:rsidP="00A1273E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  <w:tr w:rsidR="00886EC8" w:rsidRPr="0087055C" w14:paraId="2D64E940" w14:textId="77777777" w:rsidTr="00635100">
        <w:trPr>
          <w:trHeight w:val="300"/>
        </w:trPr>
        <w:tc>
          <w:tcPr>
            <w:tcW w:w="39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</w:tcPr>
          <w:p w14:paraId="6CC8A24B" w14:textId="1263BE2C" w:rsidR="00886EC8" w:rsidRDefault="00886EC8" w:rsidP="00B000F3">
            <w:pPr>
              <w:spacing w:after="0"/>
              <w:textAlignment w:val="baseline"/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lastRenderedPageBreak/>
              <w:t xml:space="preserve">Is the organisation youth-led? (The leadership’s age is </w:t>
            </w:r>
            <w:r w:rsidR="00635100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35 years old or younger</w:t>
            </w:r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 </w:t>
            </w:r>
            <w:proofErr w:type="gramStart"/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at the moment</w:t>
            </w:r>
            <w:proofErr w:type="gramEnd"/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 of the application)</w:t>
            </w:r>
          </w:p>
          <w:p w14:paraId="31577498" w14:textId="77777777" w:rsidR="003931DD" w:rsidRDefault="003931DD" w:rsidP="00B000F3">
            <w:pPr>
              <w:spacing w:after="0"/>
              <w:textAlignment w:val="baseline"/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If yes, please add the name of the leadership.</w:t>
            </w:r>
          </w:p>
        </w:tc>
        <w:tc>
          <w:tcPr>
            <w:tcW w:w="56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94D5A5" w14:textId="77777777" w:rsidR="00886EC8" w:rsidRPr="0087055C" w:rsidRDefault="00886EC8" w:rsidP="00A1273E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</w:tbl>
    <w:p w14:paraId="45FB0818" w14:textId="77777777" w:rsidR="003931DD" w:rsidRPr="003931DD" w:rsidRDefault="003931DD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US"/>
        </w:rPr>
      </w:pPr>
    </w:p>
    <w:p w14:paraId="7509363B" w14:textId="77777777" w:rsidR="0087055C" w:rsidRPr="0087055C" w:rsidRDefault="0087055C" w:rsidP="0065725B">
      <w:pPr>
        <w:numPr>
          <w:ilvl w:val="0"/>
          <w:numId w:val="46"/>
        </w:numPr>
        <w:tabs>
          <w:tab w:val="clear" w:pos="720"/>
          <w:tab w:val="num" w:pos="-426"/>
        </w:tabs>
        <w:spacing w:after="0"/>
        <w:ind w:left="-709" w:firstLine="0"/>
        <w:jc w:val="both"/>
        <w:textAlignment w:val="baseline"/>
        <w:rPr>
          <w:rFonts w:ascii="Poppins" w:eastAsia="Times New Roman" w:hAnsi="Poppins" w:cs="Poppins"/>
          <w:sz w:val="18"/>
          <w:szCs w:val="18"/>
        </w:rPr>
      </w:pPr>
      <w:r w:rsidRPr="0087055C">
        <w:rPr>
          <w:rFonts w:ascii="Poppins" w:eastAsia="Times New Roman" w:hAnsi="Poppins" w:cs="Poppins"/>
          <w:b/>
          <w:bCs/>
          <w:sz w:val="18"/>
          <w:szCs w:val="18"/>
        </w:rPr>
        <w:t>Proposed Programme Information Summary </w:t>
      </w: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tbl>
      <w:tblPr>
        <w:tblW w:w="9501" w:type="dxa"/>
        <w:tblInd w:w="-7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73"/>
        <w:gridCol w:w="5528"/>
      </w:tblGrid>
      <w:tr w:rsidR="0087055C" w:rsidRPr="0087055C" w14:paraId="349EBCB2" w14:textId="77777777" w:rsidTr="00635100">
        <w:trPr>
          <w:trHeight w:val="390"/>
        </w:trPr>
        <w:tc>
          <w:tcPr>
            <w:tcW w:w="39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4BB5D942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roposed Programme Titl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5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6F60B5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7EDFB69E" w14:textId="77777777" w:rsidTr="00635100">
        <w:trPr>
          <w:trHeight w:val="390"/>
        </w:trPr>
        <w:tc>
          <w:tcPr>
            <w:tcW w:w="39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656E95A1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roposed Duration (months)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5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DF8BA61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63FE5D0" w14:textId="77777777" w:rsidTr="00635100">
        <w:trPr>
          <w:trHeight w:val="390"/>
        </w:trPr>
        <w:tc>
          <w:tcPr>
            <w:tcW w:w="39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73B5782D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reliminary Funding Request (USD)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5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D5BCD6B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F7452CE" w14:textId="77777777" w:rsidTr="00635100">
        <w:trPr>
          <w:trHeight w:val="390"/>
        </w:trPr>
        <w:tc>
          <w:tcPr>
            <w:tcW w:w="39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4BEF7D0D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roposed Programme Objectiv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5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C5EC03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</w:tbl>
    <w:p w14:paraId="3751300F" w14:textId="77777777" w:rsidR="0087055C" w:rsidRPr="0087055C" w:rsidRDefault="0087055C" w:rsidP="0087055C">
      <w:pPr>
        <w:spacing w:after="0"/>
        <w:ind w:left="108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p w14:paraId="650EBAEF" w14:textId="77777777" w:rsidR="0087055C" w:rsidRPr="0087055C" w:rsidRDefault="0087055C" w:rsidP="0087055C">
      <w:pPr>
        <w:numPr>
          <w:ilvl w:val="0"/>
          <w:numId w:val="47"/>
        </w:numPr>
        <w:spacing w:after="0"/>
        <w:ind w:left="1080" w:firstLine="0"/>
        <w:jc w:val="both"/>
        <w:textAlignment w:val="baseline"/>
        <w:rPr>
          <w:rFonts w:ascii="Poppins" w:eastAsia="Times New Roman" w:hAnsi="Poppins" w:cs="Poppins"/>
          <w:szCs w:val="22"/>
        </w:rPr>
      </w:pPr>
      <w:r w:rsidRPr="0087055C">
        <w:rPr>
          <w:rFonts w:ascii="Poppins" w:eastAsia="Times New Roman" w:hAnsi="Poppins" w:cs="Poppins"/>
          <w:b/>
          <w:bCs/>
          <w:szCs w:val="22"/>
        </w:rPr>
        <w:t>PART 1 – PROPOSED PROGRAMME CONCEPT </w:t>
      </w:r>
      <w:r w:rsidRPr="0087055C">
        <w:rPr>
          <w:rFonts w:ascii="Poppins" w:eastAsia="Times New Roman" w:hAnsi="Poppins" w:cs="Poppins"/>
          <w:szCs w:val="22"/>
        </w:rPr>
        <w:t> </w:t>
      </w:r>
    </w:p>
    <w:p w14:paraId="35F0889A" w14:textId="77777777" w:rsidR="0087055C" w:rsidRPr="0087055C" w:rsidRDefault="0087055C" w:rsidP="0087055C">
      <w:pPr>
        <w:spacing w:after="0"/>
        <w:ind w:left="108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tbl>
      <w:tblPr>
        <w:tblW w:w="10260" w:type="dxa"/>
        <w:tblInd w:w="-6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98"/>
        <w:gridCol w:w="6362"/>
      </w:tblGrid>
      <w:tr w:rsidR="0087055C" w:rsidRPr="0087055C" w14:paraId="257E2FB9" w14:textId="77777777" w:rsidTr="009E2232">
        <w:trPr>
          <w:trHeight w:val="390"/>
        </w:trPr>
        <w:tc>
          <w:tcPr>
            <w:tcW w:w="3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vAlign w:val="center"/>
            <w:hideMark/>
          </w:tcPr>
          <w:p w14:paraId="20B55F62" w14:textId="186A56DB" w:rsidR="0087055C" w:rsidRPr="0087055C" w:rsidRDefault="5812F862" w:rsidP="001C2741">
            <w:pPr>
              <w:numPr>
                <w:ilvl w:val="0"/>
                <w:numId w:val="48"/>
              </w:numPr>
              <w:spacing w:after="0"/>
              <w:ind w:left="1080" w:right="-6480" w:firstLine="0"/>
              <w:jc w:val="both"/>
              <w:textAlignment w:val="baseline"/>
              <w:divId w:val="1270042667"/>
              <w:rPr>
                <w:rFonts w:ascii="Poppins" w:eastAsia="Times New Roman" w:hAnsi="Poppins" w:cs="Poppins"/>
                <w:sz w:val="18"/>
                <w:szCs w:val="18"/>
              </w:rPr>
            </w:pPr>
            <w:r w:rsidRPr="0335957B">
              <w:rPr>
                <w:rFonts w:ascii="Poppins" w:eastAsia="Times New Roman" w:hAnsi="Poppins" w:cs="Poppins"/>
                <w:b/>
                <w:bCs/>
                <w:color w:val="FFFFFF" w:themeColor="background1"/>
                <w:sz w:val="18"/>
                <w:szCs w:val="18"/>
              </w:rPr>
              <w:t>Rehabilitation and reintegration</w:t>
            </w:r>
            <w:r w:rsidR="196BF570" w:rsidRPr="0335957B">
              <w:rPr>
                <w:rFonts w:ascii="Poppins" w:eastAsia="Times New Roman" w:hAnsi="Poppins" w:cs="Poppins"/>
                <w:b/>
                <w:bCs/>
                <w:color w:val="FFFFFF" w:themeColor="background1"/>
                <w:sz w:val="18"/>
                <w:szCs w:val="18"/>
              </w:rPr>
              <w:t xml:space="preserve"> (R&amp;</w:t>
            </w:r>
            <w:r w:rsidR="00B05132" w:rsidRPr="0335957B">
              <w:rPr>
                <w:rFonts w:ascii="Poppins" w:eastAsia="Times New Roman" w:hAnsi="Poppins" w:cs="Poppins"/>
                <w:b/>
                <w:bCs/>
                <w:color w:val="FFFFFF" w:themeColor="background1"/>
                <w:sz w:val="18"/>
                <w:szCs w:val="18"/>
              </w:rPr>
              <w:t>R)</w:t>
            </w:r>
            <w:r w:rsidR="0038537A" w:rsidRPr="0335957B">
              <w:rPr>
                <w:rFonts w:ascii="Poppins" w:eastAsia="Times New Roman" w:hAnsi="Poppins" w:cs="Poppins"/>
                <w:b/>
                <w:bCs/>
                <w:color w:val="FFFFFF" w:themeColor="background1"/>
                <w:sz w:val="18"/>
                <w:szCs w:val="18"/>
              </w:rPr>
              <w:t xml:space="preserve"> and case management</w:t>
            </w:r>
            <w:r w:rsidR="00B05132" w:rsidRPr="0335957B">
              <w:rPr>
                <w:rFonts w:ascii="Poppins" w:eastAsia="Times New Roman" w:hAnsi="Poppins" w:cs="Poppins"/>
                <w:b/>
                <w:bCs/>
                <w:color w:val="FFFFFF" w:themeColor="background1"/>
                <w:sz w:val="18"/>
                <w:szCs w:val="18"/>
              </w:rPr>
              <w:t xml:space="preserve"> context</w:t>
            </w:r>
            <w:r w:rsidR="0087055C" w:rsidRPr="0335957B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vAlign w:val="center"/>
          </w:tcPr>
          <w:p w14:paraId="5AE9A734" w14:textId="5025C711" w:rsidR="0335957B" w:rsidRDefault="0335957B" w:rsidP="0335957B">
            <w:pPr>
              <w:jc w:val="both"/>
              <w:rPr>
                <w:rFonts w:ascii="Poppins" w:eastAsia="Times New Roman" w:hAnsi="Poppins" w:cs="Poppins"/>
                <w:b/>
                <w:bCs/>
                <w:color w:val="FFFFFF" w:themeColor="background1"/>
                <w:sz w:val="18"/>
                <w:szCs w:val="18"/>
              </w:rPr>
            </w:pPr>
          </w:p>
        </w:tc>
      </w:tr>
      <w:tr w:rsidR="0087055C" w:rsidRPr="0087055C" w14:paraId="36B90CAF" w14:textId="77777777" w:rsidTr="009E2232">
        <w:trPr>
          <w:trHeight w:val="390"/>
        </w:trPr>
        <w:tc>
          <w:tcPr>
            <w:tcW w:w="3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4A388139" w14:textId="6B69B10B" w:rsidR="27E7FADB" w:rsidRPr="00B05132" w:rsidRDefault="49F61049" w:rsidP="001C2741">
            <w:pPr>
              <w:spacing w:after="0"/>
              <w:ind w:right="90"/>
              <w:jc w:val="both"/>
              <w:rPr>
                <w:i/>
                <w:iCs/>
              </w:rPr>
            </w:pPr>
            <w:r w:rsidRPr="0335957B">
              <w:rPr>
                <w:rFonts w:ascii="Poppins" w:eastAsia="Times New Roman" w:hAnsi="Poppins" w:cs="Poppins"/>
                <w:sz w:val="18"/>
                <w:szCs w:val="18"/>
              </w:rPr>
              <w:t xml:space="preserve">What are three issues affecting </w:t>
            </w:r>
            <w:r w:rsidR="00E77C90">
              <w:rPr>
                <w:rFonts w:ascii="Poppins" w:eastAsia="Times New Roman" w:hAnsi="Poppins" w:cs="Poppins"/>
                <w:sz w:val="18"/>
                <w:szCs w:val="18"/>
              </w:rPr>
              <w:t xml:space="preserve">the </w:t>
            </w:r>
            <w:r w:rsidRPr="0335957B">
              <w:rPr>
                <w:rFonts w:ascii="Poppins" w:eastAsia="Times New Roman" w:hAnsi="Poppins" w:cs="Poppins"/>
                <w:sz w:val="18"/>
                <w:szCs w:val="18"/>
              </w:rPr>
              <w:t xml:space="preserve">successful </w:t>
            </w:r>
            <w:r w:rsidR="33576091" w:rsidRPr="0335957B">
              <w:rPr>
                <w:rFonts w:ascii="Poppins" w:eastAsia="Times New Roman" w:hAnsi="Poppins" w:cs="Poppins"/>
                <w:sz w:val="18"/>
                <w:szCs w:val="18"/>
              </w:rPr>
              <w:t>R&amp;R</w:t>
            </w:r>
            <w:r w:rsidR="06166B32" w:rsidRPr="0335957B">
              <w:rPr>
                <w:rFonts w:ascii="Poppins" w:eastAsia="Times New Roman" w:hAnsi="Poppins" w:cs="Poppins"/>
                <w:sz w:val="18"/>
                <w:szCs w:val="18"/>
              </w:rPr>
              <w:t xml:space="preserve"> of women and children returnees </w:t>
            </w:r>
            <w:r w:rsidR="00473080" w:rsidRPr="00473080">
              <w:rPr>
                <w:rFonts w:ascii="Poppins" w:eastAsia="Times New Roman" w:hAnsi="Poppins" w:cs="Poppins"/>
                <w:sz w:val="18"/>
                <w:szCs w:val="18"/>
              </w:rPr>
              <w:t>from the conflict zones</w:t>
            </w:r>
            <w:r w:rsidR="00473080">
              <w:rPr>
                <w:rFonts w:ascii="Poppins" w:eastAsia="Times New Roman" w:hAnsi="Poppins" w:cs="Poppins"/>
                <w:sz w:val="18"/>
                <w:szCs w:val="18"/>
              </w:rPr>
              <w:t xml:space="preserve"> </w:t>
            </w:r>
            <w:r w:rsidR="00F42590">
              <w:rPr>
                <w:rFonts w:ascii="Poppins" w:eastAsia="Times New Roman" w:hAnsi="Poppins" w:cs="Poppins"/>
                <w:sz w:val="18"/>
                <w:szCs w:val="18"/>
              </w:rPr>
              <w:t>in Tajikistan</w:t>
            </w:r>
            <w:r w:rsidR="06166B32" w:rsidRPr="0335957B">
              <w:rPr>
                <w:rFonts w:ascii="Poppins" w:eastAsia="Times New Roman" w:hAnsi="Poppins" w:cs="Poppins"/>
                <w:sz w:val="18"/>
                <w:szCs w:val="18"/>
              </w:rPr>
              <w:t>?</w:t>
            </w:r>
            <w:r w:rsidR="004B42F8" w:rsidRPr="0335957B">
              <w:rPr>
                <w:rFonts w:ascii="Poppins" w:eastAsia="Times New Roman" w:hAnsi="Poppins" w:cs="Poppins"/>
                <w:sz w:val="18"/>
                <w:szCs w:val="18"/>
              </w:rPr>
              <w:t xml:space="preserve"> </w:t>
            </w:r>
            <w:r w:rsidR="004B42F8" w:rsidRPr="0335957B">
              <w:rPr>
                <w:rFonts w:ascii="Poppins" w:eastAsia="Times New Roman" w:hAnsi="Poppins" w:cs="Poppins"/>
                <w:i/>
                <w:iCs/>
                <w:sz w:val="18"/>
                <w:szCs w:val="18"/>
              </w:rPr>
              <w:t>(200 words maximum)</w:t>
            </w:r>
          </w:p>
          <w:p w14:paraId="4775AF7D" w14:textId="1811D2B8" w:rsidR="0087055C" w:rsidRPr="00B05132" w:rsidRDefault="27E03789" w:rsidP="001C2741">
            <w:pPr>
              <w:spacing w:after="0"/>
              <w:ind w:right="90"/>
              <w:jc w:val="both"/>
              <w:textAlignment w:val="baseline"/>
              <w:rPr>
                <w:rFonts w:ascii="Poppins" w:eastAsia="Times New Roman" w:hAnsi="Poppins" w:cs="Poppins"/>
                <w:i/>
                <w:iCs/>
                <w:sz w:val="18"/>
                <w:szCs w:val="18"/>
              </w:rPr>
            </w:pPr>
            <w:r w:rsidRPr="0335957B">
              <w:rPr>
                <w:rFonts w:ascii="Poppins" w:eastAsia="Times New Roman" w:hAnsi="Poppins" w:cs="Poppins"/>
                <w:i/>
                <w:iCs/>
                <w:sz w:val="18"/>
                <w:szCs w:val="18"/>
              </w:rPr>
              <w:t> </w:t>
            </w:r>
          </w:p>
          <w:p w14:paraId="00A9EA7F" w14:textId="77777777" w:rsidR="00945A9E" w:rsidRPr="00945A9E" w:rsidRDefault="00945A9E" w:rsidP="001C2741">
            <w:pPr>
              <w:spacing w:after="0"/>
              <w:ind w:right="90"/>
              <w:jc w:val="both"/>
              <w:textAlignment w:val="baseline"/>
            </w:pPr>
          </w:p>
          <w:p w14:paraId="4253EF77" w14:textId="6513E477" w:rsidR="0087055C" w:rsidRPr="00945A9E" w:rsidRDefault="0087055C" w:rsidP="001C2741">
            <w:pPr>
              <w:spacing w:after="0"/>
              <w:ind w:right="9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  <w:tc>
          <w:tcPr>
            <w:tcW w:w="6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0890C2B3" w14:textId="7913C005" w:rsidR="0335957B" w:rsidRDefault="0335957B" w:rsidP="0335957B">
            <w:pPr>
              <w:jc w:val="both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  <w:tr w:rsidR="0087055C" w:rsidRPr="0087055C" w14:paraId="361B054D" w14:textId="77777777" w:rsidTr="009E2232">
        <w:trPr>
          <w:trHeight w:val="390"/>
        </w:trPr>
        <w:tc>
          <w:tcPr>
            <w:tcW w:w="3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690293F2" w14:textId="0BFBCB99" w:rsidR="0087055C" w:rsidRPr="00945A9E" w:rsidRDefault="0810A659" w:rsidP="00F42590">
            <w:pPr>
              <w:spacing w:after="0"/>
              <w:ind w:right="90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  <w:r w:rsidRPr="0335957B">
              <w:rPr>
                <w:rFonts w:ascii="Poppins" w:eastAsia="Times New Roman" w:hAnsi="Poppins" w:cs="Poppins"/>
                <w:sz w:val="18"/>
                <w:szCs w:val="18"/>
              </w:rPr>
              <w:t xml:space="preserve">What other </w:t>
            </w:r>
            <w:r w:rsidR="00F42590">
              <w:rPr>
                <w:rFonts w:ascii="Poppins" w:eastAsia="Times New Roman" w:hAnsi="Poppins" w:cs="Poppins"/>
                <w:sz w:val="18"/>
                <w:szCs w:val="18"/>
              </w:rPr>
              <w:t>R&amp;R-related projects/initiatives are taking place in Tajikistan,</w:t>
            </w:r>
            <w:r w:rsidR="11CE22DE" w:rsidRPr="0335957B">
              <w:rPr>
                <w:rFonts w:ascii="Poppins" w:eastAsia="Times New Roman" w:hAnsi="Poppins" w:cs="Poppins"/>
                <w:sz w:val="18"/>
                <w:szCs w:val="18"/>
              </w:rPr>
              <w:t xml:space="preserve"> </w:t>
            </w:r>
            <w:r w:rsidR="63DEB0F2" w:rsidRPr="0335957B">
              <w:rPr>
                <w:rFonts w:ascii="Poppins" w:eastAsia="Times New Roman" w:hAnsi="Poppins" w:cs="Poppins"/>
                <w:sz w:val="18"/>
                <w:szCs w:val="18"/>
              </w:rPr>
              <w:t>and how will your proposed project complement them?</w:t>
            </w:r>
            <w:r w:rsidRPr="0335957B">
              <w:rPr>
                <w:rFonts w:ascii="Poppins" w:eastAsia="Times New Roman" w:hAnsi="Poppins" w:cs="Poppins"/>
                <w:i/>
                <w:iCs/>
                <w:sz w:val="18"/>
                <w:szCs w:val="18"/>
              </w:rPr>
              <w:t xml:space="preserve"> </w:t>
            </w:r>
            <w:r w:rsidR="00C45AB3" w:rsidRPr="0335957B">
              <w:rPr>
                <w:rFonts w:ascii="Poppins" w:eastAsia="Times New Roman" w:hAnsi="Poppins" w:cs="Poppins"/>
                <w:i/>
                <w:iCs/>
                <w:sz w:val="18"/>
                <w:szCs w:val="18"/>
              </w:rPr>
              <w:t>(200 words maximum)</w:t>
            </w:r>
          </w:p>
          <w:p w14:paraId="511D4023" w14:textId="77777777" w:rsidR="00D61975" w:rsidRDefault="00D61975" w:rsidP="001C2741">
            <w:pPr>
              <w:spacing w:after="0"/>
              <w:ind w:right="90"/>
              <w:jc w:val="both"/>
              <w:textAlignment w:val="baseline"/>
            </w:pPr>
          </w:p>
          <w:p w14:paraId="26D9B9D8" w14:textId="77777777" w:rsidR="00B05132" w:rsidRPr="00945A9E" w:rsidRDefault="00B05132" w:rsidP="001C2741">
            <w:pPr>
              <w:spacing w:after="0"/>
              <w:ind w:right="90"/>
              <w:jc w:val="both"/>
              <w:textAlignment w:val="baseline"/>
            </w:pPr>
          </w:p>
          <w:p w14:paraId="2D6473E8" w14:textId="09E67AE4" w:rsidR="0087055C" w:rsidRPr="00945A9E" w:rsidRDefault="0087055C" w:rsidP="001C2741">
            <w:pPr>
              <w:spacing w:after="0"/>
              <w:ind w:right="9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  <w:tc>
          <w:tcPr>
            <w:tcW w:w="6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37D4C6A0" w14:textId="323F72EA" w:rsidR="0335957B" w:rsidRDefault="0335957B" w:rsidP="0335957B">
            <w:pPr>
              <w:jc w:val="both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  <w:tr w:rsidR="0093694A" w:rsidRPr="0087055C" w14:paraId="530EB612" w14:textId="77777777" w:rsidTr="009E2232">
        <w:trPr>
          <w:trHeight w:val="650"/>
        </w:trPr>
        <w:tc>
          <w:tcPr>
            <w:tcW w:w="3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5EE3ECCE" w14:textId="7D20A146" w:rsidR="22B48E73" w:rsidRDefault="00945A9E" w:rsidP="001C2741">
            <w:pPr>
              <w:spacing w:after="0"/>
              <w:ind w:right="90"/>
              <w:jc w:val="both"/>
              <w:rPr>
                <w:rFonts w:ascii="Poppins" w:eastAsia="Times New Roman" w:hAnsi="Poppins" w:cs="Poppins"/>
                <w:sz w:val="18"/>
                <w:szCs w:val="18"/>
                <w:highlight w:val="yellow"/>
              </w:rPr>
            </w:pPr>
            <w:r w:rsidRPr="0335957B">
              <w:rPr>
                <w:rFonts w:ascii="Poppins" w:eastAsia="Times New Roman" w:hAnsi="Poppins" w:cs="Poppins"/>
                <w:sz w:val="18"/>
                <w:szCs w:val="18"/>
              </w:rPr>
              <w:t>What evidence / experience / expertise do you have in R</w:t>
            </w:r>
            <w:r w:rsidR="216BB7C5" w:rsidRPr="0335957B">
              <w:rPr>
                <w:rFonts w:ascii="Poppins" w:eastAsia="Times New Roman" w:hAnsi="Poppins" w:cs="Poppins"/>
                <w:sz w:val="18"/>
                <w:szCs w:val="18"/>
              </w:rPr>
              <w:t>&amp;</w:t>
            </w:r>
            <w:r w:rsidRPr="0335957B">
              <w:rPr>
                <w:rFonts w:ascii="Poppins" w:eastAsia="Times New Roman" w:hAnsi="Poppins" w:cs="Poppins"/>
                <w:sz w:val="18"/>
                <w:szCs w:val="18"/>
              </w:rPr>
              <w:t>R programming</w:t>
            </w:r>
            <w:r w:rsidR="00E77C90">
              <w:rPr>
                <w:rFonts w:ascii="Poppins" w:eastAsia="Times New Roman" w:hAnsi="Poppins" w:cs="Poppins"/>
                <w:sz w:val="18"/>
                <w:szCs w:val="18"/>
              </w:rPr>
              <w:t xml:space="preserve"> of returnees</w:t>
            </w:r>
            <w:r w:rsidRPr="0335957B">
              <w:rPr>
                <w:rFonts w:ascii="Poppins" w:eastAsia="Times New Roman" w:hAnsi="Poppins" w:cs="Poppins"/>
                <w:sz w:val="18"/>
                <w:szCs w:val="18"/>
              </w:rPr>
              <w:t>?</w:t>
            </w:r>
            <w:r w:rsidR="0E22D334" w:rsidRPr="0335957B">
              <w:rPr>
                <w:rFonts w:ascii="Poppins" w:eastAsia="Times New Roman" w:hAnsi="Poppins" w:cs="Poppins"/>
                <w:sz w:val="18"/>
                <w:szCs w:val="18"/>
              </w:rPr>
              <w:t xml:space="preserve"> </w:t>
            </w:r>
            <w:r w:rsidR="22B48E73" w:rsidRPr="0335957B">
              <w:rPr>
                <w:rFonts w:ascii="Poppins" w:eastAsia="Times New Roman" w:hAnsi="Poppins" w:cs="Poppins"/>
                <w:i/>
                <w:iCs/>
                <w:sz w:val="18"/>
                <w:szCs w:val="18"/>
              </w:rPr>
              <w:t xml:space="preserve"> </w:t>
            </w:r>
            <w:r w:rsidRPr="0335957B">
              <w:rPr>
                <w:rFonts w:ascii="Poppins" w:eastAsia="Times New Roman" w:hAnsi="Poppins" w:cs="Poppins"/>
                <w:i/>
                <w:iCs/>
                <w:sz w:val="18"/>
                <w:szCs w:val="18"/>
              </w:rPr>
              <w:t>(200 words maximum)</w:t>
            </w:r>
          </w:p>
          <w:p w14:paraId="36C656A9" w14:textId="77777777" w:rsidR="0093694A" w:rsidRDefault="0093694A" w:rsidP="001C2741">
            <w:pPr>
              <w:spacing w:after="0"/>
              <w:ind w:right="9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  <w:highlight w:val="yellow"/>
              </w:rPr>
            </w:pPr>
          </w:p>
          <w:p w14:paraId="049F31CB" w14:textId="77777777" w:rsidR="00945A9E" w:rsidRPr="00B000F3" w:rsidRDefault="00945A9E" w:rsidP="001C2741">
            <w:pPr>
              <w:spacing w:after="0"/>
              <w:ind w:right="9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  <w:highlight w:val="yellow"/>
              </w:rPr>
            </w:pPr>
          </w:p>
        </w:tc>
        <w:tc>
          <w:tcPr>
            <w:tcW w:w="6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530EABAC" w14:textId="17224DFB" w:rsidR="0335957B" w:rsidRDefault="0335957B" w:rsidP="0335957B">
            <w:pPr>
              <w:jc w:val="both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  <w:tr w:rsidR="7550E99E" w14:paraId="617CE547" w14:textId="77777777" w:rsidTr="009E2232">
        <w:trPr>
          <w:trHeight w:val="390"/>
        </w:trPr>
        <w:tc>
          <w:tcPr>
            <w:tcW w:w="3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440CC437" w14:textId="07CFAFF4" w:rsidR="7550E99E" w:rsidRDefault="00F21C24" w:rsidP="001C2741">
            <w:pPr>
              <w:ind w:right="90"/>
              <w:jc w:val="both"/>
              <w:rPr>
                <w:rFonts w:ascii="Poppins" w:eastAsia="Times New Roman" w:hAnsi="Poppins" w:cs="Poppins"/>
                <w:i/>
                <w:iCs/>
                <w:sz w:val="18"/>
                <w:szCs w:val="18"/>
              </w:rPr>
            </w:pPr>
            <w:r w:rsidRPr="0335957B">
              <w:rPr>
                <w:rFonts w:ascii="Poppins" w:eastAsia="Times New Roman" w:hAnsi="Poppins" w:cs="Poppins"/>
                <w:sz w:val="18"/>
                <w:szCs w:val="18"/>
              </w:rPr>
              <w:t xml:space="preserve">What is the current situation of </w:t>
            </w:r>
            <w:r w:rsidR="0099513F">
              <w:rPr>
                <w:rFonts w:ascii="Poppins" w:eastAsia="Times New Roman" w:hAnsi="Poppins" w:cs="Poppins"/>
                <w:sz w:val="18"/>
                <w:szCs w:val="18"/>
              </w:rPr>
              <w:t xml:space="preserve">R&amp;R </w:t>
            </w:r>
            <w:r w:rsidRPr="0335957B">
              <w:rPr>
                <w:rFonts w:ascii="Poppins" w:eastAsia="Times New Roman" w:hAnsi="Poppins" w:cs="Poppins"/>
                <w:sz w:val="18"/>
                <w:szCs w:val="18"/>
              </w:rPr>
              <w:t>case management in Tajikistan? Please describe the existing systems, processes, and stakeholders involved.</w:t>
            </w:r>
            <w:r w:rsidR="00E34A63" w:rsidRPr="0335957B">
              <w:rPr>
                <w:rFonts w:ascii="Poppins" w:eastAsia="Times New Roman" w:hAnsi="Poppins" w:cs="Poppins"/>
                <w:sz w:val="18"/>
                <w:szCs w:val="18"/>
              </w:rPr>
              <w:t xml:space="preserve"> </w:t>
            </w:r>
            <w:r w:rsidR="00E34A63" w:rsidRPr="0335957B">
              <w:rPr>
                <w:rFonts w:ascii="Poppins" w:eastAsia="Times New Roman" w:hAnsi="Poppins" w:cs="Poppins"/>
                <w:i/>
                <w:iCs/>
                <w:sz w:val="18"/>
                <w:szCs w:val="18"/>
              </w:rPr>
              <w:t xml:space="preserve"> (200 words maximum)</w:t>
            </w:r>
          </w:p>
          <w:p w14:paraId="449EE7B5" w14:textId="2C4386C7" w:rsidR="00E34A63" w:rsidRDefault="00E34A63" w:rsidP="001C2741">
            <w:pPr>
              <w:ind w:right="90"/>
              <w:jc w:val="both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  <w:tc>
          <w:tcPr>
            <w:tcW w:w="6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326F8A74" w14:textId="00FC3A45" w:rsidR="0335957B" w:rsidRDefault="0335957B" w:rsidP="0335957B">
            <w:pPr>
              <w:jc w:val="both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  <w:tr w:rsidR="7550E99E" w14:paraId="212AD43A" w14:textId="77777777" w:rsidTr="009E2232">
        <w:trPr>
          <w:trHeight w:val="390"/>
        </w:trPr>
        <w:tc>
          <w:tcPr>
            <w:tcW w:w="3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011B2B58" w14:textId="459DCD9A" w:rsidR="7550E99E" w:rsidRDefault="000A52DF" w:rsidP="001C2741">
            <w:pPr>
              <w:ind w:right="90"/>
              <w:jc w:val="both"/>
              <w:rPr>
                <w:rFonts w:ascii="Poppins" w:eastAsia="Times New Roman" w:hAnsi="Poppins" w:cs="Poppins"/>
                <w:i/>
                <w:iCs/>
                <w:sz w:val="18"/>
                <w:szCs w:val="18"/>
              </w:rPr>
            </w:pPr>
            <w:r w:rsidRPr="0335957B">
              <w:rPr>
                <w:rFonts w:ascii="Poppins" w:eastAsia="Times New Roman" w:hAnsi="Poppins" w:cs="Poppins"/>
                <w:sz w:val="18"/>
                <w:szCs w:val="18"/>
              </w:rPr>
              <w:t>What are the main challenges and underlying causes affecting effective case management</w:t>
            </w:r>
            <w:r w:rsidR="0099513F">
              <w:rPr>
                <w:rFonts w:ascii="Poppins" w:eastAsia="Times New Roman" w:hAnsi="Poppins" w:cs="Poppins"/>
                <w:sz w:val="18"/>
                <w:szCs w:val="18"/>
              </w:rPr>
              <w:t>,</w:t>
            </w:r>
            <w:r w:rsidRPr="0335957B">
              <w:rPr>
                <w:rFonts w:ascii="Poppins" w:eastAsia="Times New Roman" w:hAnsi="Poppins" w:cs="Poppins"/>
                <w:sz w:val="18"/>
                <w:szCs w:val="18"/>
              </w:rPr>
              <w:t xml:space="preserve"> and why do these issues persist?</w:t>
            </w:r>
            <w:r w:rsidR="00E34A63" w:rsidRPr="0335957B">
              <w:rPr>
                <w:rFonts w:ascii="Poppins" w:eastAsia="Times New Roman" w:hAnsi="Poppins" w:cs="Poppins"/>
                <w:sz w:val="18"/>
                <w:szCs w:val="18"/>
              </w:rPr>
              <w:t xml:space="preserve"> </w:t>
            </w:r>
            <w:r w:rsidR="00E34A63" w:rsidRPr="0335957B">
              <w:rPr>
                <w:rFonts w:ascii="Poppins" w:eastAsia="Times New Roman" w:hAnsi="Poppins" w:cs="Poppins"/>
                <w:i/>
                <w:iCs/>
                <w:sz w:val="18"/>
                <w:szCs w:val="18"/>
              </w:rPr>
              <w:t xml:space="preserve"> (200 words maximum)</w:t>
            </w:r>
          </w:p>
          <w:p w14:paraId="430B51B7" w14:textId="15C6758D" w:rsidR="00E34A63" w:rsidRPr="000A52DF" w:rsidRDefault="00E34A63" w:rsidP="001C2741">
            <w:pPr>
              <w:ind w:right="90"/>
              <w:jc w:val="both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  <w:tc>
          <w:tcPr>
            <w:tcW w:w="6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49F10CD0" w14:textId="11CD11B3" w:rsidR="0335957B" w:rsidRDefault="0335957B" w:rsidP="0335957B">
            <w:pPr>
              <w:jc w:val="both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  <w:tr w:rsidR="7550E99E" w14:paraId="41611C45" w14:textId="77777777" w:rsidTr="009E2232">
        <w:trPr>
          <w:trHeight w:val="390"/>
        </w:trPr>
        <w:tc>
          <w:tcPr>
            <w:tcW w:w="3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29C2649E" w14:textId="39B51437" w:rsidR="00E34A63" w:rsidRPr="00BF6460" w:rsidRDefault="00875B23" w:rsidP="00BF6460">
            <w:pPr>
              <w:ind w:right="90"/>
              <w:jc w:val="both"/>
              <w:rPr>
                <w:rFonts w:ascii="Poppins" w:eastAsia="Times New Roman" w:hAnsi="Poppins" w:cs="Poppins"/>
                <w:i/>
                <w:iCs/>
                <w:sz w:val="18"/>
                <w:szCs w:val="18"/>
              </w:rPr>
            </w:pPr>
            <w:r w:rsidRPr="0335957B">
              <w:rPr>
                <w:rFonts w:ascii="Poppins" w:eastAsia="Times New Roman" w:hAnsi="Poppins" w:cs="Poppins"/>
                <w:sz w:val="18"/>
                <w:szCs w:val="18"/>
              </w:rPr>
              <w:t xml:space="preserve">Why is digitalisation important for case management in this context? Please </w:t>
            </w:r>
            <w:r w:rsidRPr="0335957B">
              <w:rPr>
                <w:rFonts w:ascii="Poppins" w:eastAsia="Times New Roman" w:hAnsi="Poppins" w:cs="Poppins"/>
                <w:sz w:val="18"/>
                <w:szCs w:val="18"/>
              </w:rPr>
              <w:lastRenderedPageBreak/>
              <w:t xml:space="preserve">explain how </w:t>
            </w:r>
            <w:r w:rsidR="00E34A63" w:rsidRPr="0335957B">
              <w:rPr>
                <w:rFonts w:ascii="Poppins" w:eastAsia="Times New Roman" w:hAnsi="Poppins" w:cs="Poppins"/>
                <w:sz w:val="18"/>
                <w:szCs w:val="18"/>
              </w:rPr>
              <w:t>digitalisation</w:t>
            </w:r>
            <w:r w:rsidRPr="0335957B">
              <w:rPr>
                <w:rFonts w:ascii="Poppins" w:eastAsia="Times New Roman" w:hAnsi="Poppins" w:cs="Poppins"/>
                <w:sz w:val="18"/>
                <w:szCs w:val="18"/>
              </w:rPr>
              <w:t xml:space="preserve"> could address the identified challenges and improve efficiency, coordination, data protection, and service delivery.</w:t>
            </w:r>
            <w:r w:rsidR="00E34A63" w:rsidRPr="0335957B">
              <w:rPr>
                <w:rFonts w:ascii="Poppins" w:eastAsia="Times New Roman" w:hAnsi="Poppins" w:cs="Poppins"/>
                <w:sz w:val="18"/>
                <w:szCs w:val="18"/>
              </w:rPr>
              <w:t xml:space="preserve"> </w:t>
            </w:r>
            <w:r w:rsidR="00E34A63" w:rsidRPr="0335957B">
              <w:rPr>
                <w:rFonts w:ascii="Poppins" w:eastAsia="Times New Roman" w:hAnsi="Poppins" w:cs="Poppins"/>
                <w:i/>
                <w:iCs/>
                <w:sz w:val="18"/>
                <w:szCs w:val="18"/>
              </w:rPr>
              <w:t xml:space="preserve"> (200 words maximum)</w:t>
            </w:r>
          </w:p>
        </w:tc>
        <w:tc>
          <w:tcPr>
            <w:tcW w:w="6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5FECC358" w14:textId="485E0AF3" w:rsidR="0335957B" w:rsidRDefault="0335957B" w:rsidP="001C2741">
            <w:pPr>
              <w:ind w:right="-540"/>
              <w:jc w:val="both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  <w:tr w:rsidR="004C77C7" w:rsidRPr="0087055C" w14:paraId="07B7113A" w14:textId="77777777" w:rsidTr="009E2232">
        <w:trPr>
          <w:trHeight w:val="390"/>
        </w:trPr>
        <w:tc>
          <w:tcPr>
            <w:tcW w:w="3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6B9D897F" w14:textId="77777777" w:rsidR="004C77C7" w:rsidRDefault="004C77C7" w:rsidP="001C2741">
            <w:pPr>
              <w:spacing w:after="0"/>
              <w:ind w:right="90"/>
              <w:jc w:val="both"/>
              <w:rPr>
                <w:rFonts w:ascii="Poppins" w:hAnsi="Poppins" w:cs="Poppins"/>
                <w:i/>
                <w:iCs/>
                <w:sz w:val="18"/>
                <w:szCs w:val="18"/>
              </w:rPr>
            </w:pPr>
            <w:r w:rsidRPr="001C2741">
              <w:rPr>
                <w:rFonts w:ascii="Poppins" w:hAnsi="Poppins" w:cs="Poppins"/>
                <w:sz w:val="18"/>
                <w:szCs w:val="18"/>
              </w:rPr>
              <w:t xml:space="preserve">What is the Technical Partner’s experience in building high-security, </w:t>
            </w:r>
            <w:proofErr w:type="spellStart"/>
            <w:r w:rsidRPr="001C2741">
              <w:rPr>
                <w:rFonts w:ascii="Poppins" w:hAnsi="Poppins" w:cs="Poppins"/>
                <w:sz w:val="18"/>
                <w:szCs w:val="18"/>
              </w:rPr>
              <w:t>synchronisable</w:t>
            </w:r>
            <w:proofErr w:type="spellEnd"/>
            <w:r w:rsidRPr="001C2741">
              <w:rPr>
                <w:rFonts w:ascii="Poppins" w:hAnsi="Poppins" w:cs="Poppins"/>
                <w:sz w:val="18"/>
                <w:szCs w:val="18"/>
              </w:rPr>
              <w:t xml:space="preserve"> database systems? </w:t>
            </w:r>
            <w:r w:rsidRPr="001C2741">
              <w:rPr>
                <w:rFonts w:ascii="Poppins" w:hAnsi="Poppins" w:cs="Poppins"/>
                <w:i/>
                <w:iCs/>
                <w:sz w:val="18"/>
                <w:szCs w:val="18"/>
              </w:rPr>
              <w:t>(200 words maximum)</w:t>
            </w:r>
          </w:p>
          <w:p w14:paraId="59FE3153" w14:textId="0B74FF53" w:rsidR="00E34A63" w:rsidRPr="00945A9E" w:rsidRDefault="00E34A63" w:rsidP="001C2741">
            <w:pPr>
              <w:spacing w:after="0"/>
              <w:ind w:right="90"/>
              <w:jc w:val="both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  <w:tc>
          <w:tcPr>
            <w:tcW w:w="6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0997C658" w14:textId="2C00B2C1" w:rsidR="0335957B" w:rsidRDefault="0335957B" w:rsidP="0335957B">
            <w:pPr>
              <w:jc w:val="both"/>
              <w:rPr>
                <w:rFonts w:ascii="Poppins" w:hAnsi="Poppins" w:cs="Poppins"/>
                <w:sz w:val="18"/>
                <w:szCs w:val="18"/>
              </w:rPr>
            </w:pPr>
          </w:p>
        </w:tc>
      </w:tr>
      <w:tr w:rsidR="007363BB" w:rsidRPr="0087055C" w14:paraId="6063C404" w14:textId="77777777" w:rsidTr="009E2232">
        <w:trPr>
          <w:trHeight w:val="390"/>
        </w:trPr>
        <w:tc>
          <w:tcPr>
            <w:tcW w:w="3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70CEC005" w14:textId="1D84F176" w:rsidR="007363BB" w:rsidRPr="007363BB" w:rsidRDefault="007363BB" w:rsidP="001C2741">
            <w:pPr>
              <w:spacing w:after="0"/>
              <w:ind w:right="90"/>
              <w:jc w:val="both"/>
              <w:rPr>
                <w:rFonts w:ascii="Poppins" w:hAnsi="Poppins" w:cs="Poppins"/>
                <w:sz w:val="18"/>
                <w:szCs w:val="18"/>
              </w:rPr>
            </w:pPr>
            <w:r w:rsidRPr="0335957B">
              <w:rPr>
                <w:rFonts w:ascii="Poppins" w:hAnsi="Poppins" w:cs="Poppins"/>
                <w:sz w:val="18"/>
                <w:szCs w:val="18"/>
              </w:rPr>
              <w:t xml:space="preserve">How does your solution ensure compliance with the </w:t>
            </w:r>
            <w:r w:rsidRPr="001C2741">
              <w:rPr>
                <w:rFonts w:ascii="Poppins" w:hAnsi="Poppins" w:cs="Poppins"/>
                <w:sz w:val="18"/>
                <w:szCs w:val="18"/>
              </w:rPr>
              <w:t>2018 Data Protection Act of Tajikistan</w:t>
            </w:r>
            <w:r w:rsidRPr="0335957B">
              <w:rPr>
                <w:rFonts w:ascii="Poppins" w:hAnsi="Poppins" w:cs="Poppins"/>
                <w:sz w:val="18"/>
                <w:szCs w:val="18"/>
              </w:rPr>
              <w:t xml:space="preserve">? </w:t>
            </w:r>
            <w:r w:rsidRPr="0335957B">
              <w:rPr>
                <w:rFonts w:ascii="Poppins" w:hAnsi="Poppins" w:cs="Poppins"/>
                <w:i/>
                <w:iCs/>
                <w:sz w:val="18"/>
                <w:szCs w:val="18"/>
              </w:rPr>
              <w:t>(200 words maximum)</w:t>
            </w:r>
          </w:p>
          <w:p w14:paraId="07D3B8C3" w14:textId="77777777" w:rsidR="007363BB" w:rsidRPr="00BF0443" w:rsidRDefault="007363BB" w:rsidP="001C2741">
            <w:pPr>
              <w:spacing w:after="0"/>
              <w:ind w:right="90"/>
              <w:jc w:val="both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6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39389F5A" w14:textId="604DF2C6" w:rsidR="0335957B" w:rsidRDefault="0335957B" w:rsidP="0335957B">
            <w:pPr>
              <w:jc w:val="both"/>
              <w:rPr>
                <w:rFonts w:ascii="Poppins" w:hAnsi="Poppins" w:cs="Poppins"/>
                <w:sz w:val="18"/>
                <w:szCs w:val="18"/>
              </w:rPr>
            </w:pPr>
          </w:p>
        </w:tc>
      </w:tr>
      <w:tr w:rsidR="00BF0443" w:rsidRPr="0087055C" w14:paraId="590E3BD9" w14:textId="77777777" w:rsidTr="00B55C0E">
        <w:trPr>
          <w:trHeight w:val="1288"/>
        </w:trPr>
        <w:tc>
          <w:tcPr>
            <w:tcW w:w="3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6028DC3C" w14:textId="77777777" w:rsidR="00BF0443" w:rsidRDefault="00BF0443" w:rsidP="0082794F">
            <w:pPr>
              <w:spacing w:after="0"/>
              <w:rPr>
                <w:rFonts w:ascii="Poppins" w:hAnsi="Poppins" w:cs="Poppins"/>
                <w:i/>
                <w:iCs/>
                <w:sz w:val="18"/>
                <w:szCs w:val="18"/>
              </w:rPr>
            </w:pPr>
            <w:r w:rsidRPr="00BF0443">
              <w:rPr>
                <w:rFonts w:ascii="Poppins" w:hAnsi="Poppins" w:cs="Poppins"/>
                <w:sz w:val="18"/>
                <w:szCs w:val="18"/>
              </w:rPr>
              <w:t>Have you implemented similar systems in sensitive or humanitarian contexts? If yes, please provide examples.</w:t>
            </w:r>
            <w:r>
              <w:rPr>
                <w:rFonts w:ascii="Poppins" w:hAnsi="Poppins" w:cs="Poppins"/>
                <w:sz w:val="18"/>
                <w:szCs w:val="18"/>
              </w:rPr>
              <w:t xml:space="preserve"> </w:t>
            </w:r>
            <w:r w:rsidRPr="00B24539">
              <w:rPr>
                <w:rFonts w:ascii="Poppins" w:hAnsi="Poppins" w:cs="Poppins"/>
                <w:i/>
                <w:iCs/>
                <w:sz w:val="18"/>
                <w:szCs w:val="18"/>
              </w:rPr>
              <w:t>(200 words maximum)</w:t>
            </w:r>
          </w:p>
          <w:p w14:paraId="0C976259" w14:textId="1A95D70C" w:rsidR="00BF0443" w:rsidRPr="00BF0443" w:rsidRDefault="00BF0443" w:rsidP="00BF0443">
            <w:pPr>
              <w:spacing w:after="0"/>
              <w:jc w:val="both"/>
              <w:rPr>
                <w:rFonts w:ascii="Poppins" w:hAnsi="Poppins" w:cs="Poppins"/>
                <w:sz w:val="18"/>
                <w:szCs w:val="18"/>
              </w:rPr>
            </w:pPr>
          </w:p>
          <w:p w14:paraId="4F9D1A7E" w14:textId="77777777" w:rsidR="00BF0443" w:rsidRPr="00BF0443" w:rsidRDefault="00BF0443" w:rsidP="250AE38F">
            <w:pPr>
              <w:spacing w:after="0"/>
              <w:jc w:val="both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6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0C44248F" w14:textId="3D766AC4" w:rsidR="0335957B" w:rsidRDefault="0335957B" w:rsidP="0335957B">
            <w:pPr>
              <w:jc w:val="both"/>
              <w:rPr>
                <w:rFonts w:ascii="Poppins" w:hAnsi="Poppins" w:cs="Poppins"/>
                <w:sz w:val="18"/>
                <w:szCs w:val="18"/>
              </w:rPr>
            </w:pPr>
          </w:p>
        </w:tc>
      </w:tr>
      <w:tr w:rsidR="0082794F" w:rsidRPr="0087055C" w14:paraId="7732498A" w14:textId="77777777" w:rsidTr="0082794F">
        <w:trPr>
          <w:trHeight w:val="601"/>
        </w:trPr>
        <w:tc>
          <w:tcPr>
            <w:tcW w:w="10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1B6B6A1A" w14:textId="52E0D013" w:rsidR="008344FD" w:rsidRPr="008344FD" w:rsidRDefault="0082794F" w:rsidP="0082794F">
            <w:pPr>
              <w:pStyle w:val="ListParagraph"/>
              <w:numPr>
                <w:ilvl w:val="0"/>
                <w:numId w:val="48"/>
              </w:numPr>
              <w:jc w:val="both"/>
              <w:rPr>
                <w:rFonts w:ascii="Poppins" w:eastAsia="Times New Roman" w:hAnsi="Poppins" w:cs="Poppins"/>
                <w:b/>
                <w:bCs/>
                <w:color w:val="FFFFFF" w:themeColor="background1"/>
                <w:sz w:val="18"/>
                <w:szCs w:val="18"/>
              </w:rPr>
            </w:pPr>
            <w:r w:rsidRPr="0082794F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Focus Population Group(</w:t>
            </w:r>
            <w:r w:rsidR="008344FD" w:rsidRPr="0082794F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s) </w:t>
            </w:r>
            <w:r w:rsidR="008344FD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–</w:t>
            </w:r>
            <w:r w:rsidRPr="0082794F">
              <w:rPr>
                <w:rFonts w:ascii="Poppins" w:eastAsia="Times New Roman" w:hAnsi="Poppins" w:cs="Poppins"/>
                <w:sz w:val="18"/>
                <w:szCs w:val="18"/>
              </w:rPr>
              <w:t xml:space="preserve"> </w:t>
            </w:r>
          </w:p>
          <w:p w14:paraId="4B0D2E9D" w14:textId="0DDABC03" w:rsidR="0082794F" w:rsidRPr="0082794F" w:rsidRDefault="0082794F" w:rsidP="008344FD">
            <w:pPr>
              <w:pStyle w:val="ListParagraph"/>
              <w:jc w:val="both"/>
              <w:rPr>
                <w:rFonts w:ascii="Poppins" w:eastAsia="Times New Roman" w:hAnsi="Poppins" w:cs="Poppins"/>
                <w:b/>
                <w:bCs/>
                <w:color w:val="FFFFFF" w:themeColor="background1"/>
                <w:sz w:val="18"/>
                <w:szCs w:val="18"/>
              </w:rPr>
            </w:pPr>
            <w:r w:rsidRPr="0082794F">
              <w:rPr>
                <w:rFonts w:ascii="Poppins" w:eastAsia="Times New Roman" w:hAnsi="Poppins" w:cs="Poppins"/>
                <w:sz w:val="18"/>
                <w:szCs w:val="18"/>
              </w:rPr>
              <w:t xml:space="preserve">Women and children returnees from the conflict zones, </w:t>
            </w:r>
            <w:r w:rsidRPr="0082794F">
              <w:rPr>
                <w:rFonts w:ascii="Poppins" w:eastAsia="Times New Roman" w:hAnsi="Poppins" w:cs="Poppins"/>
                <w:sz w:val="18"/>
                <w:szCs w:val="18"/>
              </w:rPr>
              <w:t>as well as other vulnerable groups</w:t>
            </w:r>
          </w:p>
        </w:tc>
      </w:tr>
      <w:tr w:rsidR="00C4072B" w:rsidRPr="0087055C" w14:paraId="5A055B85" w14:textId="77777777" w:rsidTr="006158B7">
        <w:trPr>
          <w:trHeight w:val="464"/>
        </w:trPr>
        <w:tc>
          <w:tcPr>
            <w:tcW w:w="10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6A8DB929" w14:textId="5CCBBD70" w:rsidR="00C4072B" w:rsidRDefault="003020AC" w:rsidP="0335957B">
            <w:pPr>
              <w:rPr>
                <w:rFonts w:ascii="Poppins" w:eastAsia="Times New Roman" w:hAnsi="Poppins" w:cs="Poppins"/>
                <w:sz w:val="18"/>
                <w:szCs w:val="18"/>
              </w:rPr>
            </w:pPr>
            <w:r w:rsidRPr="003020AC">
              <w:rPr>
                <w:rFonts w:ascii="Poppins" w:eastAsia="Times New Roman" w:hAnsi="Poppins" w:cs="Poppins"/>
                <w:sz w:val="18"/>
                <w:szCs w:val="18"/>
              </w:rPr>
              <w:t xml:space="preserve">Based on the broad groups in the EOI, please list the specific groups of people (sex and age disaggregated) who you plan to work with and explain why  </w:t>
            </w:r>
          </w:p>
        </w:tc>
      </w:tr>
      <w:tr w:rsidR="00C4072B" w:rsidRPr="0087055C" w14:paraId="7627ABC7" w14:textId="77777777" w:rsidTr="00367540">
        <w:trPr>
          <w:trHeight w:val="218"/>
        </w:trPr>
        <w:tc>
          <w:tcPr>
            <w:tcW w:w="3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EACDA1D" w14:textId="7C08E47B" w:rsidR="00C4072B" w:rsidRPr="00367540" w:rsidRDefault="00367540" w:rsidP="00B55C0E">
            <w:pPr>
              <w:spacing w:after="0"/>
              <w:jc w:val="center"/>
              <w:textAlignment w:val="baseline"/>
              <w:rPr>
                <w:rFonts w:ascii="Poppins" w:eastAsia="Times New Roman" w:hAnsi="Poppins" w:cs="Poppins"/>
                <w:b/>
                <w:bCs/>
                <w:sz w:val="18"/>
                <w:szCs w:val="18"/>
              </w:rPr>
            </w:pPr>
            <w:r>
              <w:rPr>
                <w:rFonts w:ascii="Poppins" w:eastAsia="Times New Roman" w:hAnsi="Poppins" w:cs="Poppins"/>
                <w:b/>
                <w:bCs/>
                <w:sz w:val="18"/>
                <w:szCs w:val="18"/>
              </w:rPr>
              <w:t>Specific</w:t>
            </w:r>
            <w:r w:rsidRPr="00367540">
              <w:rPr>
                <w:rFonts w:ascii="Poppins" w:eastAsia="Times New Roman" w:hAnsi="Poppins" w:cs="Poppins"/>
                <w:b/>
                <w:bCs/>
                <w:sz w:val="18"/>
                <w:szCs w:val="18"/>
              </w:rPr>
              <w:t xml:space="preserve"> group</w:t>
            </w:r>
          </w:p>
        </w:tc>
        <w:tc>
          <w:tcPr>
            <w:tcW w:w="6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08386281" w14:textId="6B87C76F" w:rsidR="00C4072B" w:rsidRPr="00367540" w:rsidRDefault="00367540" w:rsidP="00B55C0E">
            <w:pPr>
              <w:jc w:val="center"/>
              <w:rPr>
                <w:rFonts w:ascii="Poppins" w:eastAsia="Times New Roman" w:hAnsi="Poppins" w:cs="Poppins"/>
                <w:b/>
                <w:bCs/>
                <w:sz w:val="18"/>
                <w:szCs w:val="18"/>
              </w:rPr>
            </w:pPr>
            <w:r w:rsidRPr="00367540">
              <w:rPr>
                <w:rFonts w:ascii="Poppins" w:eastAsia="Times New Roman" w:hAnsi="Poppins" w:cs="Poppins"/>
                <w:b/>
                <w:bCs/>
                <w:sz w:val="18"/>
                <w:szCs w:val="18"/>
              </w:rPr>
              <w:t>Reason to include</w:t>
            </w:r>
          </w:p>
        </w:tc>
      </w:tr>
      <w:tr w:rsidR="00C4072B" w:rsidRPr="0087055C" w14:paraId="65702B0E" w14:textId="77777777" w:rsidTr="00367540">
        <w:trPr>
          <w:trHeight w:val="71"/>
        </w:trPr>
        <w:tc>
          <w:tcPr>
            <w:tcW w:w="3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676F3056" w14:textId="77777777" w:rsidR="00C4072B" w:rsidRPr="0087055C" w:rsidRDefault="00C4072B" w:rsidP="0082794F">
            <w:pPr>
              <w:spacing w:after="0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  <w:tc>
          <w:tcPr>
            <w:tcW w:w="6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2F9E42A9" w14:textId="77777777" w:rsidR="00C4072B" w:rsidRDefault="00C4072B" w:rsidP="0335957B">
            <w:pPr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  <w:tr w:rsidR="00367540" w:rsidRPr="0087055C" w14:paraId="431C1C7B" w14:textId="77777777" w:rsidTr="00367540">
        <w:trPr>
          <w:trHeight w:val="91"/>
        </w:trPr>
        <w:tc>
          <w:tcPr>
            <w:tcW w:w="3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4C56921C" w14:textId="77777777" w:rsidR="00367540" w:rsidRPr="0087055C" w:rsidRDefault="00367540" w:rsidP="0082794F">
            <w:pPr>
              <w:spacing w:after="0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  <w:tc>
          <w:tcPr>
            <w:tcW w:w="6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30302C31" w14:textId="77777777" w:rsidR="00367540" w:rsidRDefault="00367540" w:rsidP="0335957B">
            <w:pPr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  <w:tr w:rsidR="00C4072B" w:rsidRPr="0087055C" w14:paraId="0A896688" w14:textId="77777777" w:rsidTr="00367540">
        <w:trPr>
          <w:trHeight w:val="57"/>
        </w:trPr>
        <w:tc>
          <w:tcPr>
            <w:tcW w:w="3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2D883E48" w14:textId="77777777" w:rsidR="00C4072B" w:rsidRPr="0087055C" w:rsidRDefault="00C4072B" w:rsidP="0082794F">
            <w:pPr>
              <w:spacing w:after="0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  <w:tc>
          <w:tcPr>
            <w:tcW w:w="6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5ECA1B62" w14:textId="77777777" w:rsidR="00C4072B" w:rsidRDefault="00C4072B" w:rsidP="0335957B">
            <w:pPr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  <w:tr w:rsidR="00B339BD" w:rsidRPr="0087055C" w14:paraId="0FDE5184" w14:textId="77777777" w:rsidTr="00553A9A">
        <w:trPr>
          <w:trHeight w:val="1264"/>
        </w:trPr>
        <w:tc>
          <w:tcPr>
            <w:tcW w:w="10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6505F5DC" w14:textId="77777777" w:rsidR="00B339BD" w:rsidRPr="0087055C" w:rsidRDefault="00B339BD" w:rsidP="00B339BD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lang w:val="en-CH" w:eastAsia="en-CH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  <w:lang w:eastAsia="en-CH"/>
              </w:rPr>
              <w:t>Explain how and why you selected locations and population groups.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  <w:lang w:val="en-CH" w:eastAsia="en-CH"/>
              </w:rPr>
              <w:t> </w:t>
            </w:r>
          </w:p>
          <w:p w14:paraId="5DD0665B" w14:textId="77777777" w:rsidR="00B339BD" w:rsidRDefault="00B339BD" w:rsidP="0335957B">
            <w:pPr>
              <w:rPr>
                <w:rFonts w:ascii="Poppins" w:eastAsia="Times New Roman" w:hAnsi="Poppins" w:cs="Poppins"/>
                <w:sz w:val="18"/>
                <w:szCs w:val="18"/>
              </w:rPr>
            </w:pPr>
          </w:p>
          <w:p w14:paraId="4169B8AB" w14:textId="77777777" w:rsidR="00B339BD" w:rsidRDefault="00B339BD" w:rsidP="0335957B">
            <w:pPr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  <w:tr w:rsidR="00B339BD" w:rsidRPr="0087055C" w14:paraId="2C43E26E" w14:textId="77777777" w:rsidTr="00EA3A2D">
        <w:trPr>
          <w:trHeight w:val="1264"/>
        </w:trPr>
        <w:tc>
          <w:tcPr>
            <w:tcW w:w="10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1BBD5B72" w14:textId="77777777" w:rsidR="00B339BD" w:rsidRDefault="00B339BD" w:rsidP="0335957B">
            <w:pPr>
              <w:rPr>
                <w:rFonts w:ascii="Poppins" w:eastAsia="Times New Roman" w:hAnsi="Poppins" w:cs="Poppins"/>
                <w:sz w:val="18"/>
                <w:szCs w:val="18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level of consultation have you undertaken with target groups</w:t>
            </w:r>
            <w:r>
              <w:rPr>
                <w:rFonts w:ascii="Poppins" w:eastAsia="Times New Roman" w:hAnsi="Poppins" w:cs="Poppins"/>
                <w:sz w:val="18"/>
                <w:szCs w:val="18"/>
              </w:rPr>
              <w:t xml:space="preserve"> (</w:t>
            </w:r>
            <w:r w:rsidRPr="001D73BC">
              <w:rPr>
                <w:rFonts w:ascii="Poppins" w:eastAsia="Times New Roman" w:hAnsi="Poppins" w:cs="Poppins"/>
                <w:sz w:val="18"/>
                <w:szCs w:val="18"/>
              </w:rPr>
              <w:t>women and children returnees from the conflict zones</w:t>
            </w:r>
            <w:r>
              <w:rPr>
                <w:rFonts w:ascii="Poppins" w:eastAsia="Times New Roman" w:hAnsi="Poppins" w:cs="Poppins"/>
                <w:sz w:val="18"/>
                <w:szCs w:val="18"/>
              </w:rPr>
              <w:t xml:space="preserve">, </w:t>
            </w:r>
            <w:r w:rsidRPr="0082794F">
              <w:rPr>
                <w:rFonts w:ascii="Poppins" w:eastAsia="Times New Roman" w:hAnsi="Poppins" w:cs="Poppins"/>
                <w:sz w:val="18"/>
                <w:szCs w:val="18"/>
              </w:rPr>
              <w:t>as well as other vulnerable groups</w:t>
            </w:r>
            <w:r>
              <w:rPr>
                <w:rFonts w:ascii="Poppins" w:eastAsia="Times New Roman" w:hAnsi="Poppins" w:cs="Poppins"/>
                <w:sz w:val="18"/>
                <w:szCs w:val="18"/>
              </w:rPr>
              <w:t>)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?  </w:t>
            </w:r>
          </w:p>
          <w:p w14:paraId="326E85F8" w14:textId="6E24495C" w:rsidR="00B339BD" w:rsidRDefault="00B339BD" w:rsidP="0335957B">
            <w:pPr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  <w:tr w:rsidR="00B339BD" w:rsidRPr="0087055C" w14:paraId="6292384F" w14:textId="77777777" w:rsidTr="00FA209C">
        <w:trPr>
          <w:trHeight w:val="1184"/>
        </w:trPr>
        <w:tc>
          <w:tcPr>
            <w:tcW w:w="10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023E6843" w14:textId="37FBB777" w:rsidR="00B339BD" w:rsidRDefault="00B339BD" w:rsidP="0335957B">
            <w:pPr>
              <w:jc w:val="both"/>
              <w:rPr>
                <w:rFonts w:ascii="Poppins" w:eastAsia="Times New Roman" w:hAnsi="Poppins" w:cs="Poppins"/>
                <w:sz w:val="18"/>
                <w:szCs w:val="18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Please provide findings from focus groups, interviews, past programming  </w:t>
            </w:r>
          </w:p>
        </w:tc>
      </w:tr>
      <w:tr w:rsidR="0082794F" w:rsidRPr="0087055C" w14:paraId="50B4127F" w14:textId="77777777" w:rsidTr="001633A5">
        <w:trPr>
          <w:trHeight w:val="390"/>
        </w:trPr>
        <w:tc>
          <w:tcPr>
            <w:tcW w:w="10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vAlign w:val="center"/>
            <w:hideMark/>
          </w:tcPr>
          <w:p w14:paraId="1E9C1CD5" w14:textId="40A1E91C" w:rsidR="0082794F" w:rsidRPr="0082794F" w:rsidRDefault="0082794F" w:rsidP="0082794F">
            <w:pPr>
              <w:pStyle w:val="ListParagraph"/>
              <w:numPr>
                <w:ilvl w:val="0"/>
                <w:numId w:val="48"/>
              </w:numPr>
              <w:jc w:val="both"/>
              <w:rPr>
                <w:rFonts w:ascii="Poppins" w:eastAsia="Times New Roman" w:hAnsi="Poppins" w:cs="Poppins"/>
                <w:b/>
                <w:bCs/>
                <w:color w:val="FFFFFF" w:themeColor="background1"/>
                <w:sz w:val="18"/>
                <w:szCs w:val="18"/>
              </w:rPr>
            </w:pPr>
            <w:r w:rsidRPr="0082794F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Theory of Change Narrative</w:t>
            </w:r>
            <w:r w:rsidRPr="0082794F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9E2232" w:rsidRPr="0087055C" w14:paraId="720B74EE" w14:textId="77777777" w:rsidTr="0082794F">
        <w:trPr>
          <w:trHeight w:val="390"/>
        </w:trPr>
        <w:tc>
          <w:tcPr>
            <w:tcW w:w="3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7649D1C8" w14:textId="2CA2CE76" w:rsidR="009E2232" w:rsidRPr="0087055C" w:rsidRDefault="009E2232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problem or gap are you trying to address?</w:t>
            </w:r>
            <w:r w:rsidRPr="0087055C">
              <w:rPr>
                <w:rFonts w:ascii="Times New Roman" w:eastAsia="Times New Roman" w:hAnsi="Times New Roman"/>
                <w:sz w:val="18"/>
                <w:szCs w:val="18"/>
              </w:rPr>
              <w:t> 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 </w:t>
            </w:r>
          </w:p>
        </w:tc>
        <w:tc>
          <w:tcPr>
            <w:tcW w:w="6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1D7D5401" w14:textId="6D3CA4DA" w:rsidR="009E2232" w:rsidRDefault="009E2232" w:rsidP="0335957B">
            <w:pPr>
              <w:rPr>
                <w:rFonts w:ascii="Poppins" w:eastAsia="Times New Roman" w:hAnsi="Poppins" w:cs="Poppins"/>
                <w:sz w:val="18"/>
                <w:szCs w:val="18"/>
              </w:rPr>
            </w:pPr>
            <w:r w:rsidRPr="0335957B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9E2232" w:rsidRPr="0087055C" w14:paraId="1AAA0615" w14:textId="77777777" w:rsidTr="0082794F">
        <w:trPr>
          <w:trHeight w:val="390"/>
        </w:trPr>
        <w:tc>
          <w:tcPr>
            <w:tcW w:w="3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3A5CE9A3" w14:textId="77777777" w:rsidR="009E2232" w:rsidRPr="0087055C" w:rsidRDefault="009E2232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objective do you intend to achieve to contribute to solving these problems?</w:t>
            </w:r>
            <w:r w:rsidRPr="0087055C">
              <w:rPr>
                <w:rFonts w:ascii="Times New Roman" w:eastAsia="Times New Roman" w:hAnsi="Times New Roman"/>
                <w:sz w:val="18"/>
                <w:szCs w:val="18"/>
              </w:rPr>
              <w:t> 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62F65F69" w14:textId="4C1AAC94" w:rsidR="009E2232" w:rsidRDefault="009E2232" w:rsidP="0335957B">
            <w:pPr>
              <w:rPr>
                <w:rFonts w:ascii="Poppins" w:eastAsia="Times New Roman" w:hAnsi="Poppins" w:cs="Poppins"/>
                <w:sz w:val="18"/>
                <w:szCs w:val="18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9E2232" w:rsidRPr="0087055C" w14:paraId="3121F694" w14:textId="77777777" w:rsidTr="0082794F">
        <w:trPr>
          <w:trHeight w:val="390"/>
        </w:trPr>
        <w:tc>
          <w:tcPr>
            <w:tcW w:w="3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254C1B97" w14:textId="77777777" w:rsidR="009E2232" w:rsidRPr="0087055C" w:rsidRDefault="009E2232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lastRenderedPageBreak/>
              <w:t>What are the key activities you will implement to achieve this objective?</w:t>
            </w:r>
            <w:r w:rsidRPr="0087055C">
              <w:rPr>
                <w:rFonts w:ascii="Times New Roman" w:eastAsia="Times New Roman" w:hAnsi="Times New Roman"/>
                <w:sz w:val="18"/>
                <w:szCs w:val="18"/>
              </w:rPr>
              <w:t> 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440CFA45" w14:textId="344F3C63" w:rsidR="009E2232" w:rsidRDefault="009E2232" w:rsidP="0335957B">
            <w:pPr>
              <w:rPr>
                <w:rFonts w:ascii="Poppins" w:eastAsia="Times New Roman" w:hAnsi="Poppins" w:cs="Poppins"/>
                <w:sz w:val="18"/>
                <w:szCs w:val="18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9E2232" w:rsidRPr="0087055C" w14:paraId="0FEF8324" w14:textId="77777777" w:rsidTr="0082794F">
        <w:trPr>
          <w:trHeight w:val="390"/>
        </w:trPr>
        <w:tc>
          <w:tcPr>
            <w:tcW w:w="3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18C3EDBA" w14:textId="77777777" w:rsidR="009E2232" w:rsidRPr="0087055C" w:rsidRDefault="009E2232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 xml:space="preserve">What do you need other stakeholders to do </w:t>
            </w:r>
            <w:proofErr w:type="gramStart"/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in order for</w:t>
            </w:r>
            <w:proofErr w:type="gramEnd"/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 xml:space="preserve"> these activities to meet the desired objective?</w:t>
            </w:r>
            <w:r w:rsidRPr="0087055C">
              <w:rPr>
                <w:rFonts w:ascii="Times New Roman" w:eastAsia="Times New Roman" w:hAnsi="Times New Roman"/>
                <w:sz w:val="18"/>
                <w:szCs w:val="18"/>
              </w:rPr>
              <w:t> 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32A0DA17" w14:textId="2469410A" w:rsidR="009E2232" w:rsidRDefault="009E2232" w:rsidP="0335957B">
            <w:pPr>
              <w:rPr>
                <w:rFonts w:ascii="Poppins" w:eastAsia="Times New Roman" w:hAnsi="Poppins" w:cs="Poppins"/>
                <w:sz w:val="18"/>
                <w:szCs w:val="18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5E695383" w14:textId="77777777" w:rsidTr="009E2232">
        <w:trPr>
          <w:trHeight w:val="390"/>
        </w:trPr>
        <w:tc>
          <w:tcPr>
            <w:tcW w:w="3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vAlign w:val="center"/>
            <w:hideMark/>
          </w:tcPr>
          <w:p w14:paraId="3A680A8F" w14:textId="77777777" w:rsidR="0087055C" w:rsidRPr="0087055C" w:rsidRDefault="0087055C" w:rsidP="008344FD">
            <w:pPr>
              <w:numPr>
                <w:ilvl w:val="0"/>
                <w:numId w:val="51"/>
              </w:numPr>
              <w:spacing w:after="0"/>
              <w:ind w:left="636" w:firstLine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rogrammatic Approach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vAlign w:val="center"/>
          </w:tcPr>
          <w:p w14:paraId="7F3F331C" w14:textId="64740FEF" w:rsidR="0335957B" w:rsidRDefault="0335957B" w:rsidP="0335957B">
            <w:pPr>
              <w:jc w:val="both"/>
              <w:rPr>
                <w:rFonts w:ascii="Poppins" w:eastAsia="Times New Roman" w:hAnsi="Poppins" w:cs="Poppins"/>
                <w:b/>
                <w:bCs/>
                <w:color w:val="FFFFFF" w:themeColor="background1"/>
                <w:sz w:val="18"/>
                <w:szCs w:val="18"/>
              </w:rPr>
            </w:pPr>
          </w:p>
        </w:tc>
      </w:tr>
      <w:tr w:rsidR="009E2232" w:rsidRPr="0087055C" w14:paraId="45DDEAF2" w14:textId="77777777" w:rsidTr="0082794F">
        <w:trPr>
          <w:trHeight w:val="390"/>
        </w:trPr>
        <w:tc>
          <w:tcPr>
            <w:tcW w:w="3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50853F8F" w14:textId="03C63463" w:rsidR="009E2232" w:rsidRPr="0087055C" w:rsidRDefault="009E2232" w:rsidP="00B000F3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 xml:space="preserve">Who are </w:t>
            </w:r>
            <w:r w:rsidR="008344FD">
              <w:rPr>
                <w:rFonts w:ascii="Poppins" w:eastAsia="Times New Roman" w:hAnsi="Poppins" w:cs="Poppins"/>
                <w:sz w:val="18"/>
                <w:szCs w:val="18"/>
              </w:rPr>
              <w:t>the other stakeholders in the project,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 xml:space="preserve"> and how will you work with them?  </w:t>
            </w:r>
          </w:p>
        </w:tc>
        <w:tc>
          <w:tcPr>
            <w:tcW w:w="6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5F8E9056" w14:textId="31D2F838" w:rsidR="009E2232" w:rsidRDefault="009E2232" w:rsidP="0335957B">
            <w:pPr>
              <w:jc w:val="both"/>
              <w:rPr>
                <w:rFonts w:ascii="Poppins" w:eastAsia="Times New Roman" w:hAnsi="Poppins" w:cs="Poppins"/>
                <w:sz w:val="18"/>
                <w:szCs w:val="18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9E2232" w:rsidRPr="0087055C" w14:paraId="091C77C1" w14:textId="77777777" w:rsidTr="0082794F">
        <w:trPr>
          <w:trHeight w:val="390"/>
        </w:trPr>
        <w:tc>
          <w:tcPr>
            <w:tcW w:w="3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3213D229" w14:textId="6873CFCF" w:rsidR="009E2232" w:rsidRPr="0087055C" w:rsidRDefault="009E2232" w:rsidP="250AE38F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250AE38F">
              <w:rPr>
                <w:rFonts w:ascii="Poppins" w:eastAsia="Times New Roman" w:hAnsi="Poppins" w:cs="Poppins"/>
                <w:sz w:val="18"/>
                <w:szCs w:val="18"/>
              </w:rPr>
              <w:t>How will the proposed programme contribute to the National Strategy on R&amp;R and CT? </w:t>
            </w:r>
          </w:p>
        </w:tc>
        <w:tc>
          <w:tcPr>
            <w:tcW w:w="6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51330400" w14:textId="59B05BEF" w:rsidR="009E2232" w:rsidRDefault="009E2232" w:rsidP="0335957B">
            <w:pPr>
              <w:jc w:val="both"/>
              <w:rPr>
                <w:rFonts w:ascii="Poppins" w:eastAsia="Times New Roman" w:hAnsi="Poppins" w:cs="Poppins"/>
                <w:sz w:val="18"/>
                <w:szCs w:val="18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9E2232" w:rsidRPr="0087055C" w14:paraId="73C6C624" w14:textId="77777777" w:rsidTr="0082794F">
        <w:trPr>
          <w:trHeight w:val="390"/>
        </w:trPr>
        <w:tc>
          <w:tcPr>
            <w:tcW w:w="3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622979CA" w14:textId="77777777" w:rsidR="009E2232" w:rsidRPr="0087055C" w:rsidRDefault="009E2232" w:rsidP="00B000F3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are the top three risks within your programme’s control that you foresee and how do you plan to mitigate them? </w:t>
            </w:r>
          </w:p>
        </w:tc>
        <w:tc>
          <w:tcPr>
            <w:tcW w:w="6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49C43E11" w14:textId="4172D294" w:rsidR="009E2232" w:rsidRDefault="009E2232" w:rsidP="0335957B">
            <w:pPr>
              <w:jc w:val="both"/>
              <w:rPr>
                <w:rFonts w:ascii="Poppins" w:eastAsia="Times New Roman" w:hAnsi="Poppins" w:cs="Poppins"/>
                <w:sz w:val="18"/>
                <w:szCs w:val="18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9E2232" w:rsidRPr="0087055C" w14:paraId="06BF61F4" w14:textId="77777777" w:rsidTr="0082794F">
        <w:trPr>
          <w:trHeight w:val="390"/>
        </w:trPr>
        <w:tc>
          <w:tcPr>
            <w:tcW w:w="3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0FB12218" w14:textId="77777777" w:rsidR="009E2232" w:rsidRPr="0087055C" w:rsidRDefault="009E2232" w:rsidP="00B000F3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How the principle of Do-No-harm will be reflected during different stages of programme development and implementation? </w:t>
            </w:r>
          </w:p>
        </w:tc>
        <w:tc>
          <w:tcPr>
            <w:tcW w:w="6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53886238" w14:textId="1C1EB820" w:rsidR="009E2232" w:rsidRDefault="009E2232" w:rsidP="0335957B">
            <w:pPr>
              <w:jc w:val="both"/>
              <w:rPr>
                <w:rFonts w:ascii="Poppins" w:eastAsia="Times New Roman" w:hAnsi="Poppins" w:cs="Poppins"/>
                <w:sz w:val="18"/>
                <w:szCs w:val="18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</w:tbl>
    <w:p w14:paraId="566C1BCE" w14:textId="77777777" w:rsidR="0087055C" w:rsidRPr="0087055C" w:rsidRDefault="0087055C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p w14:paraId="701F099C" w14:textId="77777777" w:rsidR="0087055C" w:rsidRPr="0087055C" w:rsidRDefault="0087055C" w:rsidP="0087055C">
      <w:pPr>
        <w:numPr>
          <w:ilvl w:val="0"/>
          <w:numId w:val="52"/>
        </w:numPr>
        <w:spacing w:after="0"/>
        <w:ind w:left="1080" w:firstLine="0"/>
        <w:jc w:val="both"/>
        <w:textAlignment w:val="baseline"/>
        <w:rPr>
          <w:rFonts w:ascii="Poppins" w:eastAsia="Times New Roman" w:hAnsi="Poppins" w:cs="Poppins"/>
          <w:szCs w:val="22"/>
        </w:rPr>
      </w:pPr>
      <w:r w:rsidRPr="0087055C">
        <w:rPr>
          <w:rFonts w:ascii="Poppins" w:eastAsia="Times New Roman" w:hAnsi="Poppins" w:cs="Poppins"/>
          <w:b/>
          <w:bCs/>
          <w:szCs w:val="22"/>
        </w:rPr>
        <w:t>PART 2 – ORGANISATIONAL CAPACITY </w:t>
      </w:r>
      <w:r w:rsidRPr="0087055C">
        <w:rPr>
          <w:rFonts w:ascii="Poppins" w:eastAsia="Times New Roman" w:hAnsi="Poppins" w:cs="Poppins"/>
          <w:szCs w:val="22"/>
        </w:rPr>
        <w:t> </w:t>
      </w:r>
    </w:p>
    <w:p w14:paraId="0E7BACC4" w14:textId="77777777" w:rsidR="0087055C" w:rsidRPr="00593E4A" w:rsidRDefault="0087055C" w:rsidP="0087055C">
      <w:pPr>
        <w:spacing w:after="0"/>
        <w:ind w:left="36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593E4A">
        <w:rPr>
          <w:rFonts w:ascii="Poppins" w:eastAsia="Times New Roman" w:hAnsi="Poppins" w:cs="Poppins"/>
          <w:szCs w:val="22"/>
        </w:rPr>
        <w:t>Not obligatory to have, can be developed </w:t>
      </w:r>
    </w:p>
    <w:p w14:paraId="1DB36F4A" w14:textId="77777777" w:rsidR="0087055C" w:rsidRPr="0087055C" w:rsidRDefault="0087055C" w:rsidP="0087055C">
      <w:pPr>
        <w:spacing w:after="0"/>
        <w:ind w:left="108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tbl>
      <w:tblPr>
        <w:tblW w:w="10216" w:type="dxa"/>
        <w:tblInd w:w="-58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3"/>
        <w:gridCol w:w="1620"/>
        <w:gridCol w:w="108"/>
        <w:gridCol w:w="1692"/>
        <w:gridCol w:w="2169"/>
        <w:gridCol w:w="2504"/>
      </w:tblGrid>
      <w:tr w:rsidR="0087055C" w:rsidRPr="0087055C" w14:paraId="2E6E804F" w14:textId="77777777" w:rsidTr="00DC77EB">
        <w:trPr>
          <w:trHeight w:val="300"/>
        </w:trPr>
        <w:tc>
          <w:tcPr>
            <w:tcW w:w="385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47F9F0DA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Does your </w:t>
            </w:r>
            <w:proofErr w:type="gramStart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Organization</w:t>
            </w:r>
            <w:proofErr w:type="gramEnd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 have a Strategic </w:t>
            </w:r>
            <w:proofErr w:type="gramStart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lan ?</w:t>
            </w:r>
            <w:proofErr w:type="gramEnd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  (period covered?)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6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8D17827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4579622D" w14:textId="77777777" w:rsidTr="00DC77EB">
        <w:trPr>
          <w:trHeight w:val="300"/>
        </w:trPr>
        <w:tc>
          <w:tcPr>
            <w:tcW w:w="385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21A47B09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Were any of your programmes evaluated by an external agency in the last three years? (date, organisation)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6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86C630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27B47B3" w14:textId="77777777" w:rsidTr="00DC77EB">
        <w:trPr>
          <w:trHeight w:val="60"/>
        </w:trPr>
        <w:tc>
          <w:tcPr>
            <w:tcW w:w="771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1410319C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Do you have a written policy or guidelines covering the areas </w:t>
            </w:r>
            <w:proofErr w:type="gramStart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below ?</w:t>
            </w:r>
            <w:proofErr w:type="gramEnd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5380F020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D94821" w:rsidRPr="0087055C" w14:paraId="1C3A1FE3" w14:textId="77777777" w:rsidTr="00DC77EB">
        <w:trPr>
          <w:trHeight w:val="300"/>
        </w:trPr>
        <w:tc>
          <w:tcPr>
            <w:tcW w:w="2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34B1436" w14:textId="77777777" w:rsidR="00D94821" w:rsidRPr="0087055C" w:rsidRDefault="00D94821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Child Protection and Safeguarding  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6B8301C" w14:textId="77777777" w:rsidR="00D94821" w:rsidRPr="0087055C" w:rsidRDefault="00D94821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istle-blower  </w:t>
            </w:r>
          </w:p>
        </w:tc>
        <w:tc>
          <w:tcPr>
            <w:tcW w:w="18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22C8A3C" w14:textId="77777777" w:rsidR="00D94821" w:rsidRPr="0087055C" w:rsidRDefault="00D94821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Monitoring and Evaluation  </w:t>
            </w:r>
          </w:p>
        </w:tc>
        <w:tc>
          <w:tcPr>
            <w:tcW w:w="21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DAB4D2F" w14:textId="77777777" w:rsidR="00D94821" w:rsidRPr="0087055C" w:rsidRDefault="00D94821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Security Management </w:t>
            </w:r>
          </w:p>
        </w:tc>
        <w:tc>
          <w:tcPr>
            <w:tcW w:w="2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9C7A8F5" w14:textId="77777777" w:rsidR="00D94821" w:rsidRPr="0087055C" w:rsidRDefault="00D94821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Communications </w:t>
            </w:r>
          </w:p>
        </w:tc>
      </w:tr>
      <w:tr w:rsidR="00D94821" w:rsidRPr="0087055C" w14:paraId="25F59BEC" w14:textId="77777777" w:rsidTr="00DC77EB">
        <w:trPr>
          <w:trHeight w:val="300"/>
        </w:trPr>
        <w:tc>
          <w:tcPr>
            <w:tcW w:w="2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F8C8A50" w14:textId="77777777" w:rsidR="00D94821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7F932B22" wp14:editId="07777777">
                  <wp:extent cx="581025" cy="161925"/>
                  <wp:effectExtent l="0" t="0" r="0" b="0"/>
                  <wp:docPr id="1026930125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94821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  <w:p w14:paraId="3CEEED34" w14:textId="77777777" w:rsidR="00D94821" w:rsidRPr="0087055C" w:rsidRDefault="00D94821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2F19EF9" w14:textId="77777777" w:rsidR="00D94821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20654EE5" wp14:editId="07777777">
                  <wp:extent cx="581025" cy="161925"/>
                  <wp:effectExtent l="0" t="0" r="0" b="0"/>
                  <wp:docPr id="2" name="Рисунок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94821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8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D855984" w14:textId="77777777" w:rsidR="00D94821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5EEBCBFD" wp14:editId="07777777">
                  <wp:extent cx="581025" cy="161925"/>
                  <wp:effectExtent l="0" t="0" r="0" b="0"/>
                  <wp:docPr id="3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94821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1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CE2FCB8" w14:textId="77777777" w:rsidR="00D94821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349FFEED" wp14:editId="07777777">
                  <wp:extent cx="581025" cy="161925"/>
                  <wp:effectExtent l="0" t="0" r="0" b="0"/>
                  <wp:docPr id="4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94821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A84B78A" w14:textId="77777777" w:rsidR="00D94821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7BF84D8E" wp14:editId="07777777">
                  <wp:extent cx="581025" cy="161925"/>
                  <wp:effectExtent l="0" t="0" r="0" b="0"/>
                  <wp:docPr id="5" name="Рисунок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94821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</w:tbl>
    <w:p w14:paraId="3E40803B" w14:textId="77777777" w:rsidR="0087055C" w:rsidRPr="0087055C" w:rsidRDefault="0087055C" w:rsidP="0087055C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20"/>
          <w:szCs w:val="20"/>
        </w:rPr>
        <w:t> </w:t>
      </w:r>
    </w:p>
    <w:tbl>
      <w:tblPr>
        <w:tblW w:w="0" w:type="dxa"/>
        <w:tblInd w:w="-58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79"/>
        <w:gridCol w:w="1627"/>
        <w:gridCol w:w="850"/>
        <w:gridCol w:w="777"/>
        <w:gridCol w:w="1603"/>
        <w:gridCol w:w="1594"/>
        <w:gridCol w:w="1566"/>
      </w:tblGrid>
      <w:tr w:rsidR="0087055C" w:rsidRPr="0087055C" w14:paraId="58E7CA5D" w14:textId="77777777" w:rsidTr="0087055C">
        <w:trPr>
          <w:trHeight w:val="300"/>
        </w:trPr>
        <w:tc>
          <w:tcPr>
            <w:tcW w:w="42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1D0B01C7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Number of Finance Staff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9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DD6AFE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49C663AF" w14:textId="77777777" w:rsidTr="0087055C">
        <w:trPr>
          <w:trHeight w:val="60"/>
        </w:trPr>
        <w:tc>
          <w:tcPr>
            <w:tcW w:w="850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00115012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Do you have a written policy or guidelines covering the areas </w:t>
            </w:r>
            <w:proofErr w:type="gramStart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below ?</w:t>
            </w:r>
            <w:proofErr w:type="gramEnd"/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3BAC30D4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63369A8B" w14:textId="77777777" w:rsidTr="0087055C">
        <w:trPr>
          <w:trHeight w:val="300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4433599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Accounting and Financial Reporting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61F0AB9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Budget &amp; Cash management </w:t>
            </w:r>
          </w:p>
        </w:tc>
        <w:tc>
          <w:tcPr>
            <w:tcW w:w="169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D868943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HR management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8360A4C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Procurement of goods and services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9F87292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Fraud, bribery, corruption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1265867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Conflict of Interest  </w:t>
            </w:r>
          </w:p>
        </w:tc>
      </w:tr>
      <w:tr w:rsidR="0087055C" w:rsidRPr="0087055C" w14:paraId="6A6D7D59" w14:textId="77777777" w:rsidTr="0087055C">
        <w:trPr>
          <w:trHeight w:val="300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8605206" w14:textId="77777777" w:rsidR="0087055C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635B447B" wp14:editId="07777777">
                  <wp:extent cx="581025" cy="161925"/>
                  <wp:effectExtent l="0" t="0" r="0" b="0"/>
                  <wp:docPr id="6" name="Рисунок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6105B5D" w14:textId="77777777" w:rsidR="0087055C" w:rsidRPr="0087055C" w:rsidRDefault="00B2513B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5E87C427" wp14:editId="07777777">
                  <wp:extent cx="581025" cy="161925"/>
                  <wp:effectExtent l="0" t="0" r="0" b="0"/>
                  <wp:docPr id="7" name="Рисунок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5B3EB6E" w14:textId="77777777" w:rsidR="0087055C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15C337C7" wp14:editId="07777777">
                  <wp:extent cx="581025" cy="161925"/>
                  <wp:effectExtent l="0" t="0" r="0" b="0"/>
                  <wp:docPr id="8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2CAE146" w14:textId="77777777" w:rsidR="0087055C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5A85EB68" wp14:editId="07777777">
                  <wp:extent cx="581025" cy="161925"/>
                  <wp:effectExtent l="0" t="0" r="0" b="0"/>
                  <wp:docPr id="9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AF05E09" w14:textId="77777777" w:rsidR="0087055C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03055678" wp14:editId="07777777">
                  <wp:extent cx="581025" cy="161925"/>
                  <wp:effectExtent l="0" t="0" r="0" b="0"/>
                  <wp:docPr id="10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BF368CB" w14:textId="77777777" w:rsidR="0087055C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098F555C" wp14:editId="07777777">
                  <wp:extent cx="581025" cy="161925"/>
                  <wp:effectExtent l="0" t="0" r="0" b="0"/>
                  <wp:docPr id="11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8F5D450" w14:textId="77777777" w:rsidTr="00B70363">
        <w:trPr>
          <w:trHeight w:val="277"/>
        </w:trPr>
        <w:tc>
          <w:tcPr>
            <w:tcW w:w="1020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19AFF69" w14:textId="08AB3E58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sz w:val="18"/>
                <w:szCs w:val="18"/>
              </w:rPr>
              <w:t xml:space="preserve">Who were the three largest donors of your </w:t>
            </w:r>
            <w:r w:rsidR="00814BE0" w:rsidRPr="0087055C">
              <w:rPr>
                <w:rFonts w:ascii="Poppins" w:eastAsia="Times New Roman" w:hAnsi="Poppins" w:cs="Poppins"/>
                <w:b/>
                <w:bCs/>
                <w:sz w:val="18"/>
                <w:szCs w:val="18"/>
              </w:rPr>
              <w:t>organisation</w:t>
            </w:r>
            <w:r w:rsidRPr="0087055C">
              <w:rPr>
                <w:rFonts w:ascii="Poppins" w:eastAsia="Times New Roman" w:hAnsi="Poppins" w:cs="Poppins"/>
                <w:b/>
                <w:bCs/>
                <w:sz w:val="18"/>
                <w:szCs w:val="18"/>
              </w:rPr>
              <w:t xml:space="preserve"> (total value of signed contribution)?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784C2F60" w14:textId="77777777" w:rsidTr="0087055C">
        <w:trPr>
          <w:trHeight w:val="300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2BCDCB6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202</w:t>
            </w:r>
            <w:r w:rsidR="00B000F3">
              <w:rPr>
                <w:rFonts w:ascii="Poppins" w:eastAsia="Times New Roman" w:hAnsi="Poppins" w:cs="Poppins"/>
                <w:sz w:val="18"/>
                <w:szCs w:val="18"/>
              </w:rPr>
              <w:t>3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 xml:space="preserve"> (Name)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413E297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(USD) </w:t>
            </w:r>
          </w:p>
        </w:tc>
        <w:tc>
          <w:tcPr>
            <w:tcW w:w="169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C5B13F3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202</w:t>
            </w:r>
            <w:r w:rsidR="00B000F3">
              <w:rPr>
                <w:rFonts w:ascii="Poppins" w:eastAsia="Times New Roman" w:hAnsi="Poppins" w:cs="Poppins"/>
                <w:sz w:val="18"/>
                <w:szCs w:val="18"/>
              </w:rPr>
              <w:t>4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 xml:space="preserve"> (Name)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260B624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(USD)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4349463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202</w:t>
            </w:r>
            <w:r w:rsidR="00B000F3">
              <w:rPr>
                <w:rFonts w:ascii="Poppins" w:eastAsia="Times New Roman" w:hAnsi="Poppins" w:cs="Poppins"/>
                <w:sz w:val="18"/>
                <w:szCs w:val="18"/>
              </w:rPr>
              <w:t>5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 xml:space="preserve"> (Name) 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D7EA769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(USD) </w:t>
            </w:r>
          </w:p>
        </w:tc>
      </w:tr>
      <w:tr w:rsidR="0087055C" w:rsidRPr="0087055C" w14:paraId="6AA7EF53" w14:textId="77777777" w:rsidTr="0087055C">
        <w:trPr>
          <w:trHeight w:val="405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EE978CC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B9B179D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8BC71DC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CD2E59C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F11E8D2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93C4773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0A215684" w14:textId="77777777" w:rsidTr="0087055C">
        <w:trPr>
          <w:trHeight w:val="300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181972A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51756CA6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AB54743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B89598A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D9BD9BE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B690AF8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180AB727" w14:textId="77777777" w:rsidTr="0087055C">
        <w:trPr>
          <w:trHeight w:val="300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D2FFEEA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142A0355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069FD48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FA58E2B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05B4414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7B578C6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</w:tbl>
    <w:p w14:paraId="1FA429CE" w14:textId="77777777" w:rsidR="0087055C" w:rsidRPr="0087055C" w:rsidRDefault="0087055C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20"/>
          <w:szCs w:val="20"/>
        </w:rPr>
        <w:t> </w:t>
      </w:r>
    </w:p>
    <w:tbl>
      <w:tblPr>
        <w:tblW w:w="0" w:type="auto"/>
        <w:tblInd w:w="-58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4"/>
        <w:gridCol w:w="1785"/>
        <w:gridCol w:w="1844"/>
        <w:gridCol w:w="2155"/>
        <w:gridCol w:w="1888"/>
      </w:tblGrid>
      <w:tr w:rsidR="0087055C" w:rsidRPr="0087055C" w14:paraId="2856DCF4" w14:textId="77777777" w:rsidTr="51A3256A">
        <w:trPr>
          <w:trHeight w:val="300"/>
        </w:trPr>
        <w:tc>
          <w:tcPr>
            <w:tcW w:w="0" w:type="auto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61081104" w14:textId="48553CA9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  <w:lang w:val="en-US"/>
              </w:rPr>
              <w:t>Do</w:t>
            </w: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 you have written guidelines that address the areas below?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0EEEAD74" w14:textId="77777777" w:rsidTr="51A3256A">
        <w:trPr>
          <w:trHeight w:val="300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257CE0B4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lastRenderedPageBreak/>
              <w:t>Identification and selection of partners 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3D134329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Contracting mechanism of partners 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67781144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Capacity development of partners  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4F1C5C39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Operational management of partners (M&amp;E)  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486B9C64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Financial management of partners  </w:t>
            </w:r>
          </w:p>
        </w:tc>
      </w:tr>
      <w:tr w:rsidR="0087055C" w:rsidRPr="0087055C" w14:paraId="22F1C431" w14:textId="77777777" w:rsidTr="51A3256A">
        <w:trPr>
          <w:trHeight w:val="300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46FD6BF3" w14:textId="77777777" w:rsidR="0087055C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6D698C67" wp14:editId="07777777">
                  <wp:extent cx="581025" cy="161925"/>
                  <wp:effectExtent l="0" t="0" r="0" b="0"/>
                  <wp:docPr id="12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0EEEC1AA" w14:textId="77777777" w:rsidR="0087055C" w:rsidRPr="0087055C" w:rsidRDefault="00B2513B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52762B61" wp14:editId="07777777">
                  <wp:extent cx="581025" cy="161925"/>
                  <wp:effectExtent l="0" t="0" r="0" b="0"/>
                  <wp:docPr id="13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19C7E312" w14:textId="77777777" w:rsidR="0087055C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182F52E9" wp14:editId="07777777">
                  <wp:extent cx="581025" cy="161925"/>
                  <wp:effectExtent l="0" t="0" r="0" b="0"/>
                  <wp:docPr id="14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3E85448D" w14:textId="77777777" w:rsidR="0087055C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2044F37E" wp14:editId="07777777">
                  <wp:extent cx="581025" cy="161925"/>
                  <wp:effectExtent l="0" t="0" r="0" b="0"/>
                  <wp:docPr id="15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70342F75" w14:textId="77777777" w:rsidR="0087055C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20B429E6" wp14:editId="07777777">
                  <wp:extent cx="581025" cy="161925"/>
                  <wp:effectExtent l="0" t="0" r="0" b="0"/>
                  <wp:docPr id="16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</w:tbl>
    <w:p w14:paraId="23DE523C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12CA923C" w14:textId="77777777" w:rsidR="00536266" w:rsidRDefault="00536266" w:rsidP="00DC77EB">
      <w:pPr>
        <w:spacing w:after="0"/>
        <w:contextualSpacing/>
        <w:textAlignment w:val="baseline"/>
        <w:rPr>
          <w:rFonts w:ascii="Poppins" w:eastAsia="Cambria" w:hAnsi="Poppins" w:cs="Poppins"/>
          <w:b/>
          <w:bCs/>
          <w:sz w:val="28"/>
          <w:szCs w:val="28"/>
          <w:lang w:val="en-US"/>
        </w:rPr>
      </w:pPr>
    </w:p>
    <w:p w14:paraId="68D5A9ED" w14:textId="77777777" w:rsidR="00536266" w:rsidRDefault="00536266" w:rsidP="00DC77EB">
      <w:pPr>
        <w:spacing w:after="0"/>
        <w:contextualSpacing/>
        <w:textAlignment w:val="baseline"/>
        <w:rPr>
          <w:rFonts w:ascii="Poppins" w:eastAsia="Cambria" w:hAnsi="Poppins" w:cs="Poppins"/>
          <w:b/>
          <w:bCs/>
          <w:sz w:val="28"/>
          <w:szCs w:val="28"/>
          <w:lang w:val="en-US"/>
        </w:rPr>
      </w:pPr>
    </w:p>
    <w:p w14:paraId="32E3F495" w14:textId="0058C6F7" w:rsidR="00CE51E7" w:rsidRPr="00DC77EB" w:rsidRDefault="73C76D5D" w:rsidP="00DB7F61">
      <w:pPr>
        <w:spacing w:after="0"/>
        <w:contextualSpacing/>
        <w:textAlignment w:val="baseline"/>
        <w:rPr>
          <w:rFonts w:ascii="Poppins" w:eastAsia="Cambria" w:hAnsi="Poppins" w:cs="Poppins"/>
          <w:b/>
          <w:bCs/>
          <w:sz w:val="28"/>
          <w:szCs w:val="28"/>
          <w:lang w:val="en-US"/>
        </w:rPr>
      </w:pPr>
      <w:r w:rsidRPr="001C2741">
        <w:rPr>
          <w:rFonts w:ascii="Poppins" w:eastAsia="Cambria" w:hAnsi="Poppins" w:cs="Poppins"/>
          <w:b/>
          <w:bCs/>
          <w:sz w:val="28"/>
          <w:szCs w:val="28"/>
          <w:lang w:val="en-US"/>
        </w:rPr>
        <w:t>Technical Proposal</w:t>
      </w:r>
    </w:p>
    <w:p w14:paraId="22AF513A" w14:textId="39EE84B2" w:rsidR="00CE51E7" w:rsidRPr="00B70363" w:rsidRDefault="4E90EC31" w:rsidP="00DB7F61">
      <w:pPr>
        <w:pStyle w:val="Heading3"/>
        <w:spacing w:after="0"/>
        <w:contextualSpacing/>
        <w:textAlignment w:val="baseline"/>
        <w:rPr>
          <w:rFonts w:ascii="Poppins" w:eastAsia="Cambria" w:hAnsi="Poppins" w:cs="Poppins"/>
          <w:b/>
          <w:bCs/>
          <w:color w:val="auto"/>
          <w:sz w:val="20"/>
          <w:szCs w:val="20"/>
          <w:lang w:val="en-US"/>
        </w:rPr>
      </w:pPr>
      <w:r w:rsidRPr="00B70363">
        <w:rPr>
          <w:rFonts w:ascii="Poppins" w:eastAsia="Cambria" w:hAnsi="Poppins" w:cs="Poppins"/>
          <w:b/>
          <w:bCs/>
          <w:color w:val="auto"/>
          <w:sz w:val="20"/>
          <w:szCs w:val="20"/>
          <w:lang w:val="en-US"/>
        </w:rPr>
        <w:t>1</w:t>
      </w:r>
      <w:r w:rsidR="73C76D5D" w:rsidRPr="00B70363">
        <w:rPr>
          <w:rFonts w:ascii="Poppins" w:eastAsia="Cambria" w:hAnsi="Poppins" w:cs="Poppins"/>
          <w:b/>
          <w:bCs/>
          <w:color w:val="auto"/>
          <w:sz w:val="20"/>
          <w:szCs w:val="20"/>
          <w:lang w:val="en-US"/>
        </w:rPr>
        <w:t>. Objectives</w:t>
      </w:r>
    </w:p>
    <w:p w14:paraId="6A3ECC9D" w14:textId="2F374909" w:rsidR="00CE51E7" w:rsidRPr="00B70363" w:rsidRDefault="73C76D5D" w:rsidP="00DB7F61">
      <w:pPr>
        <w:pStyle w:val="ListParagraph"/>
        <w:numPr>
          <w:ilvl w:val="0"/>
          <w:numId w:val="10"/>
        </w:numPr>
        <w:spacing w:after="0"/>
        <w:textAlignment w:val="baseline"/>
        <w:rPr>
          <w:rFonts w:ascii="Poppins" w:eastAsia="Cambria" w:hAnsi="Poppins" w:cs="Poppins"/>
          <w:sz w:val="20"/>
          <w:szCs w:val="20"/>
          <w:lang w:val="en-US"/>
        </w:rPr>
      </w:pPr>
      <w:r w:rsidRPr="00B70363">
        <w:rPr>
          <w:rFonts w:ascii="Poppins" w:eastAsia="Cambria" w:hAnsi="Poppins" w:cs="Poppins"/>
          <w:sz w:val="20"/>
          <w:szCs w:val="20"/>
          <w:lang w:val="en-US"/>
        </w:rPr>
        <w:t xml:space="preserve">How will your system establish a </w:t>
      </w:r>
      <w:proofErr w:type="spellStart"/>
      <w:r w:rsidRPr="00B70363">
        <w:rPr>
          <w:rFonts w:ascii="Poppins" w:eastAsia="Cambria" w:hAnsi="Poppins" w:cs="Poppins"/>
          <w:sz w:val="20"/>
          <w:szCs w:val="20"/>
          <w:lang w:val="en-US"/>
        </w:rPr>
        <w:t>centralised</w:t>
      </w:r>
      <w:proofErr w:type="spellEnd"/>
      <w:r w:rsidRPr="00B70363">
        <w:rPr>
          <w:rFonts w:ascii="Poppins" w:eastAsia="Cambria" w:hAnsi="Poppins" w:cs="Poppins"/>
          <w:sz w:val="20"/>
          <w:szCs w:val="20"/>
          <w:lang w:val="en-US"/>
        </w:rPr>
        <w:t xml:space="preserve"> and secure database? </w:t>
      </w:r>
    </w:p>
    <w:p w14:paraId="63AD9BA5" w14:textId="4E7AE232" w:rsidR="00CE51E7" w:rsidRPr="00B70363" w:rsidRDefault="73C76D5D" w:rsidP="00DB7F61">
      <w:pPr>
        <w:pStyle w:val="ListParagraph"/>
        <w:numPr>
          <w:ilvl w:val="0"/>
          <w:numId w:val="10"/>
        </w:numPr>
        <w:spacing w:after="0"/>
        <w:textAlignment w:val="baseline"/>
        <w:rPr>
          <w:rFonts w:ascii="Poppins" w:eastAsia="Cambria" w:hAnsi="Poppins" w:cs="Poppins"/>
          <w:sz w:val="20"/>
          <w:szCs w:val="20"/>
          <w:lang w:val="en-US"/>
        </w:rPr>
      </w:pPr>
      <w:r w:rsidRPr="00B70363">
        <w:rPr>
          <w:rFonts w:ascii="Poppins" w:eastAsia="Cambria" w:hAnsi="Poppins" w:cs="Poppins"/>
          <w:sz w:val="20"/>
          <w:szCs w:val="20"/>
          <w:lang w:val="en-US"/>
        </w:rPr>
        <w:t xml:space="preserve">How will it strengthen inter-agency coordination? </w:t>
      </w:r>
    </w:p>
    <w:p w14:paraId="33C7696C" w14:textId="7774156D" w:rsidR="00CE51E7" w:rsidRPr="00B70363" w:rsidRDefault="73C76D5D" w:rsidP="00DB7F61">
      <w:pPr>
        <w:pStyle w:val="ListParagraph"/>
        <w:numPr>
          <w:ilvl w:val="0"/>
          <w:numId w:val="10"/>
        </w:numPr>
        <w:spacing w:after="0"/>
        <w:textAlignment w:val="baseline"/>
        <w:rPr>
          <w:rFonts w:ascii="Poppins" w:eastAsia="Cambria" w:hAnsi="Poppins" w:cs="Poppins"/>
          <w:sz w:val="20"/>
          <w:szCs w:val="20"/>
          <w:lang w:val="en-US"/>
        </w:rPr>
      </w:pPr>
      <w:r w:rsidRPr="00B70363">
        <w:rPr>
          <w:rFonts w:ascii="Poppins" w:eastAsia="Cambria" w:hAnsi="Poppins" w:cs="Poppins"/>
          <w:sz w:val="20"/>
          <w:szCs w:val="20"/>
          <w:lang w:val="en-US"/>
        </w:rPr>
        <w:t xml:space="preserve">How will it ensure compliance with data protection requirements? </w:t>
      </w:r>
    </w:p>
    <w:p w14:paraId="49AD013E" w14:textId="5CA3D1B7" w:rsidR="00CE51E7" w:rsidRPr="00B70363" w:rsidRDefault="00CE51E7" w:rsidP="00DB7F61">
      <w:pPr>
        <w:pStyle w:val="ListParagraph"/>
        <w:spacing w:after="0"/>
        <w:textAlignment w:val="baseline"/>
        <w:rPr>
          <w:rFonts w:ascii="Poppins" w:eastAsia="Cambria" w:hAnsi="Poppins" w:cs="Poppins"/>
          <w:sz w:val="20"/>
          <w:szCs w:val="20"/>
          <w:lang w:val="en-US"/>
        </w:rPr>
      </w:pPr>
    </w:p>
    <w:p w14:paraId="02480E80" w14:textId="6B90C02C" w:rsidR="00CE51E7" w:rsidRPr="00B70363" w:rsidRDefault="6FB893BC" w:rsidP="00DB7F61">
      <w:pPr>
        <w:pStyle w:val="Heading3"/>
        <w:spacing w:before="0" w:after="0"/>
        <w:contextualSpacing/>
        <w:textAlignment w:val="baseline"/>
        <w:rPr>
          <w:rFonts w:ascii="Poppins" w:hAnsi="Poppins" w:cs="Poppins"/>
          <w:b/>
          <w:bCs/>
          <w:color w:val="auto"/>
          <w:sz w:val="20"/>
          <w:szCs w:val="20"/>
          <w:lang w:val="en-US"/>
        </w:rPr>
      </w:pPr>
      <w:r w:rsidRPr="00B70363">
        <w:rPr>
          <w:rFonts w:ascii="Poppins" w:hAnsi="Poppins" w:cs="Poppins"/>
          <w:b/>
          <w:bCs/>
          <w:color w:val="auto"/>
          <w:sz w:val="20"/>
          <w:szCs w:val="20"/>
          <w:lang w:val="en-US"/>
        </w:rPr>
        <w:t>2</w:t>
      </w:r>
      <w:r w:rsidR="54A1C03A" w:rsidRPr="00B70363">
        <w:rPr>
          <w:rFonts w:ascii="Poppins" w:hAnsi="Poppins" w:cs="Poppins"/>
          <w:b/>
          <w:bCs/>
          <w:color w:val="auto"/>
          <w:sz w:val="20"/>
          <w:szCs w:val="20"/>
          <w:lang w:val="en-US"/>
        </w:rPr>
        <w:t>. System Architecture</w:t>
      </w:r>
    </w:p>
    <w:p w14:paraId="61443267" w14:textId="71236902" w:rsidR="00CE51E7" w:rsidRPr="00B70363" w:rsidRDefault="54A1C03A" w:rsidP="00DB7F61">
      <w:pPr>
        <w:pStyle w:val="ListParagraph"/>
        <w:numPr>
          <w:ilvl w:val="0"/>
          <w:numId w:val="8"/>
        </w:numPr>
        <w:spacing w:after="0"/>
        <w:textAlignment w:val="baseline"/>
        <w:rPr>
          <w:rFonts w:ascii="Poppins" w:hAnsi="Poppins" w:cs="Poppins"/>
          <w:sz w:val="20"/>
          <w:szCs w:val="20"/>
          <w:lang w:val="en-US"/>
        </w:rPr>
      </w:pPr>
      <w:r w:rsidRPr="00B70363">
        <w:rPr>
          <w:rFonts w:ascii="Poppins" w:hAnsi="Poppins" w:cs="Poppins"/>
          <w:sz w:val="20"/>
          <w:szCs w:val="20"/>
          <w:lang w:val="en-US"/>
        </w:rPr>
        <w:t>What is the proposed system architecture (</w:t>
      </w:r>
      <w:proofErr w:type="gramStart"/>
      <w:r w:rsidRPr="00B70363">
        <w:rPr>
          <w:rFonts w:ascii="Poppins" w:hAnsi="Poppins" w:cs="Poppins"/>
          <w:sz w:val="20"/>
          <w:szCs w:val="20"/>
          <w:lang w:val="en-US"/>
        </w:rPr>
        <w:t>on-premise</w:t>
      </w:r>
      <w:proofErr w:type="gramEnd"/>
      <w:r w:rsidRPr="00B70363">
        <w:rPr>
          <w:rFonts w:ascii="Poppins" w:hAnsi="Poppins" w:cs="Poppins"/>
          <w:sz w:val="20"/>
          <w:szCs w:val="20"/>
          <w:lang w:val="en-US"/>
        </w:rPr>
        <w:t xml:space="preserve">, web-based, etc.)?  </w:t>
      </w:r>
    </w:p>
    <w:p w14:paraId="2BF9FBAF" w14:textId="1A009286" w:rsidR="00CE51E7" w:rsidRPr="00B70363" w:rsidRDefault="54A1C03A" w:rsidP="00DB7F61">
      <w:pPr>
        <w:pStyle w:val="ListParagraph"/>
        <w:numPr>
          <w:ilvl w:val="0"/>
          <w:numId w:val="8"/>
        </w:numPr>
        <w:spacing w:after="0"/>
        <w:textAlignment w:val="baseline"/>
        <w:rPr>
          <w:rFonts w:ascii="Poppins" w:hAnsi="Poppins" w:cs="Poppins"/>
          <w:sz w:val="20"/>
          <w:szCs w:val="20"/>
          <w:lang w:val="en-US"/>
        </w:rPr>
      </w:pPr>
      <w:r w:rsidRPr="00B70363">
        <w:rPr>
          <w:rFonts w:ascii="Poppins" w:hAnsi="Poppins" w:cs="Poppins"/>
          <w:sz w:val="20"/>
          <w:szCs w:val="20"/>
          <w:lang w:val="en-US"/>
        </w:rPr>
        <w:t xml:space="preserve">How will mobile/offline data entry be ensured? </w:t>
      </w:r>
    </w:p>
    <w:p w14:paraId="0BBA3220" w14:textId="7B3CF3B5" w:rsidR="00CE51E7" w:rsidRPr="00B70363" w:rsidRDefault="54A1C03A" w:rsidP="00DB7F61">
      <w:pPr>
        <w:pStyle w:val="ListParagraph"/>
        <w:numPr>
          <w:ilvl w:val="0"/>
          <w:numId w:val="8"/>
        </w:numPr>
        <w:spacing w:after="0"/>
        <w:textAlignment w:val="baseline"/>
        <w:rPr>
          <w:rFonts w:ascii="Poppins" w:hAnsi="Poppins" w:cs="Poppins"/>
          <w:sz w:val="20"/>
          <w:szCs w:val="20"/>
          <w:lang w:val="en-US"/>
        </w:rPr>
      </w:pPr>
      <w:r w:rsidRPr="00B70363">
        <w:rPr>
          <w:rFonts w:ascii="Poppins" w:hAnsi="Poppins" w:cs="Poppins"/>
          <w:sz w:val="20"/>
          <w:szCs w:val="20"/>
          <w:lang w:val="en-US"/>
        </w:rPr>
        <w:t xml:space="preserve">How will secure data </w:t>
      </w:r>
      <w:proofErr w:type="spellStart"/>
      <w:r w:rsidRPr="00B70363">
        <w:rPr>
          <w:rFonts w:ascii="Poppins" w:hAnsi="Poppins" w:cs="Poppins"/>
          <w:sz w:val="20"/>
          <w:szCs w:val="20"/>
          <w:lang w:val="en-US"/>
        </w:rPr>
        <w:t>synchronisation</w:t>
      </w:r>
      <w:proofErr w:type="spellEnd"/>
      <w:r w:rsidRPr="00B70363">
        <w:rPr>
          <w:rFonts w:ascii="Poppins" w:hAnsi="Poppins" w:cs="Poppins"/>
          <w:sz w:val="20"/>
          <w:szCs w:val="20"/>
          <w:lang w:val="en-US"/>
        </w:rPr>
        <w:t xml:space="preserve"> be managed? </w:t>
      </w:r>
    </w:p>
    <w:p w14:paraId="67068593" w14:textId="30A721DF" w:rsidR="00CE51E7" w:rsidRPr="00B70363" w:rsidRDefault="2E0A14FE" w:rsidP="00DB7F61">
      <w:pPr>
        <w:pStyle w:val="Heading3"/>
        <w:spacing w:before="281" w:after="281"/>
        <w:contextualSpacing/>
        <w:textAlignment w:val="baseline"/>
        <w:rPr>
          <w:rFonts w:ascii="Poppins" w:hAnsi="Poppins" w:cs="Poppins"/>
          <w:b/>
          <w:bCs/>
          <w:color w:val="auto"/>
          <w:sz w:val="20"/>
          <w:szCs w:val="20"/>
          <w:lang w:val="en-US"/>
        </w:rPr>
      </w:pPr>
      <w:r w:rsidRPr="00B70363">
        <w:rPr>
          <w:rFonts w:ascii="Poppins" w:hAnsi="Poppins" w:cs="Poppins"/>
          <w:b/>
          <w:bCs/>
          <w:color w:val="auto"/>
          <w:sz w:val="20"/>
          <w:szCs w:val="20"/>
          <w:lang w:val="en-US"/>
        </w:rPr>
        <w:t>3</w:t>
      </w:r>
      <w:r w:rsidR="54A1C03A" w:rsidRPr="00B70363">
        <w:rPr>
          <w:rFonts w:ascii="Poppins" w:hAnsi="Poppins" w:cs="Poppins"/>
          <w:b/>
          <w:bCs/>
          <w:color w:val="auto"/>
          <w:sz w:val="20"/>
          <w:szCs w:val="20"/>
          <w:lang w:val="en-US"/>
        </w:rPr>
        <w:t>. Functional Requirements</w:t>
      </w:r>
    </w:p>
    <w:p w14:paraId="5F9B395C" w14:textId="691D3EA8" w:rsidR="00CE51E7" w:rsidRPr="00B70363" w:rsidRDefault="54A1C03A" w:rsidP="00DB7F61">
      <w:pPr>
        <w:pStyle w:val="ListParagraph"/>
        <w:numPr>
          <w:ilvl w:val="0"/>
          <w:numId w:val="7"/>
        </w:numPr>
        <w:spacing w:after="0"/>
        <w:textAlignment w:val="baseline"/>
        <w:rPr>
          <w:rFonts w:ascii="Poppins" w:hAnsi="Poppins" w:cs="Poppins"/>
          <w:sz w:val="20"/>
          <w:szCs w:val="20"/>
          <w:lang w:val="en-US"/>
        </w:rPr>
      </w:pPr>
      <w:r w:rsidRPr="00B70363">
        <w:rPr>
          <w:rFonts w:ascii="Poppins" w:hAnsi="Poppins" w:cs="Poppins"/>
          <w:sz w:val="20"/>
          <w:szCs w:val="20"/>
          <w:lang w:val="en-US"/>
        </w:rPr>
        <w:t xml:space="preserve">How will the system manage case registration and lifecycle tracking? </w:t>
      </w:r>
    </w:p>
    <w:p w14:paraId="474A6EA8" w14:textId="7B09DBE3" w:rsidR="00CE51E7" w:rsidRPr="00B70363" w:rsidRDefault="54A1C03A" w:rsidP="00DB7F61">
      <w:pPr>
        <w:pStyle w:val="ListParagraph"/>
        <w:numPr>
          <w:ilvl w:val="0"/>
          <w:numId w:val="7"/>
        </w:numPr>
        <w:spacing w:after="0"/>
        <w:textAlignment w:val="baseline"/>
        <w:rPr>
          <w:rFonts w:ascii="Poppins" w:hAnsi="Poppins" w:cs="Poppins"/>
          <w:sz w:val="20"/>
          <w:szCs w:val="20"/>
          <w:lang w:val="en-US"/>
        </w:rPr>
      </w:pPr>
      <w:r w:rsidRPr="00B70363">
        <w:rPr>
          <w:rFonts w:ascii="Poppins" w:hAnsi="Poppins" w:cs="Poppins"/>
          <w:sz w:val="20"/>
          <w:szCs w:val="20"/>
          <w:lang w:val="en-US"/>
        </w:rPr>
        <w:t xml:space="preserve">What tools will be used for risk assessment? </w:t>
      </w:r>
    </w:p>
    <w:p w14:paraId="510EA9D8" w14:textId="2AE152DE" w:rsidR="00CE51E7" w:rsidRPr="00B70363" w:rsidRDefault="54A1C03A" w:rsidP="00DB7F61">
      <w:pPr>
        <w:pStyle w:val="ListParagraph"/>
        <w:numPr>
          <w:ilvl w:val="0"/>
          <w:numId w:val="7"/>
        </w:numPr>
        <w:spacing w:after="0"/>
        <w:textAlignment w:val="baseline"/>
        <w:rPr>
          <w:rFonts w:ascii="Poppins" w:hAnsi="Poppins" w:cs="Poppins"/>
          <w:sz w:val="20"/>
          <w:szCs w:val="20"/>
          <w:lang w:val="en-US"/>
        </w:rPr>
      </w:pPr>
      <w:r w:rsidRPr="00B70363">
        <w:rPr>
          <w:rFonts w:ascii="Poppins" w:hAnsi="Poppins" w:cs="Poppins"/>
          <w:sz w:val="20"/>
          <w:szCs w:val="20"/>
          <w:lang w:val="en-US"/>
        </w:rPr>
        <w:t xml:space="preserve">How will the multi-agency referral system function? </w:t>
      </w:r>
    </w:p>
    <w:p w14:paraId="16888725" w14:textId="702A8C1B" w:rsidR="00CE51E7" w:rsidRPr="00B70363" w:rsidRDefault="54A1C03A" w:rsidP="00DB7F61">
      <w:pPr>
        <w:pStyle w:val="ListParagraph"/>
        <w:numPr>
          <w:ilvl w:val="0"/>
          <w:numId w:val="7"/>
        </w:numPr>
        <w:spacing w:after="0"/>
        <w:textAlignment w:val="baseline"/>
        <w:rPr>
          <w:rFonts w:ascii="Poppins" w:hAnsi="Poppins" w:cs="Poppins"/>
          <w:sz w:val="20"/>
          <w:szCs w:val="20"/>
          <w:lang w:val="en-US"/>
        </w:rPr>
      </w:pPr>
      <w:r w:rsidRPr="00B70363">
        <w:rPr>
          <w:rFonts w:ascii="Poppins" w:hAnsi="Poppins" w:cs="Poppins"/>
          <w:sz w:val="20"/>
          <w:szCs w:val="20"/>
          <w:lang w:val="en-US"/>
        </w:rPr>
        <w:t xml:space="preserve">What reporting and dashboard functionalities will be included? </w:t>
      </w:r>
    </w:p>
    <w:p w14:paraId="50F5CE8B" w14:textId="0D146774" w:rsidR="00CE51E7" w:rsidRPr="00B70363" w:rsidRDefault="4983AFE4" w:rsidP="00DB7F61">
      <w:pPr>
        <w:pStyle w:val="Heading3"/>
        <w:spacing w:before="281" w:after="281"/>
        <w:contextualSpacing/>
        <w:textAlignment w:val="baseline"/>
        <w:rPr>
          <w:rFonts w:ascii="Poppins" w:hAnsi="Poppins" w:cs="Poppins"/>
          <w:b/>
          <w:bCs/>
          <w:color w:val="auto"/>
          <w:sz w:val="20"/>
          <w:szCs w:val="20"/>
          <w:lang w:val="en-US"/>
        </w:rPr>
      </w:pPr>
      <w:r w:rsidRPr="00B70363">
        <w:rPr>
          <w:rFonts w:ascii="Poppins" w:hAnsi="Poppins" w:cs="Poppins"/>
          <w:b/>
          <w:bCs/>
          <w:color w:val="auto"/>
          <w:sz w:val="20"/>
          <w:szCs w:val="20"/>
          <w:lang w:val="en-US"/>
        </w:rPr>
        <w:t>4</w:t>
      </w:r>
      <w:r w:rsidR="54A1C03A" w:rsidRPr="00B70363">
        <w:rPr>
          <w:rFonts w:ascii="Poppins" w:hAnsi="Poppins" w:cs="Poppins"/>
          <w:b/>
          <w:bCs/>
          <w:color w:val="auto"/>
          <w:sz w:val="20"/>
          <w:szCs w:val="20"/>
          <w:lang w:val="en-US"/>
        </w:rPr>
        <w:t>. Data Protection and Security</w:t>
      </w:r>
    </w:p>
    <w:p w14:paraId="518148D9" w14:textId="55D5F086" w:rsidR="00CE51E7" w:rsidRPr="00B70363" w:rsidRDefault="54A1C03A" w:rsidP="00DB7F61">
      <w:pPr>
        <w:pStyle w:val="ListParagraph"/>
        <w:numPr>
          <w:ilvl w:val="0"/>
          <w:numId w:val="6"/>
        </w:numPr>
        <w:spacing w:after="0"/>
        <w:textAlignment w:val="baseline"/>
        <w:rPr>
          <w:rFonts w:ascii="Poppins" w:hAnsi="Poppins" w:cs="Poppins"/>
          <w:sz w:val="20"/>
          <w:szCs w:val="20"/>
          <w:lang w:val="en-US"/>
        </w:rPr>
      </w:pPr>
      <w:r w:rsidRPr="00B70363">
        <w:rPr>
          <w:rFonts w:ascii="Poppins" w:hAnsi="Poppins" w:cs="Poppins"/>
          <w:sz w:val="20"/>
          <w:szCs w:val="20"/>
          <w:lang w:val="en-US"/>
        </w:rPr>
        <w:t xml:space="preserve">How will end-to-end encryption be implemented? </w:t>
      </w:r>
    </w:p>
    <w:p w14:paraId="0E1701A9" w14:textId="56BEBDCA" w:rsidR="00CE51E7" w:rsidRPr="00B70363" w:rsidRDefault="54A1C03A" w:rsidP="00DB7F61">
      <w:pPr>
        <w:pStyle w:val="ListParagraph"/>
        <w:numPr>
          <w:ilvl w:val="0"/>
          <w:numId w:val="6"/>
        </w:numPr>
        <w:spacing w:after="0"/>
        <w:textAlignment w:val="baseline"/>
        <w:rPr>
          <w:rFonts w:ascii="Poppins" w:hAnsi="Poppins" w:cs="Poppins"/>
          <w:sz w:val="20"/>
          <w:szCs w:val="20"/>
          <w:lang w:val="en-US"/>
        </w:rPr>
      </w:pPr>
      <w:r w:rsidRPr="00B70363">
        <w:rPr>
          <w:rFonts w:ascii="Poppins" w:hAnsi="Poppins" w:cs="Poppins"/>
          <w:sz w:val="20"/>
          <w:szCs w:val="20"/>
          <w:lang w:val="en-US"/>
        </w:rPr>
        <w:t xml:space="preserve">How will the system ensure compliance with Tajikistan’s data protection legislation? </w:t>
      </w:r>
    </w:p>
    <w:p w14:paraId="4BD3098F" w14:textId="6C09D661" w:rsidR="00CE51E7" w:rsidRPr="00B70363" w:rsidRDefault="23EC9DD6" w:rsidP="00DB7F61">
      <w:pPr>
        <w:pStyle w:val="Heading3"/>
        <w:spacing w:before="281" w:after="281"/>
        <w:contextualSpacing/>
        <w:textAlignment w:val="baseline"/>
        <w:rPr>
          <w:rFonts w:ascii="Poppins" w:hAnsi="Poppins" w:cs="Poppins"/>
          <w:b/>
          <w:bCs/>
          <w:color w:val="auto"/>
          <w:sz w:val="20"/>
          <w:szCs w:val="20"/>
          <w:lang w:val="en-US"/>
        </w:rPr>
      </w:pPr>
      <w:r w:rsidRPr="00B70363">
        <w:rPr>
          <w:rFonts w:ascii="Poppins" w:hAnsi="Poppins" w:cs="Poppins"/>
          <w:b/>
          <w:bCs/>
          <w:color w:val="auto"/>
          <w:sz w:val="20"/>
          <w:szCs w:val="20"/>
          <w:lang w:val="en-US"/>
        </w:rPr>
        <w:t>5</w:t>
      </w:r>
      <w:r w:rsidR="54A1C03A" w:rsidRPr="00B70363">
        <w:rPr>
          <w:rFonts w:ascii="Poppins" w:hAnsi="Poppins" w:cs="Poppins"/>
          <w:b/>
          <w:bCs/>
          <w:color w:val="auto"/>
          <w:sz w:val="20"/>
          <w:szCs w:val="20"/>
          <w:lang w:val="en-US"/>
        </w:rPr>
        <w:t>. Implementation Phases</w:t>
      </w:r>
    </w:p>
    <w:p w14:paraId="5F70C983" w14:textId="2A153FF5" w:rsidR="00CE51E7" w:rsidRPr="00B70363" w:rsidRDefault="54A1C03A" w:rsidP="00DB7F61">
      <w:pPr>
        <w:pStyle w:val="ListParagraph"/>
        <w:numPr>
          <w:ilvl w:val="0"/>
          <w:numId w:val="5"/>
        </w:numPr>
        <w:spacing w:after="0"/>
        <w:textAlignment w:val="baseline"/>
        <w:rPr>
          <w:rFonts w:ascii="Poppins" w:hAnsi="Poppins" w:cs="Poppins"/>
          <w:sz w:val="20"/>
          <w:szCs w:val="20"/>
          <w:lang w:val="en-US"/>
        </w:rPr>
      </w:pPr>
      <w:r w:rsidRPr="00B70363">
        <w:rPr>
          <w:rFonts w:ascii="Poppins" w:hAnsi="Poppins" w:cs="Poppins"/>
          <w:sz w:val="20"/>
          <w:szCs w:val="20"/>
          <w:lang w:val="en-US"/>
        </w:rPr>
        <w:t xml:space="preserve">What approach will be used for needs assessment? </w:t>
      </w:r>
    </w:p>
    <w:p w14:paraId="0BAFA02B" w14:textId="3CD76C23" w:rsidR="00CE51E7" w:rsidRPr="00B70363" w:rsidRDefault="54A1C03A" w:rsidP="00DB7F61">
      <w:pPr>
        <w:pStyle w:val="ListParagraph"/>
        <w:numPr>
          <w:ilvl w:val="0"/>
          <w:numId w:val="5"/>
        </w:numPr>
        <w:spacing w:after="0"/>
        <w:textAlignment w:val="baseline"/>
        <w:rPr>
          <w:rFonts w:ascii="Poppins" w:hAnsi="Poppins" w:cs="Poppins"/>
          <w:sz w:val="20"/>
          <w:szCs w:val="20"/>
          <w:lang w:val="en-US"/>
        </w:rPr>
      </w:pPr>
      <w:r w:rsidRPr="00B70363">
        <w:rPr>
          <w:rFonts w:ascii="Poppins" w:hAnsi="Poppins" w:cs="Poppins"/>
          <w:sz w:val="20"/>
          <w:szCs w:val="20"/>
          <w:lang w:val="en-US"/>
        </w:rPr>
        <w:t xml:space="preserve">How will system design be developed and validated? </w:t>
      </w:r>
    </w:p>
    <w:p w14:paraId="3FD57CE3" w14:textId="06B5A491" w:rsidR="00CE51E7" w:rsidRPr="00B70363" w:rsidRDefault="54A1C03A" w:rsidP="00DB7F61">
      <w:pPr>
        <w:pStyle w:val="ListParagraph"/>
        <w:numPr>
          <w:ilvl w:val="0"/>
          <w:numId w:val="5"/>
        </w:numPr>
        <w:spacing w:after="0"/>
        <w:textAlignment w:val="baseline"/>
        <w:rPr>
          <w:rFonts w:ascii="Poppins" w:hAnsi="Poppins" w:cs="Poppins"/>
          <w:sz w:val="20"/>
          <w:szCs w:val="20"/>
          <w:lang w:val="en-US"/>
        </w:rPr>
      </w:pPr>
      <w:r w:rsidRPr="00B70363">
        <w:rPr>
          <w:rFonts w:ascii="Poppins" w:hAnsi="Poppins" w:cs="Poppins"/>
          <w:sz w:val="20"/>
          <w:szCs w:val="20"/>
          <w:lang w:val="en-US"/>
        </w:rPr>
        <w:t xml:space="preserve">What development methodology will be applied? </w:t>
      </w:r>
    </w:p>
    <w:p w14:paraId="698C53FD" w14:textId="1EF6F74E" w:rsidR="00CE51E7" w:rsidRPr="00B70363" w:rsidRDefault="54A1C03A" w:rsidP="00DB7F61">
      <w:pPr>
        <w:pStyle w:val="ListParagraph"/>
        <w:numPr>
          <w:ilvl w:val="0"/>
          <w:numId w:val="5"/>
        </w:numPr>
        <w:spacing w:after="0"/>
        <w:textAlignment w:val="baseline"/>
        <w:rPr>
          <w:rFonts w:ascii="Poppins" w:hAnsi="Poppins" w:cs="Poppins"/>
          <w:sz w:val="20"/>
          <w:szCs w:val="20"/>
          <w:lang w:val="en-US"/>
        </w:rPr>
      </w:pPr>
      <w:r w:rsidRPr="00B70363">
        <w:rPr>
          <w:rFonts w:ascii="Poppins" w:hAnsi="Poppins" w:cs="Poppins"/>
          <w:sz w:val="20"/>
          <w:szCs w:val="20"/>
          <w:lang w:val="en-US"/>
        </w:rPr>
        <w:t xml:space="preserve">How will deployment be carried out? </w:t>
      </w:r>
    </w:p>
    <w:p w14:paraId="6242A74C" w14:textId="04CB4061" w:rsidR="00CE51E7" w:rsidRPr="00B70363" w:rsidRDefault="54A1C03A" w:rsidP="00DB7F61">
      <w:pPr>
        <w:pStyle w:val="ListParagraph"/>
        <w:numPr>
          <w:ilvl w:val="0"/>
          <w:numId w:val="5"/>
        </w:numPr>
        <w:spacing w:after="0"/>
        <w:textAlignment w:val="baseline"/>
        <w:rPr>
          <w:rFonts w:ascii="Poppins" w:hAnsi="Poppins" w:cs="Poppins"/>
          <w:sz w:val="20"/>
          <w:szCs w:val="20"/>
          <w:lang w:val="en-US"/>
        </w:rPr>
      </w:pPr>
      <w:r w:rsidRPr="00B70363">
        <w:rPr>
          <w:rFonts w:ascii="Poppins" w:hAnsi="Poppins" w:cs="Poppins"/>
          <w:sz w:val="20"/>
          <w:szCs w:val="20"/>
          <w:lang w:val="en-US"/>
        </w:rPr>
        <w:t xml:space="preserve">What training will be provided </w:t>
      </w:r>
      <w:proofErr w:type="gramStart"/>
      <w:r w:rsidRPr="00B70363">
        <w:rPr>
          <w:rFonts w:ascii="Poppins" w:hAnsi="Poppins" w:cs="Poppins"/>
          <w:sz w:val="20"/>
          <w:szCs w:val="20"/>
          <w:lang w:val="en-US"/>
        </w:rPr>
        <w:t>to</w:t>
      </w:r>
      <w:proofErr w:type="gramEnd"/>
      <w:r w:rsidRPr="00B70363">
        <w:rPr>
          <w:rFonts w:ascii="Poppins" w:hAnsi="Poppins" w:cs="Poppins"/>
          <w:sz w:val="20"/>
          <w:szCs w:val="20"/>
          <w:lang w:val="en-US"/>
        </w:rPr>
        <w:t xml:space="preserve"> users? </w:t>
      </w:r>
    </w:p>
    <w:p w14:paraId="28BF43D2" w14:textId="2233281B" w:rsidR="00CE51E7" w:rsidRPr="00B70363" w:rsidRDefault="54A1C03A" w:rsidP="00DB7F61">
      <w:pPr>
        <w:pStyle w:val="ListParagraph"/>
        <w:numPr>
          <w:ilvl w:val="0"/>
          <w:numId w:val="5"/>
        </w:numPr>
        <w:spacing w:after="0"/>
        <w:textAlignment w:val="baseline"/>
        <w:rPr>
          <w:rFonts w:ascii="Poppins" w:hAnsi="Poppins" w:cs="Poppins"/>
          <w:sz w:val="20"/>
          <w:szCs w:val="20"/>
          <w:lang w:val="en-US"/>
        </w:rPr>
      </w:pPr>
      <w:r w:rsidRPr="00B70363">
        <w:rPr>
          <w:rFonts w:ascii="Poppins" w:hAnsi="Poppins" w:cs="Poppins"/>
          <w:sz w:val="20"/>
          <w:szCs w:val="20"/>
          <w:lang w:val="en-US"/>
        </w:rPr>
        <w:t xml:space="preserve">What support and maintenance mechanisms will be ensured? </w:t>
      </w:r>
    </w:p>
    <w:p w14:paraId="2B32D687" w14:textId="1B8BADAC" w:rsidR="00CE51E7" w:rsidRPr="00B70363" w:rsidRDefault="57F1A684" w:rsidP="00DB7F61">
      <w:pPr>
        <w:pStyle w:val="Heading3"/>
        <w:spacing w:before="281" w:after="281"/>
        <w:contextualSpacing/>
        <w:textAlignment w:val="baseline"/>
        <w:rPr>
          <w:rFonts w:ascii="Poppins" w:hAnsi="Poppins" w:cs="Poppins"/>
          <w:b/>
          <w:bCs/>
          <w:color w:val="auto"/>
          <w:sz w:val="20"/>
          <w:szCs w:val="20"/>
          <w:lang w:val="en-US"/>
        </w:rPr>
      </w:pPr>
      <w:r w:rsidRPr="00B70363">
        <w:rPr>
          <w:rFonts w:ascii="Poppins" w:hAnsi="Poppins" w:cs="Poppins"/>
          <w:b/>
          <w:bCs/>
          <w:color w:val="auto"/>
          <w:sz w:val="20"/>
          <w:szCs w:val="20"/>
          <w:lang w:val="en-US"/>
        </w:rPr>
        <w:t>6</w:t>
      </w:r>
      <w:r w:rsidR="54A1C03A" w:rsidRPr="00B70363">
        <w:rPr>
          <w:rFonts w:ascii="Poppins" w:hAnsi="Poppins" w:cs="Poppins"/>
          <w:b/>
          <w:bCs/>
          <w:color w:val="auto"/>
          <w:sz w:val="20"/>
          <w:szCs w:val="20"/>
          <w:lang w:val="en-US"/>
        </w:rPr>
        <w:t>. Team Structure</w:t>
      </w:r>
    </w:p>
    <w:p w14:paraId="3E1DD5BF" w14:textId="4E2145DB" w:rsidR="00CE51E7" w:rsidRPr="00B70363" w:rsidRDefault="54A1C03A" w:rsidP="00DB7F61">
      <w:pPr>
        <w:pStyle w:val="ListParagraph"/>
        <w:numPr>
          <w:ilvl w:val="0"/>
          <w:numId w:val="4"/>
        </w:numPr>
        <w:spacing w:after="0"/>
        <w:textAlignment w:val="baseline"/>
        <w:rPr>
          <w:rFonts w:ascii="Poppins" w:hAnsi="Poppins" w:cs="Poppins"/>
          <w:sz w:val="20"/>
          <w:szCs w:val="20"/>
          <w:lang w:val="en-US"/>
        </w:rPr>
      </w:pPr>
      <w:r w:rsidRPr="00B70363">
        <w:rPr>
          <w:rFonts w:ascii="Poppins" w:hAnsi="Poppins" w:cs="Poppins"/>
          <w:sz w:val="20"/>
          <w:szCs w:val="20"/>
          <w:lang w:val="en-US"/>
        </w:rPr>
        <w:t xml:space="preserve">What is the proposed project team structure? </w:t>
      </w:r>
    </w:p>
    <w:p w14:paraId="56D21B98" w14:textId="60D0B74C" w:rsidR="00CE51E7" w:rsidRPr="00B70363" w:rsidRDefault="54A1C03A" w:rsidP="00DB7F61">
      <w:pPr>
        <w:pStyle w:val="ListParagraph"/>
        <w:numPr>
          <w:ilvl w:val="0"/>
          <w:numId w:val="4"/>
        </w:numPr>
        <w:spacing w:after="0"/>
        <w:textAlignment w:val="baseline"/>
        <w:rPr>
          <w:rFonts w:ascii="Poppins" w:hAnsi="Poppins" w:cs="Poppins"/>
          <w:sz w:val="20"/>
          <w:szCs w:val="20"/>
          <w:lang w:val="en-US"/>
        </w:rPr>
      </w:pPr>
      <w:r w:rsidRPr="00B70363">
        <w:rPr>
          <w:rFonts w:ascii="Poppins" w:hAnsi="Poppins" w:cs="Poppins"/>
          <w:sz w:val="20"/>
          <w:szCs w:val="20"/>
          <w:lang w:val="en-US"/>
        </w:rPr>
        <w:lastRenderedPageBreak/>
        <w:t xml:space="preserve">What are the roles and responsibilities of key experts (Project Manager, Engineers, etc.)? </w:t>
      </w:r>
    </w:p>
    <w:p w14:paraId="2A62BFE2" w14:textId="7FC75CBD" w:rsidR="00CE51E7" w:rsidRPr="00B70363" w:rsidRDefault="05004CD0" w:rsidP="00DB7F61">
      <w:pPr>
        <w:pStyle w:val="Heading3"/>
        <w:spacing w:before="281" w:after="281"/>
        <w:contextualSpacing/>
        <w:textAlignment w:val="baseline"/>
        <w:rPr>
          <w:rFonts w:ascii="Poppins" w:hAnsi="Poppins" w:cs="Poppins"/>
          <w:b/>
          <w:bCs/>
          <w:color w:val="auto"/>
          <w:sz w:val="20"/>
          <w:szCs w:val="20"/>
          <w:lang w:val="en-US"/>
        </w:rPr>
      </w:pPr>
      <w:r w:rsidRPr="00B70363">
        <w:rPr>
          <w:rFonts w:ascii="Poppins" w:hAnsi="Poppins" w:cs="Poppins"/>
          <w:b/>
          <w:bCs/>
          <w:color w:val="auto"/>
          <w:sz w:val="20"/>
          <w:szCs w:val="20"/>
          <w:lang w:val="en-US"/>
        </w:rPr>
        <w:t>7</w:t>
      </w:r>
      <w:r w:rsidR="54A1C03A" w:rsidRPr="00B70363">
        <w:rPr>
          <w:rFonts w:ascii="Poppins" w:hAnsi="Poppins" w:cs="Poppins"/>
          <w:b/>
          <w:bCs/>
          <w:color w:val="auto"/>
          <w:sz w:val="20"/>
          <w:szCs w:val="20"/>
          <w:lang w:val="en-US"/>
        </w:rPr>
        <w:t>. Risk Management</w:t>
      </w:r>
    </w:p>
    <w:p w14:paraId="2E7EC5C7" w14:textId="2E3F0AEB" w:rsidR="00CE51E7" w:rsidRPr="00B70363" w:rsidRDefault="54A1C03A" w:rsidP="00DB7F61">
      <w:pPr>
        <w:pStyle w:val="ListParagraph"/>
        <w:numPr>
          <w:ilvl w:val="0"/>
          <w:numId w:val="3"/>
        </w:numPr>
        <w:spacing w:after="0"/>
        <w:textAlignment w:val="baseline"/>
        <w:rPr>
          <w:rFonts w:ascii="Poppins" w:hAnsi="Poppins" w:cs="Poppins"/>
          <w:sz w:val="20"/>
          <w:szCs w:val="20"/>
          <w:lang w:val="en-US"/>
        </w:rPr>
      </w:pPr>
      <w:r w:rsidRPr="00B70363">
        <w:rPr>
          <w:rFonts w:ascii="Poppins" w:hAnsi="Poppins" w:cs="Poppins"/>
          <w:sz w:val="20"/>
          <w:szCs w:val="20"/>
          <w:lang w:val="en-US"/>
        </w:rPr>
        <w:t xml:space="preserve">What are the key risks related to data security and how will they be mitigated? </w:t>
      </w:r>
    </w:p>
    <w:p w14:paraId="5C44C7A7" w14:textId="2118A7FB" w:rsidR="00CE51E7" w:rsidRPr="00DC77EB" w:rsidRDefault="54A1C03A" w:rsidP="00DB7F61">
      <w:pPr>
        <w:pStyle w:val="ListParagraph"/>
        <w:numPr>
          <w:ilvl w:val="0"/>
          <w:numId w:val="3"/>
        </w:numPr>
        <w:spacing w:after="0"/>
        <w:textAlignment w:val="baseline"/>
        <w:rPr>
          <w:rFonts w:ascii="Poppins" w:hAnsi="Poppins" w:cs="Poppins"/>
          <w:sz w:val="20"/>
          <w:szCs w:val="20"/>
          <w:lang w:val="en-US"/>
        </w:rPr>
      </w:pPr>
      <w:r w:rsidRPr="00B70363">
        <w:rPr>
          <w:rFonts w:ascii="Poppins" w:hAnsi="Poppins" w:cs="Poppins"/>
          <w:sz w:val="20"/>
          <w:szCs w:val="20"/>
          <w:lang w:val="en-US"/>
        </w:rPr>
        <w:t xml:space="preserve">How will user adoption risks be addressed? </w:t>
      </w:r>
    </w:p>
    <w:p w14:paraId="660F527B" w14:textId="2EB0911D" w:rsidR="00CE51E7" w:rsidRPr="00B70363" w:rsidRDefault="6B5ECF5B" w:rsidP="00DB7F61">
      <w:pPr>
        <w:pStyle w:val="Heading3"/>
        <w:spacing w:before="281" w:after="281"/>
        <w:contextualSpacing/>
        <w:textAlignment w:val="baseline"/>
        <w:rPr>
          <w:rFonts w:ascii="Poppins" w:hAnsi="Poppins" w:cs="Poppins"/>
          <w:b/>
          <w:bCs/>
          <w:color w:val="auto"/>
          <w:sz w:val="20"/>
          <w:szCs w:val="20"/>
          <w:lang w:val="en-US"/>
        </w:rPr>
      </w:pPr>
      <w:r w:rsidRPr="00B70363">
        <w:rPr>
          <w:rFonts w:ascii="Poppins" w:hAnsi="Poppins" w:cs="Poppins"/>
          <w:b/>
          <w:bCs/>
          <w:color w:val="auto"/>
          <w:sz w:val="20"/>
          <w:szCs w:val="20"/>
          <w:lang w:val="en-US"/>
        </w:rPr>
        <w:t>8</w:t>
      </w:r>
      <w:r w:rsidR="54A1C03A" w:rsidRPr="00B70363">
        <w:rPr>
          <w:rFonts w:ascii="Poppins" w:hAnsi="Poppins" w:cs="Poppins"/>
          <w:b/>
          <w:bCs/>
          <w:color w:val="auto"/>
          <w:sz w:val="20"/>
          <w:szCs w:val="20"/>
          <w:lang w:val="en-US"/>
        </w:rPr>
        <w:t>. Sustainability</w:t>
      </w:r>
    </w:p>
    <w:p w14:paraId="161E5C0C" w14:textId="6565CAF2" w:rsidR="00CE51E7" w:rsidRPr="00B70363" w:rsidRDefault="54A1C03A" w:rsidP="00DB7F61">
      <w:pPr>
        <w:pStyle w:val="ListParagraph"/>
        <w:numPr>
          <w:ilvl w:val="0"/>
          <w:numId w:val="2"/>
        </w:numPr>
        <w:spacing w:after="0"/>
        <w:textAlignment w:val="baseline"/>
        <w:rPr>
          <w:rFonts w:ascii="Poppins" w:hAnsi="Poppins" w:cs="Poppins"/>
          <w:sz w:val="20"/>
          <w:szCs w:val="20"/>
          <w:lang w:val="en-US"/>
        </w:rPr>
      </w:pPr>
      <w:r w:rsidRPr="00B70363">
        <w:rPr>
          <w:rFonts w:ascii="Poppins" w:hAnsi="Poppins" w:cs="Poppins"/>
          <w:sz w:val="20"/>
          <w:szCs w:val="20"/>
          <w:lang w:val="en-US"/>
        </w:rPr>
        <w:t xml:space="preserve">How will government ownership be ensured? </w:t>
      </w:r>
    </w:p>
    <w:p w14:paraId="23EBAF5D" w14:textId="08033B46" w:rsidR="00CE51E7" w:rsidRPr="00B70363" w:rsidRDefault="54A1C03A" w:rsidP="00DB7F61">
      <w:pPr>
        <w:pStyle w:val="ListParagraph"/>
        <w:numPr>
          <w:ilvl w:val="0"/>
          <w:numId w:val="2"/>
        </w:numPr>
        <w:spacing w:after="0"/>
        <w:textAlignment w:val="baseline"/>
        <w:rPr>
          <w:rFonts w:ascii="Poppins" w:hAnsi="Poppins" w:cs="Poppins"/>
          <w:sz w:val="20"/>
          <w:szCs w:val="20"/>
          <w:lang w:val="en-US"/>
        </w:rPr>
      </w:pPr>
      <w:r w:rsidRPr="00B70363">
        <w:rPr>
          <w:rFonts w:ascii="Poppins" w:hAnsi="Poppins" w:cs="Poppins"/>
          <w:sz w:val="20"/>
          <w:szCs w:val="20"/>
          <w:lang w:val="en-US"/>
        </w:rPr>
        <w:t xml:space="preserve">What measures will be taken to build local capacity? </w:t>
      </w:r>
    </w:p>
    <w:p w14:paraId="2E755F1B" w14:textId="55153678" w:rsidR="00CE51E7" w:rsidRPr="00B70363" w:rsidRDefault="2D060577" w:rsidP="00DB7F61">
      <w:pPr>
        <w:pStyle w:val="Heading3"/>
        <w:spacing w:before="281" w:after="281"/>
        <w:contextualSpacing/>
        <w:textAlignment w:val="baseline"/>
        <w:rPr>
          <w:rFonts w:ascii="Poppins" w:hAnsi="Poppins" w:cs="Poppins"/>
          <w:b/>
          <w:bCs/>
          <w:color w:val="auto"/>
          <w:sz w:val="20"/>
          <w:szCs w:val="20"/>
          <w:lang w:val="en-US"/>
        </w:rPr>
      </w:pPr>
      <w:r w:rsidRPr="00B70363">
        <w:rPr>
          <w:rFonts w:ascii="Poppins" w:hAnsi="Poppins" w:cs="Poppins"/>
          <w:b/>
          <w:bCs/>
          <w:color w:val="auto"/>
          <w:sz w:val="20"/>
          <w:szCs w:val="20"/>
          <w:lang w:val="en-US"/>
        </w:rPr>
        <w:t>9</w:t>
      </w:r>
      <w:r w:rsidR="54A1C03A" w:rsidRPr="00B70363">
        <w:rPr>
          <w:rFonts w:ascii="Poppins" w:hAnsi="Poppins" w:cs="Poppins"/>
          <w:b/>
          <w:bCs/>
          <w:color w:val="auto"/>
          <w:sz w:val="20"/>
          <w:szCs w:val="20"/>
          <w:lang w:val="en-US"/>
        </w:rPr>
        <w:t>. Conclusion</w:t>
      </w:r>
    </w:p>
    <w:p w14:paraId="2ED5D19F" w14:textId="49F3561F" w:rsidR="00CE51E7" w:rsidRPr="00B70363" w:rsidRDefault="54A1C03A" w:rsidP="00DB7F61">
      <w:pPr>
        <w:pStyle w:val="ListParagraph"/>
        <w:numPr>
          <w:ilvl w:val="0"/>
          <w:numId w:val="1"/>
        </w:numPr>
        <w:spacing w:after="0"/>
        <w:textAlignment w:val="baseline"/>
        <w:rPr>
          <w:rFonts w:ascii="Poppins" w:hAnsi="Poppins" w:cs="Poppins"/>
          <w:sz w:val="20"/>
          <w:szCs w:val="20"/>
          <w:lang w:val="en-US"/>
        </w:rPr>
      </w:pPr>
      <w:r w:rsidRPr="00B70363">
        <w:rPr>
          <w:rFonts w:ascii="Poppins" w:hAnsi="Poppins" w:cs="Poppins"/>
          <w:sz w:val="20"/>
          <w:szCs w:val="20"/>
          <w:lang w:val="en-US"/>
        </w:rPr>
        <w:t>How will it ensure long-term sustainability and efficiency of R&amp;R efforts in Tajikistan?</w:t>
      </w:r>
    </w:p>
    <w:p w14:paraId="769A1F74" w14:textId="70D3D896" w:rsidR="00CE51E7" w:rsidRPr="00B70363" w:rsidRDefault="00CE51E7" w:rsidP="00B70363">
      <w:pPr>
        <w:contextualSpacing/>
        <w:rPr>
          <w:sz w:val="20"/>
          <w:szCs w:val="20"/>
          <w:lang w:val="en-US"/>
        </w:rPr>
      </w:pPr>
    </w:p>
    <w:p w14:paraId="52E56223" w14:textId="1A8476BF" w:rsidR="00CE51E7" w:rsidRDefault="00CE51E7" w:rsidP="00B70363">
      <w:pPr>
        <w:contextualSpacing/>
        <w:rPr>
          <w:lang w:val="en-US"/>
        </w:rPr>
      </w:pPr>
    </w:p>
    <w:p w14:paraId="4F6A81FC" w14:textId="77777777" w:rsidR="00536266" w:rsidRDefault="00536266" w:rsidP="00B70363">
      <w:pPr>
        <w:contextualSpacing/>
        <w:rPr>
          <w:lang w:val="en-US"/>
        </w:rPr>
      </w:pPr>
    </w:p>
    <w:p w14:paraId="59E5711B" w14:textId="77777777" w:rsidR="00536266" w:rsidRPr="007947A5" w:rsidRDefault="00536266" w:rsidP="00536266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CH" w:eastAsia="en-CH"/>
        </w:rPr>
      </w:pPr>
      <w:r w:rsidRPr="007947A5">
        <w:rPr>
          <w:rFonts w:ascii="Poppins" w:eastAsia="Times New Roman" w:hAnsi="Poppins" w:cs="Poppins"/>
          <w:b/>
          <w:bCs/>
          <w:sz w:val="24"/>
          <w:lang w:eastAsia="en-CH"/>
        </w:rPr>
        <w:t>Declarations in support of application for the role of Principal Recipient</w:t>
      </w:r>
      <w:r w:rsidRPr="007947A5">
        <w:rPr>
          <w:rFonts w:ascii="Times New Roman" w:eastAsia="Times New Roman" w:hAnsi="Times New Roman"/>
          <w:sz w:val="24"/>
          <w:lang w:eastAsia="en-CH"/>
        </w:rPr>
        <w:t> </w:t>
      </w:r>
      <w:r w:rsidRPr="007947A5">
        <w:rPr>
          <w:rFonts w:ascii="Times New Roman" w:eastAsia="Times New Roman" w:hAnsi="Times New Roman"/>
          <w:sz w:val="24"/>
          <w:lang w:val="en-CH" w:eastAsia="en-CH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45"/>
        <w:gridCol w:w="1980"/>
      </w:tblGrid>
      <w:tr w:rsidR="00536266" w:rsidRPr="007947A5" w14:paraId="48A60DAD" w14:textId="77777777" w:rsidTr="005624E8">
        <w:trPr>
          <w:trHeight w:val="300"/>
        </w:trPr>
        <w:tc>
          <w:tcPr>
            <w:tcW w:w="6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52310B00" w14:textId="77777777" w:rsidR="00536266" w:rsidRPr="007947A5" w:rsidRDefault="00536266" w:rsidP="005624E8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  <w:lang w:val="en-CH" w:eastAsia="en-CH"/>
              </w:rPr>
            </w:pPr>
            <w:r w:rsidRPr="007947A5">
              <w:rPr>
                <w:rFonts w:ascii="Poppins" w:eastAsia="Times New Roman" w:hAnsi="Poppins" w:cs="Poppins"/>
                <w:b/>
                <w:bCs/>
                <w:color w:val="FFFFFF"/>
                <w:sz w:val="20"/>
                <w:szCs w:val="20"/>
                <w:lang w:eastAsia="en-CH"/>
              </w:rPr>
              <w:t>Has your Organisation previously applied to GCERF (Yes/No)</w:t>
            </w:r>
            <w:r w:rsidRPr="007947A5">
              <w:rPr>
                <w:rFonts w:ascii="Times New Roman" w:eastAsia="Times New Roman" w:hAnsi="Times New Roman"/>
                <w:color w:val="FFFFFF"/>
                <w:sz w:val="20"/>
                <w:szCs w:val="20"/>
                <w:lang w:eastAsia="en-CH"/>
              </w:rPr>
              <w:t> </w:t>
            </w:r>
            <w:r w:rsidRPr="007947A5">
              <w:rPr>
                <w:rFonts w:ascii="Times New Roman" w:eastAsia="Times New Roman" w:hAnsi="Times New Roman"/>
                <w:sz w:val="20"/>
                <w:szCs w:val="20"/>
                <w:lang w:val="en-CH" w:eastAsia="en-CH"/>
              </w:rPr>
              <w:t> </w:t>
            </w:r>
          </w:p>
        </w:tc>
        <w:tc>
          <w:tcPr>
            <w:tcW w:w="198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3E7FD1F2" w14:textId="77777777" w:rsidR="00536266" w:rsidRPr="007947A5" w:rsidRDefault="00536266" w:rsidP="005624E8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  <w:lang w:val="en-CH" w:eastAsia="en-CH"/>
              </w:rPr>
            </w:pPr>
            <w:r w:rsidRPr="007947A5">
              <w:rPr>
                <w:rFonts w:ascii="Times New Roman" w:eastAsia="Times New Roman" w:hAnsi="Times New Roman"/>
                <w:sz w:val="20"/>
                <w:szCs w:val="20"/>
                <w:lang w:eastAsia="en-CH"/>
              </w:rPr>
              <w:t> </w:t>
            </w:r>
            <w:r w:rsidRPr="007947A5">
              <w:rPr>
                <w:rFonts w:ascii="Times New Roman" w:eastAsia="Times New Roman" w:hAnsi="Times New Roman"/>
                <w:sz w:val="20"/>
                <w:szCs w:val="20"/>
                <w:lang w:val="en-CH" w:eastAsia="en-CH"/>
              </w:rPr>
              <w:t> </w:t>
            </w:r>
          </w:p>
        </w:tc>
      </w:tr>
    </w:tbl>
    <w:p w14:paraId="25677ABE" w14:textId="77777777" w:rsidR="00536266" w:rsidRPr="007947A5" w:rsidRDefault="00536266" w:rsidP="00536266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  <w:lang w:val="en-CH" w:eastAsia="en-CH"/>
        </w:rPr>
      </w:pPr>
      <w:r w:rsidRPr="007947A5">
        <w:rPr>
          <w:rFonts w:ascii="Times New Roman" w:eastAsia="Times New Roman" w:hAnsi="Times New Roman"/>
          <w:sz w:val="18"/>
          <w:szCs w:val="18"/>
          <w:lang w:eastAsia="en-CH"/>
        </w:rPr>
        <w:t> </w:t>
      </w:r>
      <w:r w:rsidRPr="007947A5">
        <w:rPr>
          <w:rFonts w:ascii="Times New Roman" w:eastAsia="Times New Roman" w:hAnsi="Times New Roman"/>
          <w:sz w:val="18"/>
          <w:szCs w:val="18"/>
          <w:lang w:val="en-CH" w:eastAsia="en-CH"/>
        </w:rPr>
        <w:t> </w:t>
      </w:r>
    </w:p>
    <w:p w14:paraId="0DDC9D26" w14:textId="3E42CBFB" w:rsidR="00536266" w:rsidRPr="007947A5" w:rsidRDefault="00536266" w:rsidP="00536266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CH" w:eastAsia="en-CH"/>
        </w:rPr>
      </w:pPr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  <w:lang w:eastAsia="en-CH"/>
        </w:rPr>
        <w:t>If your organisation is selected as a Principal Recipient, you will be expected to form a Consortium that meets the expectations of both a GCERF Consortium and Sub-Recipients. A Principal Recipient is responsible for coordinating the development of a Consortium Proposal. A Principal Recipient is expected to establish written agreements with each potential Sub-Recipient prior to the submission of a Consortium Proposal.</w:t>
      </w:r>
      <w:r w:rsidRPr="007947A5">
        <w:rPr>
          <w:rFonts w:ascii="Times New Roman" w:eastAsia="Times New Roman" w:hAnsi="Times New Roman"/>
          <w:color w:val="000000"/>
          <w:sz w:val="18"/>
          <w:szCs w:val="18"/>
          <w:shd w:val="clear" w:color="auto" w:fill="FFFFFF"/>
          <w:lang w:eastAsia="en-CH"/>
        </w:rPr>
        <w:t> </w:t>
      </w:r>
      <w:r w:rsidRPr="007947A5">
        <w:rPr>
          <w:rFonts w:ascii="Times New Roman" w:eastAsia="Times New Roman" w:hAnsi="Times New Roman"/>
          <w:color w:val="000000"/>
          <w:sz w:val="18"/>
          <w:szCs w:val="18"/>
          <w:lang w:eastAsia="en-CH"/>
        </w:rPr>
        <w:t> </w:t>
      </w:r>
      <w:r w:rsidRPr="007947A5">
        <w:rPr>
          <w:rFonts w:ascii="Times New Roman" w:eastAsia="Times New Roman" w:hAnsi="Times New Roman"/>
          <w:color w:val="000000"/>
          <w:sz w:val="18"/>
          <w:szCs w:val="18"/>
          <w:lang w:val="en-CH" w:eastAsia="en-CH"/>
        </w:rPr>
        <w:t> </w:t>
      </w:r>
    </w:p>
    <w:p w14:paraId="63857147" w14:textId="77777777" w:rsidR="00536266" w:rsidRPr="007947A5" w:rsidRDefault="00536266" w:rsidP="00536266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  <w:lang w:val="en-CH" w:eastAsia="en-CH"/>
        </w:rPr>
      </w:pPr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  <w:lang w:eastAsia="en-CH"/>
        </w:rPr>
        <w:t xml:space="preserve">By signing this Expression of </w:t>
      </w:r>
      <w:proofErr w:type="gramStart"/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  <w:lang w:eastAsia="en-CH"/>
        </w:rPr>
        <w:t>Interest</w:t>
      </w:r>
      <w:proofErr w:type="gramEnd"/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  <w:lang w:eastAsia="en-CH"/>
        </w:rPr>
        <w:t xml:space="preserve"> you confirm:</w:t>
      </w:r>
      <w:r w:rsidRPr="007947A5">
        <w:rPr>
          <w:rFonts w:ascii="Times New Roman" w:eastAsia="Times New Roman" w:hAnsi="Times New Roman"/>
          <w:color w:val="000000"/>
          <w:sz w:val="18"/>
          <w:szCs w:val="18"/>
          <w:lang w:eastAsia="en-CH"/>
        </w:rPr>
        <w:t> </w:t>
      </w:r>
      <w:r w:rsidRPr="007947A5">
        <w:rPr>
          <w:rFonts w:ascii="Times New Roman" w:eastAsia="Times New Roman" w:hAnsi="Times New Roman"/>
          <w:color w:val="000000"/>
          <w:sz w:val="18"/>
          <w:szCs w:val="18"/>
          <w:lang w:val="en-CH" w:eastAsia="en-CH"/>
        </w:rPr>
        <w:t> </w:t>
      </w:r>
    </w:p>
    <w:p w14:paraId="11578CA9" w14:textId="77777777" w:rsidR="00536266" w:rsidRPr="007947A5" w:rsidRDefault="00536266" w:rsidP="00536266">
      <w:pPr>
        <w:numPr>
          <w:ilvl w:val="0"/>
          <w:numId w:val="53"/>
        </w:numPr>
        <w:spacing w:after="0"/>
        <w:ind w:left="1080" w:firstLine="196"/>
        <w:textAlignment w:val="baseline"/>
        <w:rPr>
          <w:rFonts w:ascii="Poppins" w:eastAsia="Times New Roman" w:hAnsi="Poppins" w:cs="Poppins"/>
          <w:sz w:val="18"/>
          <w:szCs w:val="18"/>
          <w:lang w:val="en-CH" w:eastAsia="en-CH"/>
        </w:rPr>
      </w:pPr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  <w:lang w:eastAsia="en-CH"/>
        </w:rPr>
        <w:t xml:space="preserve">your organisation acknowledges and </w:t>
      </w:r>
      <w:proofErr w:type="gramStart"/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  <w:lang w:eastAsia="en-CH"/>
        </w:rPr>
        <w:t>is able to</w:t>
      </w:r>
      <w:proofErr w:type="gramEnd"/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  <w:lang w:eastAsia="en-CH"/>
        </w:rPr>
        <w:t xml:space="preserve"> accept the role of a Principal Recipient as described </w:t>
      </w:r>
      <w:proofErr w:type="gramStart"/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  <w:lang w:eastAsia="en-CH"/>
        </w:rPr>
        <w:t>above;</w:t>
      </w:r>
      <w:proofErr w:type="gramEnd"/>
      <w:r w:rsidRPr="007947A5">
        <w:rPr>
          <w:rFonts w:ascii="Times New Roman" w:eastAsia="Times New Roman" w:hAnsi="Times New Roman"/>
          <w:color w:val="000000"/>
          <w:sz w:val="18"/>
          <w:szCs w:val="18"/>
          <w:lang w:eastAsia="en-CH"/>
        </w:rPr>
        <w:t> </w:t>
      </w:r>
      <w:r w:rsidRPr="007947A5">
        <w:rPr>
          <w:rFonts w:ascii="Poppins" w:eastAsia="Times New Roman" w:hAnsi="Poppins" w:cs="Poppins"/>
          <w:color w:val="000000"/>
          <w:sz w:val="18"/>
          <w:szCs w:val="18"/>
          <w:lang w:val="en-CH" w:eastAsia="en-CH"/>
        </w:rPr>
        <w:t> </w:t>
      </w:r>
    </w:p>
    <w:p w14:paraId="66BBD708" w14:textId="77777777" w:rsidR="00536266" w:rsidRPr="007947A5" w:rsidRDefault="00536266" w:rsidP="00536266">
      <w:pPr>
        <w:numPr>
          <w:ilvl w:val="0"/>
          <w:numId w:val="53"/>
        </w:numPr>
        <w:spacing w:after="0"/>
        <w:ind w:left="1080" w:firstLine="196"/>
        <w:textAlignment w:val="baseline"/>
        <w:rPr>
          <w:rFonts w:ascii="Poppins" w:eastAsia="Times New Roman" w:hAnsi="Poppins" w:cs="Poppins"/>
          <w:sz w:val="18"/>
          <w:szCs w:val="18"/>
          <w:lang w:val="en-CH" w:eastAsia="en-CH"/>
        </w:rPr>
      </w:pPr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  <w:lang w:eastAsia="en-CH"/>
        </w:rPr>
        <w:t xml:space="preserve">that the information provided is correct to the best of your </w:t>
      </w:r>
      <w:proofErr w:type="gramStart"/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  <w:lang w:eastAsia="en-CH"/>
        </w:rPr>
        <w:t>knowledge;</w:t>
      </w:r>
      <w:proofErr w:type="gramEnd"/>
      <w:r w:rsidRPr="007947A5">
        <w:rPr>
          <w:rFonts w:ascii="Times New Roman" w:eastAsia="Times New Roman" w:hAnsi="Times New Roman"/>
          <w:color w:val="000000"/>
          <w:sz w:val="18"/>
          <w:szCs w:val="18"/>
          <w:lang w:eastAsia="en-CH"/>
        </w:rPr>
        <w:t> </w:t>
      </w:r>
      <w:r w:rsidRPr="007947A5">
        <w:rPr>
          <w:rFonts w:ascii="Poppins" w:eastAsia="Times New Roman" w:hAnsi="Poppins" w:cs="Poppins"/>
          <w:color w:val="000000"/>
          <w:sz w:val="18"/>
          <w:szCs w:val="18"/>
          <w:lang w:val="en-CH" w:eastAsia="en-CH"/>
        </w:rPr>
        <w:t> </w:t>
      </w:r>
    </w:p>
    <w:p w14:paraId="4F352B1E" w14:textId="77777777" w:rsidR="00536266" w:rsidRPr="007947A5" w:rsidRDefault="00536266" w:rsidP="00536266">
      <w:pPr>
        <w:numPr>
          <w:ilvl w:val="0"/>
          <w:numId w:val="54"/>
        </w:numPr>
        <w:spacing w:after="0"/>
        <w:ind w:left="1080" w:firstLine="196"/>
        <w:textAlignment w:val="baseline"/>
        <w:rPr>
          <w:rFonts w:ascii="Poppins" w:eastAsia="Times New Roman" w:hAnsi="Poppins" w:cs="Poppins"/>
          <w:sz w:val="18"/>
          <w:szCs w:val="18"/>
          <w:lang w:val="en-CH" w:eastAsia="en-CH"/>
        </w:rPr>
      </w:pPr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  <w:lang w:eastAsia="en-CH"/>
        </w:rPr>
        <w:t>you have read and agree to comply with the terms described in the GCERF code of conduct.</w:t>
      </w:r>
      <w:r w:rsidRPr="007947A5">
        <w:rPr>
          <w:rFonts w:ascii="Times New Roman" w:eastAsia="Times New Roman" w:hAnsi="Times New Roman"/>
          <w:color w:val="000000"/>
          <w:sz w:val="18"/>
          <w:szCs w:val="18"/>
          <w:lang w:eastAsia="en-CH"/>
        </w:rPr>
        <w:t> </w:t>
      </w:r>
      <w:r w:rsidRPr="007947A5">
        <w:rPr>
          <w:rFonts w:ascii="Poppins" w:eastAsia="Times New Roman" w:hAnsi="Poppins" w:cs="Poppins"/>
          <w:color w:val="000000"/>
          <w:sz w:val="18"/>
          <w:szCs w:val="18"/>
          <w:lang w:val="en-CH" w:eastAsia="en-CH"/>
        </w:rPr>
        <w:t> </w:t>
      </w:r>
    </w:p>
    <w:p w14:paraId="45C3F63D" w14:textId="77777777" w:rsidR="00536266" w:rsidRPr="007947A5" w:rsidRDefault="00536266" w:rsidP="00536266">
      <w:pPr>
        <w:spacing w:after="0"/>
        <w:ind w:left="360"/>
        <w:textAlignment w:val="baseline"/>
        <w:rPr>
          <w:rFonts w:ascii="Segoe UI" w:eastAsia="Times New Roman" w:hAnsi="Segoe UI" w:cs="Segoe UI"/>
          <w:sz w:val="18"/>
          <w:szCs w:val="18"/>
          <w:lang w:val="en-CH" w:eastAsia="en-CH"/>
        </w:rPr>
      </w:pPr>
      <w:r w:rsidRPr="007947A5">
        <w:rPr>
          <w:rFonts w:ascii="Times New Roman" w:eastAsia="Times New Roman" w:hAnsi="Times New Roman"/>
          <w:color w:val="000000"/>
          <w:sz w:val="18"/>
          <w:szCs w:val="18"/>
          <w:lang w:eastAsia="en-CH"/>
        </w:rPr>
        <w:t> </w:t>
      </w:r>
      <w:r w:rsidRPr="007947A5">
        <w:rPr>
          <w:rFonts w:ascii="Times New Roman" w:eastAsia="Times New Roman" w:hAnsi="Times New Roman"/>
          <w:color w:val="000000"/>
          <w:sz w:val="18"/>
          <w:szCs w:val="18"/>
          <w:lang w:val="en-CH" w:eastAsia="en-CH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05"/>
        <w:gridCol w:w="5520"/>
      </w:tblGrid>
      <w:tr w:rsidR="00536266" w:rsidRPr="007947A5" w14:paraId="175D763D" w14:textId="77777777" w:rsidTr="005624E8">
        <w:trPr>
          <w:trHeight w:val="300"/>
        </w:trPr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09CA61EC" w14:textId="77777777" w:rsidR="00536266" w:rsidRPr="007947A5" w:rsidRDefault="00536266" w:rsidP="005624E8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  <w:lang w:val="en-CH" w:eastAsia="en-CH"/>
              </w:rPr>
            </w:pPr>
            <w:r w:rsidRPr="007947A5">
              <w:rPr>
                <w:rFonts w:ascii="Poppins" w:eastAsia="Times New Roman" w:hAnsi="Poppins" w:cs="Poppins"/>
                <w:b/>
                <w:bCs/>
                <w:color w:val="FFFFFF"/>
                <w:sz w:val="20"/>
                <w:szCs w:val="20"/>
                <w:lang w:eastAsia="en-CH"/>
              </w:rPr>
              <w:t>Name</w:t>
            </w:r>
            <w:r w:rsidRPr="007947A5">
              <w:rPr>
                <w:rFonts w:ascii="Times New Roman" w:eastAsia="Times New Roman" w:hAnsi="Times New Roman"/>
                <w:color w:val="FFFFFF"/>
                <w:sz w:val="20"/>
                <w:szCs w:val="20"/>
                <w:lang w:eastAsia="en-CH"/>
              </w:rPr>
              <w:t> </w:t>
            </w:r>
            <w:r w:rsidRPr="007947A5">
              <w:rPr>
                <w:rFonts w:ascii="Times New Roman" w:eastAsia="Times New Roman" w:hAnsi="Times New Roman"/>
                <w:sz w:val="20"/>
                <w:szCs w:val="20"/>
                <w:lang w:val="en-CH" w:eastAsia="en-CH"/>
              </w:rPr>
              <w:t> </w:t>
            </w:r>
          </w:p>
        </w:tc>
        <w:tc>
          <w:tcPr>
            <w:tcW w:w="55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341B5375" w14:textId="77777777" w:rsidR="00536266" w:rsidRPr="007947A5" w:rsidRDefault="00536266" w:rsidP="005624E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lang w:val="en-CH" w:eastAsia="en-CH"/>
              </w:rPr>
            </w:pPr>
            <w:r w:rsidRPr="007947A5">
              <w:rPr>
                <w:rFonts w:ascii="Times New Roman" w:eastAsia="Times New Roman" w:hAnsi="Times New Roman"/>
                <w:sz w:val="18"/>
                <w:szCs w:val="18"/>
                <w:lang w:eastAsia="en-CH"/>
              </w:rPr>
              <w:t> </w:t>
            </w:r>
            <w:r w:rsidRPr="007947A5">
              <w:rPr>
                <w:rFonts w:ascii="Times New Roman" w:eastAsia="Times New Roman" w:hAnsi="Times New Roman"/>
                <w:sz w:val="18"/>
                <w:szCs w:val="18"/>
                <w:lang w:val="en-CH" w:eastAsia="en-CH"/>
              </w:rPr>
              <w:t> </w:t>
            </w:r>
          </w:p>
        </w:tc>
      </w:tr>
      <w:tr w:rsidR="00536266" w:rsidRPr="007947A5" w14:paraId="68D1C6C3" w14:textId="77777777" w:rsidTr="005624E8">
        <w:trPr>
          <w:trHeight w:val="300"/>
        </w:trPr>
        <w:tc>
          <w:tcPr>
            <w:tcW w:w="310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778DC79E" w14:textId="77777777" w:rsidR="00536266" w:rsidRPr="007947A5" w:rsidRDefault="00536266" w:rsidP="005624E8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  <w:lang w:val="en-CH" w:eastAsia="en-CH"/>
              </w:rPr>
            </w:pPr>
            <w:r w:rsidRPr="007947A5">
              <w:rPr>
                <w:rFonts w:ascii="Poppins" w:eastAsia="Times New Roman" w:hAnsi="Poppins" w:cs="Poppins"/>
                <w:b/>
                <w:bCs/>
                <w:color w:val="FFFFFF"/>
                <w:sz w:val="20"/>
                <w:szCs w:val="20"/>
                <w:lang w:eastAsia="en-CH"/>
              </w:rPr>
              <w:t>Designation/Position</w:t>
            </w:r>
            <w:r w:rsidRPr="007947A5">
              <w:rPr>
                <w:rFonts w:ascii="Times New Roman" w:eastAsia="Times New Roman" w:hAnsi="Times New Roman"/>
                <w:color w:val="FFFFFF"/>
                <w:sz w:val="20"/>
                <w:szCs w:val="20"/>
                <w:lang w:eastAsia="en-CH"/>
              </w:rPr>
              <w:t> </w:t>
            </w:r>
            <w:r w:rsidRPr="007947A5">
              <w:rPr>
                <w:rFonts w:ascii="Times New Roman" w:eastAsia="Times New Roman" w:hAnsi="Times New Roman"/>
                <w:sz w:val="20"/>
                <w:szCs w:val="20"/>
                <w:lang w:val="en-CH" w:eastAsia="en-CH"/>
              </w:rPr>
              <w:t> 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52FE0DA" w14:textId="77777777" w:rsidR="00536266" w:rsidRPr="007947A5" w:rsidRDefault="00536266" w:rsidP="005624E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lang w:val="en-CH" w:eastAsia="en-CH"/>
              </w:rPr>
            </w:pPr>
            <w:r w:rsidRPr="007947A5">
              <w:rPr>
                <w:rFonts w:ascii="Times New Roman" w:eastAsia="Times New Roman" w:hAnsi="Times New Roman"/>
                <w:sz w:val="18"/>
                <w:szCs w:val="18"/>
                <w:lang w:eastAsia="en-CH"/>
              </w:rPr>
              <w:t> </w:t>
            </w:r>
            <w:r w:rsidRPr="007947A5">
              <w:rPr>
                <w:rFonts w:ascii="Times New Roman" w:eastAsia="Times New Roman" w:hAnsi="Times New Roman"/>
                <w:sz w:val="18"/>
                <w:szCs w:val="18"/>
                <w:lang w:val="en-CH" w:eastAsia="en-CH"/>
              </w:rPr>
              <w:t> </w:t>
            </w:r>
          </w:p>
        </w:tc>
      </w:tr>
      <w:tr w:rsidR="00536266" w:rsidRPr="007947A5" w14:paraId="5B322ADB" w14:textId="77777777" w:rsidTr="005624E8">
        <w:trPr>
          <w:trHeight w:val="300"/>
        </w:trPr>
        <w:tc>
          <w:tcPr>
            <w:tcW w:w="310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52C31030" w14:textId="77777777" w:rsidR="00536266" w:rsidRPr="007947A5" w:rsidRDefault="00536266" w:rsidP="005624E8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  <w:lang w:val="en-CH" w:eastAsia="en-CH"/>
              </w:rPr>
            </w:pPr>
            <w:r w:rsidRPr="007947A5">
              <w:rPr>
                <w:rFonts w:ascii="Poppins" w:eastAsia="Times New Roman" w:hAnsi="Poppins" w:cs="Poppins"/>
                <w:b/>
                <w:bCs/>
                <w:color w:val="FFFFFF"/>
                <w:sz w:val="20"/>
                <w:szCs w:val="20"/>
                <w:lang w:eastAsia="en-CH"/>
              </w:rPr>
              <w:t>Organisation</w:t>
            </w:r>
            <w:r w:rsidRPr="007947A5">
              <w:rPr>
                <w:rFonts w:ascii="Times New Roman" w:eastAsia="Times New Roman" w:hAnsi="Times New Roman"/>
                <w:color w:val="FFFFFF"/>
                <w:sz w:val="20"/>
                <w:szCs w:val="20"/>
                <w:lang w:eastAsia="en-CH"/>
              </w:rPr>
              <w:t> </w:t>
            </w:r>
            <w:r w:rsidRPr="007947A5">
              <w:rPr>
                <w:rFonts w:ascii="Times New Roman" w:eastAsia="Times New Roman" w:hAnsi="Times New Roman"/>
                <w:sz w:val="20"/>
                <w:szCs w:val="20"/>
                <w:lang w:val="en-CH" w:eastAsia="en-CH"/>
              </w:rPr>
              <w:t> 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2050EA1D" w14:textId="77777777" w:rsidR="00536266" w:rsidRPr="007947A5" w:rsidRDefault="00536266" w:rsidP="005624E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lang w:val="en-CH" w:eastAsia="en-CH"/>
              </w:rPr>
            </w:pPr>
            <w:r w:rsidRPr="007947A5">
              <w:rPr>
                <w:rFonts w:ascii="Times New Roman" w:eastAsia="Times New Roman" w:hAnsi="Times New Roman"/>
                <w:sz w:val="18"/>
                <w:szCs w:val="18"/>
                <w:lang w:eastAsia="en-CH"/>
              </w:rPr>
              <w:t> </w:t>
            </w:r>
            <w:r w:rsidRPr="007947A5">
              <w:rPr>
                <w:rFonts w:ascii="Times New Roman" w:eastAsia="Times New Roman" w:hAnsi="Times New Roman"/>
                <w:sz w:val="18"/>
                <w:szCs w:val="18"/>
                <w:lang w:val="en-CH" w:eastAsia="en-CH"/>
              </w:rPr>
              <w:t> </w:t>
            </w:r>
          </w:p>
        </w:tc>
      </w:tr>
      <w:tr w:rsidR="00536266" w:rsidRPr="007947A5" w14:paraId="37D1C0C3" w14:textId="77777777" w:rsidTr="005624E8">
        <w:trPr>
          <w:trHeight w:val="300"/>
        </w:trPr>
        <w:tc>
          <w:tcPr>
            <w:tcW w:w="310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2EA308F9" w14:textId="77777777" w:rsidR="00536266" w:rsidRPr="007947A5" w:rsidRDefault="00536266" w:rsidP="005624E8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  <w:lang w:val="en-CH" w:eastAsia="en-CH"/>
              </w:rPr>
            </w:pPr>
            <w:r w:rsidRPr="007947A5">
              <w:rPr>
                <w:rFonts w:ascii="Poppins" w:eastAsia="Times New Roman" w:hAnsi="Poppins" w:cs="Poppins"/>
                <w:b/>
                <w:bCs/>
                <w:color w:val="FFFFFF"/>
                <w:sz w:val="20"/>
                <w:szCs w:val="20"/>
                <w:lang w:eastAsia="en-CH"/>
              </w:rPr>
              <w:t>Signature</w:t>
            </w:r>
            <w:r w:rsidRPr="007947A5">
              <w:rPr>
                <w:rFonts w:ascii="Times New Roman" w:eastAsia="Times New Roman" w:hAnsi="Times New Roman"/>
                <w:color w:val="FFFFFF"/>
                <w:sz w:val="20"/>
                <w:szCs w:val="20"/>
                <w:lang w:eastAsia="en-CH"/>
              </w:rPr>
              <w:t> </w:t>
            </w:r>
            <w:r w:rsidRPr="007947A5">
              <w:rPr>
                <w:rFonts w:ascii="Times New Roman" w:eastAsia="Times New Roman" w:hAnsi="Times New Roman"/>
                <w:sz w:val="20"/>
                <w:szCs w:val="20"/>
                <w:lang w:val="en-CH" w:eastAsia="en-CH"/>
              </w:rPr>
              <w:t> 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3F9C0423" w14:textId="77777777" w:rsidR="00536266" w:rsidRPr="007947A5" w:rsidRDefault="00536266" w:rsidP="005624E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lang w:val="en-CH" w:eastAsia="en-CH"/>
              </w:rPr>
            </w:pPr>
            <w:r w:rsidRPr="007947A5">
              <w:rPr>
                <w:rFonts w:ascii="Times New Roman" w:eastAsia="Times New Roman" w:hAnsi="Times New Roman"/>
                <w:sz w:val="18"/>
                <w:szCs w:val="18"/>
                <w:lang w:eastAsia="en-CH"/>
              </w:rPr>
              <w:t> </w:t>
            </w:r>
            <w:r w:rsidRPr="007947A5">
              <w:rPr>
                <w:rFonts w:ascii="Times New Roman" w:eastAsia="Times New Roman" w:hAnsi="Times New Roman"/>
                <w:sz w:val="18"/>
                <w:szCs w:val="18"/>
                <w:lang w:val="en-CH" w:eastAsia="en-CH"/>
              </w:rPr>
              <w:t> </w:t>
            </w:r>
          </w:p>
          <w:p w14:paraId="5F5777B9" w14:textId="77777777" w:rsidR="00536266" w:rsidRPr="007947A5" w:rsidRDefault="00536266" w:rsidP="005624E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lang w:val="en-CH" w:eastAsia="en-CH"/>
              </w:rPr>
            </w:pPr>
            <w:r w:rsidRPr="007947A5">
              <w:rPr>
                <w:rFonts w:ascii="Times New Roman" w:eastAsia="Times New Roman" w:hAnsi="Times New Roman"/>
                <w:sz w:val="18"/>
                <w:szCs w:val="18"/>
                <w:lang w:eastAsia="en-CH"/>
              </w:rPr>
              <w:t> </w:t>
            </w:r>
            <w:r w:rsidRPr="007947A5">
              <w:rPr>
                <w:rFonts w:ascii="Times New Roman" w:eastAsia="Times New Roman" w:hAnsi="Times New Roman"/>
                <w:sz w:val="18"/>
                <w:szCs w:val="18"/>
                <w:lang w:val="en-CH" w:eastAsia="en-CH"/>
              </w:rPr>
              <w:t> </w:t>
            </w:r>
          </w:p>
          <w:p w14:paraId="3998D936" w14:textId="77777777" w:rsidR="00536266" w:rsidRPr="007947A5" w:rsidRDefault="00536266" w:rsidP="005624E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lang w:val="en-CH" w:eastAsia="en-CH"/>
              </w:rPr>
            </w:pPr>
            <w:r w:rsidRPr="007947A5">
              <w:rPr>
                <w:rFonts w:ascii="Times New Roman" w:eastAsia="Times New Roman" w:hAnsi="Times New Roman"/>
                <w:sz w:val="18"/>
                <w:szCs w:val="18"/>
                <w:lang w:eastAsia="en-CH"/>
              </w:rPr>
              <w:t> </w:t>
            </w:r>
            <w:r w:rsidRPr="007947A5">
              <w:rPr>
                <w:rFonts w:ascii="Times New Roman" w:eastAsia="Times New Roman" w:hAnsi="Times New Roman"/>
                <w:sz w:val="18"/>
                <w:szCs w:val="18"/>
                <w:lang w:val="en-CH" w:eastAsia="en-CH"/>
              </w:rPr>
              <w:t> </w:t>
            </w:r>
          </w:p>
        </w:tc>
      </w:tr>
    </w:tbl>
    <w:p w14:paraId="04DCD202" w14:textId="77777777" w:rsidR="00536266" w:rsidRPr="004077F9" w:rsidRDefault="00536266" w:rsidP="00536266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CH" w:eastAsia="en-CH"/>
        </w:rPr>
      </w:pPr>
    </w:p>
    <w:p w14:paraId="3BBCED39" w14:textId="77777777" w:rsidR="00536266" w:rsidRPr="001C2741" w:rsidRDefault="00536266" w:rsidP="00B70363">
      <w:pPr>
        <w:contextualSpacing/>
        <w:rPr>
          <w:lang w:val="en-US"/>
        </w:rPr>
      </w:pPr>
    </w:p>
    <w:sectPr w:rsidR="00536266" w:rsidRPr="001C2741" w:rsidSect="0065725B">
      <w:footerReference w:type="even" r:id="rId13"/>
      <w:footerReference w:type="default" r:id="rId14"/>
      <w:headerReference w:type="first" r:id="rId15"/>
      <w:pgSz w:w="11907" w:h="16839" w:code="9"/>
      <w:pgMar w:top="1440" w:right="1440" w:bottom="1440" w:left="1440" w:header="567" w:footer="51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2E1401" w14:textId="77777777" w:rsidR="0094009F" w:rsidRDefault="0094009F" w:rsidP="009831D9">
      <w:pPr>
        <w:spacing w:after="0"/>
      </w:pPr>
      <w:r>
        <w:separator/>
      </w:r>
    </w:p>
  </w:endnote>
  <w:endnote w:type="continuationSeparator" w:id="0">
    <w:p w14:paraId="7AFA5591" w14:textId="77777777" w:rsidR="0094009F" w:rsidRDefault="0094009F" w:rsidP="009831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altName w:val="Nirmala UI"/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B62CE5" w:rsidRDefault="00B62CE5" w:rsidP="00921EF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A0FF5F2" w14:textId="77777777" w:rsidR="00B62CE5" w:rsidRDefault="00B62CE5" w:rsidP="00921EF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06669B" w14:textId="77777777" w:rsidR="00B62CE5" w:rsidRPr="000A79DE" w:rsidRDefault="00B62CE5" w:rsidP="00921EF9">
    <w:pPr>
      <w:pStyle w:val="Footer"/>
      <w:ind w:right="360"/>
      <w:jc w:val="right"/>
      <w:rPr>
        <w:rFonts w:ascii="Calibri" w:hAnsi="Calibri"/>
        <w:sz w:val="20"/>
      </w:rPr>
    </w:pPr>
    <w:r w:rsidRPr="000A79DE">
      <w:rPr>
        <w:rFonts w:ascii="Calibri" w:hAnsi="Calibri"/>
        <w:sz w:val="20"/>
      </w:rPr>
      <w:fldChar w:fldCharType="begin"/>
    </w:r>
    <w:r w:rsidRPr="000A79DE">
      <w:rPr>
        <w:rFonts w:ascii="Calibri" w:hAnsi="Calibri"/>
        <w:sz w:val="20"/>
      </w:rPr>
      <w:instrText xml:space="preserve"> PAGE </w:instrText>
    </w:r>
    <w:r w:rsidRPr="000A79DE">
      <w:rPr>
        <w:rFonts w:ascii="Calibri" w:hAnsi="Calibri"/>
        <w:sz w:val="20"/>
      </w:rPr>
      <w:fldChar w:fldCharType="separate"/>
    </w:r>
    <w:r w:rsidR="009733F3">
      <w:rPr>
        <w:rFonts w:ascii="Calibri" w:hAnsi="Calibri"/>
        <w:noProof/>
        <w:sz w:val="20"/>
      </w:rPr>
      <w:t>13</w:t>
    </w:r>
    <w:r w:rsidRPr="000A79DE">
      <w:rPr>
        <w:rFonts w:ascii="Calibri" w:hAnsi="Calibri"/>
        <w:sz w:val="20"/>
      </w:rPr>
      <w:fldChar w:fldCharType="end"/>
    </w:r>
    <w:r w:rsidRPr="000A79DE">
      <w:rPr>
        <w:rFonts w:ascii="Calibri" w:hAnsi="Calibri"/>
        <w:sz w:val="20"/>
      </w:rPr>
      <w:t xml:space="preserve"> </w:t>
    </w:r>
  </w:p>
  <w:p w14:paraId="637805D2" w14:textId="77777777" w:rsidR="00B62CE5" w:rsidRPr="00E0688C" w:rsidRDefault="00B62CE5" w:rsidP="00921EF9">
    <w:pPr>
      <w:pStyle w:val="Footer"/>
      <w:ind w:right="360"/>
      <w:rPr>
        <w:rFonts w:ascii="Verdana" w:hAnsi="Verdana"/>
        <w:noProof/>
        <w:color w:val="C0C0C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637C30" w14:textId="77777777" w:rsidR="0094009F" w:rsidRDefault="0094009F" w:rsidP="009831D9">
      <w:pPr>
        <w:spacing w:after="0"/>
      </w:pPr>
      <w:r>
        <w:separator/>
      </w:r>
    </w:p>
  </w:footnote>
  <w:footnote w:type="continuationSeparator" w:id="0">
    <w:p w14:paraId="3BCD5F79" w14:textId="77777777" w:rsidR="0094009F" w:rsidRDefault="0094009F" w:rsidP="009831D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8BBE20" w14:textId="435EDC1B" w:rsidR="00B62CE5" w:rsidRDefault="00814BE0" w:rsidP="00921EF9">
    <w:pPr>
      <w:pStyle w:val="Header"/>
      <w:tabs>
        <w:tab w:val="center" w:pos="3402"/>
      </w:tabs>
      <w:rPr>
        <w:rFonts w:ascii="Calibri Light" w:hAnsi="Calibri Light"/>
        <w:b/>
        <w:color w:val="333399"/>
        <w:sz w:val="40"/>
        <w:szCs w:val="40"/>
      </w:rPr>
    </w:pPr>
    <w:r>
      <w:rPr>
        <w:rFonts w:ascii="Calibri Light" w:hAnsi="Calibri Light"/>
        <w:b/>
        <w:noProof/>
        <w:color w:val="333399"/>
        <w:sz w:val="40"/>
        <w:szCs w:val="40"/>
      </w:rPr>
      <w:drawing>
        <wp:inline distT="0" distB="0" distL="0" distR="0" wp14:anchorId="292EDADE" wp14:editId="5A27338C">
          <wp:extent cx="2028276" cy="590550"/>
          <wp:effectExtent l="0" t="0" r="0" b="0"/>
          <wp:docPr id="808052986" name="Picture 1" descr="A blue text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08052986" name="Picture 1" descr="A blue text on a black background&#10;&#10;AI-generated content may be incorrect.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9896"/>
                  <a:stretch>
                    <a:fillRect/>
                  </a:stretch>
                </pic:blipFill>
                <pic:spPr bwMode="auto">
                  <a:xfrm>
                    <a:off x="0" y="0"/>
                    <a:ext cx="2042912" cy="59481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38610EB" w14:textId="77777777" w:rsidR="00B62CE5" w:rsidRPr="00BC0D6E" w:rsidRDefault="00B62CE5" w:rsidP="00921EF9">
    <w:pPr>
      <w:pStyle w:val="Header"/>
      <w:tabs>
        <w:tab w:val="center" w:pos="3402"/>
      </w:tabs>
      <w:rPr>
        <w:rFonts w:ascii="Calibri Light" w:hAnsi="Calibri Light"/>
        <w:b/>
        <w:color w:val="333399"/>
        <w:sz w:val="40"/>
        <w:szCs w:val="4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54485"/>
    <w:multiLevelType w:val="multilevel"/>
    <w:tmpl w:val="4040527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EA06A3"/>
    <w:multiLevelType w:val="multilevel"/>
    <w:tmpl w:val="974CAF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520884"/>
    <w:multiLevelType w:val="multilevel"/>
    <w:tmpl w:val="E21CEEB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ED459C"/>
    <w:multiLevelType w:val="multilevel"/>
    <w:tmpl w:val="5BD43D5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35022C"/>
    <w:multiLevelType w:val="hybridMultilevel"/>
    <w:tmpl w:val="3B3E408C"/>
    <w:lvl w:ilvl="0" w:tplc="2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CD0460A"/>
    <w:multiLevelType w:val="multilevel"/>
    <w:tmpl w:val="55B80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ECEAE1F"/>
    <w:multiLevelType w:val="hybridMultilevel"/>
    <w:tmpl w:val="AAA05174"/>
    <w:lvl w:ilvl="0" w:tplc="2EDABF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B670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42091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687E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5C76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4A22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9600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5E3B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A414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B5368"/>
    <w:multiLevelType w:val="multilevel"/>
    <w:tmpl w:val="025A73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3136494"/>
    <w:multiLevelType w:val="hybridMultilevel"/>
    <w:tmpl w:val="395615B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ABB221"/>
    <w:multiLevelType w:val="hybridMultilevel"/>
    <w:tmpl w:val="8E18985C"/>
    <w:lvl w:ilvl="0" w:tplc="6F5E06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9EE6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F2C2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6C02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2EAB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2E94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67F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D8B2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8EFA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361DB7"/>
    <w:multiLevelType w:val="multilevel"/>
    <w:tmpl w:val="61882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B414938"/>
    <w:multiLevelType w:val="multilevel"/>
    <w:tmpl w:val="7FC0761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B6D6C22"/>
    <w:multiLevelType w:val="hybridMultilevel"/>
    <w:tmpl w:val="255CA9B2"/>
    <w:lvl w:ilvl="0" w:tplc="80C811D4">
      <w:start w:val="1"/>
      <w:numFmt w:val="decimal"/>
      <w:pStyle w:val="TableTitle"/>
      <w:lvlText w:val="%1."/>
      <w:lvlJc w:val="left"/>
      <w:pPr>
        <w:ind w:left="37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90" w:hanging="360"/>
      </w:pPr>
    </w:lvl>
    <w:lvl w:ilvl="2" w:tplc="0809001B" w:tentative="1">
      <w:start w:val="1"/>
      <w:numFmt w:val="lowerRoman"/>
      <w:lvlText w:val="%3."/>
      <w:lvlJc w:val="right"/>
      <w:pPr>
        <w:ind w:left="1810" w:hanging="180"/>
      </w:pPr>
    </w:lvl>
    <w:lvl w:ilvl="3" w:tplc="0809000F" w:tentative="1">
      <w:start w:val="1"/>
      <w:numFmt w:val="decimal"/>
      <w:lvlText w:val="%4."/>
      <w:lvlJc w:val="left"/>
      <w:pPr>
        <w:ind w:left="2530" w:hanging="360"/>
      </w:pPr>
    </w:lvl>
    <w:lvl w:ilvl="4" w:tplc="08090019" w:tentative="1">
      <w:start w:val="1"/>
      <w:numFmt w:val="lowerLetter"/>
      <w:lvlText w:val="%5."/>
      <w:lvlJc w:val="left"/>
      <w:pPr>
        <w:ind w:left="3250" w:hanging="360"/>
      </w:pPr>
    </w:lvl>
    <w:lvl w:ilvl="5" w:tplc="0809001B" w:tentative="1">
      <w:start w:val="1"/>
      <w:numFmt w:val="lowerRoman"/>
      <w:lvlText w:val="%6."/>
      <w:lvlJc w:val="right"/>
      <w:pPr>
        <w:ind w:left="3970" w:hanging="180"/>
      </w:pPr>
    </w:lvl>
    <w:lvl w:ilvl="6" w:tplc="0809000F" w:tentative="1">
      <w:start w:val="1"/>
      <w:numFmt w:val="decimal"/>
      <w:lvlText w:val="%7."/>
      <w:lvlJc w:val="left"/>
      <w:pPr>
        <w:ind w:left="4690" w:hanging="360"/>
      </w:pPr>
    </w:lvl>
    <w:lvl w:ilvl="7" w:tplc="08090019" w:tentative="1">
      <w:start w:val="1"/>
      <w:numFmt w:val="lowerLetter"/>
      <w:lvlText w:val="%8."/>
      <w:lvlJc w:val="left"/>
      <w:pPr>
        <w:ind w:left="5410" w:hanging="360"/>
      </w:pPr>
    </w:lvl>
    <w:lvl w:ilvl="8" w:tplc="08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3" w15:restartNumberingAfterBreak="0">
    <w:nsid w:val="1E210658"/>
    <w:multiLevelType w:val="hybridMultilevel"/>
    <w:tmpl w:val="38C2E788"/>
    <w:lvl w:ilvl="0" w:tplc="0BFE6E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48C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F4A8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4AA5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A222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2AEC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08A0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F48C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0A46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2925D6"/>
    <w:multiLevelType w:val="hybridMultilevel"/>
    <w:tmpl w:val="631CB63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F0FCDA"/>
    <w:multiLevelType w:val="hybridMultilevel"/>
    <w:tmpl w:val="73142542"/>
    <w:lvl w:ilvl="0" w:tplc="D1A4FC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6A2F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4220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9E8D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AA8A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2EEA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9EC7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2E8B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780F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5A407B"/>
    <w:multiLevelType w:val="hybridMultilevel"/>
    <w:tmpl w:val="F668A45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9183356"/>
    <w:multiLevelType w:val="multilevel"/>
    <w:tmpl w:val="3A623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94E62B6"/>
    <w:multiLevelType w:val="multilevel"/>
    <w:tmpl w:val="41FA69A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AA65CB3"/>
    <w:multiLevelType w:val="multilevel"/>
    <w:tmpl w:val="209C4CC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BF93230"/>
    <w:multiLevelType w:val="hybridMultilevel"/>
    <w:tmpl w:val="81587122"/>
    <w:lvl w:ilvl="0" w:tplc="20387448">
      <w:start w:val="2020"/>
      <w:numFmt w:val="bullet"/>
      <w:lvlText w:val=""/>
      <w:lvlJc w:val="left"/>
      <w:rPr>
        <w:rFonts w:ascii="Symbol" w:eastAsia="Calibri" w:hAnsi="Symbol" w:cs="Poppin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726351"/>
    <w:multiLevelType w:val="multilevel"/>
    <w:tmpl w:val="C36A315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407C03F"/>
    <w:multiLevelType w:val="hybridMultilevel"/>
    <w:tmpl w:val="1DDCE50C"/>
    <w:lvl w:ilvl="0" w:tplc="B164DA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3A90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4EBC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A033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A625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3CF6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B892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6E36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7005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362C7F"/>
    <w:multiLevelType w:val="multilevel"/>
    <w:tmpl w:val="7B7E1D4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4AB5436"/>
    <w:multiLevelType w:val="multilevel"/>
    <w:tmpl w:val="C0A613B8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4CB0BF4"/>
    <w:multiLevelType w:val="multilevel"/>
    <w:tmpl w:val="9064C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9D73573"/>
    <w:multiLevelType w:val="multilevel"/>
    <w:tmpl w:val="E53E3408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9F51DBA"/>
    <w:multiLevelType w:val="multilevel"/>
    <w:tmpl w:val="33B411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3F7367BF"/>
    <w:multiLevelType w:val="multilevel"/>
    <w:tmpl w:val="BC5A70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FB55104"/>
    <w:multiLevelType w:val="multilevel"/>
    <w:tmpl w:val="81BA2E6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392D703"/>
    <w:multiLevelType w:val="hybridMultilevel"/>
    <w:tmpl w:val="89EA8110"/>
    <w:lvl w:ilvl="0" w:tplc="AA74BD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9C2C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C0E2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7680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E8B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227E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F634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AE3F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38B1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3FC527A"/>
    <w:multiLevelType w:val="multilevel"/>
    <w:tmpl w:val="CA20C9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5B54BBC"/>
    <w:multiLevelType w:val="hybridMultilevel"/>
    <w:tmpl w:val="656A19DA"/>
    <w:lvl w:ilvl="0" w:tplc="19BEE0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9642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1AD6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0AA5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D6CD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0DCD2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0C43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3A98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6C4B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CC14F77"/>
    <w:multiLevelType w:val="hybridMultilevel"/>
    <w:tmpl w:val="1488197E"/>
    <w:lvl w:ilvl="0" w:tplc="3F064E82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DB7B7B4"/>
    <w:multiLevelType w:val="hybridMultilevel"/>
    <w:tmpl w:val="D5B2B9F2"/>
    <w:lvl w:ilvl="0" w:tplc="02BC5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22DD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8252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22EF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B645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B677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1A54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449E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F0D1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EEE578A"/>
    <w:multiLevelType w:val="multilevel"/>
    <w:tmpl w:val="4210B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4F320791"/>
    <w:multiLevelType w:val="multilevel"/>
    <w:tmpl w:val="58B69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12F76BB"/>
    <w:multiLevelType w:val="hybridMultilevel"/>
    <w:tmpl w:val="731ED084"/>
    <w:lvl w:ilvl="0" w:tplc="062869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F67B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CC1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98DD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F6AC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1AE1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7C52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2A06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46D8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035440"/>
    <w:multiLevelType w:val="hybridMultilevel"/>
    <w:tmpl w:val="F668A45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538679E3"/>
    <w:multiLevelType w:val="multilevel"/>
    <w:tmpl w:val="B996646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53D55C50"/>
    <w:multiLevelType w:val="multilevel"/>
    <w:tmpl w:val="8A80C2E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5F594E8D"/>
    <w:multiLevelType w:val="hybridMultilevel"/>
    <w:tmpl w:val="BF56E054"/>
    <w:lvl w:ilvl="0" w:tplc="8DBE5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64B2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0A53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A82A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B807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28B1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2258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668F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5C89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0BB3B51"/>
    <w:multiLevelType w:val="multilevel"/>
    <w:tmpl w:val="964A3A9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11F3911"/>
    <w:multiLevelType w:val="multilevel"/>
    <w:tmpl w:val="10DAF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622F01A2"/>
    <w:multiLevelType w:val="multilevel"/>
    <w:tmpl w:val="8D1CEA4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623CD025"/>
    <w:multiLevelType w:val="hybridMultilevel"/>
    <w:tmpl w:val="89B0BC54"/>
    <w:lvl w:ilvl="0" w:tplc="724A22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BC56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C40A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9E2C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ACA1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C407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FCEA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A2C4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DE73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2907C28"/>
    <w:multiLevelType w:val="hybridMultilevel"/>
    <w:tmpl w:val="DB06F8B8"/>
    <w:lvl w:ilvl="0" w:tplc="20387448">
      <w:start w:val="2020"/>
      <w:numFmt w:val="bullet"/>
      <w:lvlText w:val=""/>
      <w:lvlJc w:val="left"/>
      <w:rPr>
        <w:rFonts w:ascii="Symbol" w:eastAsia="Calibr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4DAA3B9"/>
    <w:multiLevelType w:val="hybridMultilevel"/>
    <w:tmpl w:val="2DB84E80"/>
    <w:lvl w:ilvl="0" w:tplc="EC5406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B47D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848E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C6F5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80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7883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7C7B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0A6A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D0EC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95F3489"/>
    <w:multiLevelType w:val="hybridMultilevel"/>
    <w:tmpl w:val="55589A86"/>
    <w:lvl w:ilvl="0" w:tplc="2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6B770FAB"/>
    <w:multiLevelType w:val="hybridMultilevel"/>
    <w:tmpl w:val="E2E0350A"/>
    <w:lvl w:ilvl="0" w:tplc="7CBCDF9C">
      <w:start w:val="1"/>
      <w:numFmt w:val="lowerRoman"/>
      <w:lvlText w:val="(%1)"/>
      <w:lvlJc w:val="left"/>
      <w:pPr>
        <w:ind w:left="1440" w:hanging="720"/>
      </w:pPr>
      <w:rPr>
        <w:rFonts w:cs="Cambria" w:hint="default"/>
        <w:color w:val="00000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6DB32C02"/>
    <w:multiLevelType w:val="multilevel"/>
    <w:tmpl w:val="20D62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6EF90E1F"/>
    <w:multiLevelType w:val="multilevel"/>
    <w:tmpl w:val="F1FC0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7BC3450A"/>
    <w:multiLevelType w:val="hybridMultilevel"/>
    <w:tmpl w:val="CD78FD4E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BDB581E"/>
    <w:multiLevelType w:val="hybridMultilevel"/>
    <w:tmpl w:val="E5884C5A"/>
    <w:lvl w:ilvl="0" w:tplc="B7E67408">
      <w:numFmt w:val="bullet"/>
      <w:lvlText w:val="-"/>
      <w:lvlJc w:val="left"/>
      <w:rPr>
        <w:rFonts w:ascii="Poppins" w:eastAsia="Calibri" w:hAnsi="Poppins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D3E7860"/>
    <w:multiLevelType w:val="hybridMultilevel"/>
    <w:tmpl w:val="7ACA0DA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D9506D9"/>
    <w:multiLevelType w:val="multilevel"/>
    <w:tmpl w:val="C458EF2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84676858">
    <w:abstractNumId w:val="32"/>
  </w:num>
  <w:num w:numId="2" w16cid:durableId="298221167">
    <w:abstractNumId w:val="45"/>
  </w:num>
  <w:num w:numId="3" w16cid:durableId="1127042336">
    <w:abstractNumId w:val="6"/>
  </w:num>
  <w:num w:numId="4" w16cid:durableId="2137987103">
    <w:abstractNumId w:val="30"/>
  </w:num>
  <w:num w:numId="5" w16cid:durableId="954286664">
    <w:abstractNumId w:val="37"/>
  </w:num>
  <w:num w:numId="6" w16cid:durableId="303317577">
    <w:abstractNumId w:val="13"/>
  </w:num>
  <w:num w:numId="7" w16cid:durableId="984116621">
    <w:abstractNumId w:val="34"/>
  </w:num>
  <w:num w:numId="8" w16cid:durableId="1351830931">
    <w:abstractNumId w:val="9"/>
  </w:num>
  <w:num w:numId="9" w16cid:durableId="1188326695">
    <w:abstractNumId w:val="15"/>
  </w:num>
  <w:num w:numId="10" w16cid:durableId="1468233706">
    <w:abstractNumId w:val="47"/>
  </w:num>
  <w:num w:numId="11" w16cid:durableId="451478227">
    <w:abstractNumId w:val="22"/>
  </w:num>
  <w:num w:numId="12" w16cid:durableId="799415481">
    <w:abstractNumId w:val="41"/>
  </w:num>
  <w:num w:numId="13" w16cid:durableId="1156259659">
    <w:abstractNumId w:val="33"/>
  </w:num>
  <w:num w:numId="14" w16cid:durableId="973563738">
    <w:abstractNumId w:val="49"/>
  </w:num>
  <w:num w:numId="15" w16cid:durableId="1107232013">
    <w:abstractNumId w:val="12"/>
  </w:num>
  <w:num w:numId="16" w16cid:durableId="1937860138">
    <w:abstractNumId w:val="38"/>
  </w:num>
  <w:num w:numId="17" w16cid:durableId="852689374">
    <w:abstractNumId w:val="48"/>
  </w:num>
  <w:num w:numId="18" w16cid:durableId="1614703626">
    <w:abstractNumId w:val="52"/>
  </w:num>
  <w:num w:numId="19" w16cid:durableId="144009395">
    <w:abstractNumId w:val="4"/>
  </w:num>
  <w:num w:numId="20" w16cid:durableId="1927880975">
    <w:abstractNumId w:val="31"/>
  </w:num>
  <w:num w:numId="21" w16cid:durableId="1848863942">
    <w:abstractNumId w:val="29"/>
  </w:num>
  <w:num w:numId="22" w16cid:durableId="771242630">
    <w:abstractNumId w:val="43"/>
  </w:num>
  <w:num w:numId="23" w16cid:durableId="1912227977">
    <w:abstractNumId w:val="21"/>
  </w:num>
  <w:num w:numId="24" w16cid:durableId="1638291897">
    <w:abstractNumId w:val="44"/>
  </w:num>
  <w:num w:numId="25" w16cid:durableId="1750732203">
    <w:abstractNumId w:val="1"/>
  </w:num>
  <w:num w:numId="26" w16cid:durableId="2122996419">
    <w:abstractNumId w:val="3"/>
  </w:num>
  <w:num w:numId="27" w16cid:durableId="852374426">
    <w:abstractNumId w:val="10"/>
  </w:num>
  <w:num w:numId="28" w16cid:durableId="1492527462">
    <w:abstractNumId w:val="7"/>
  </w:num>
  <w:num w:numId="29" w16cid:durableId="1815373711">
    <w:abstractNumId w:val="23"/>
  </w:num>
  <w:num w:numId="30" w16cid:durableId="707803427">
    <w:abstractNumId w:val="16"/>
  </w:num>
  <w:num w:numId="31" w16cid:durableId="1011569948">
    <w:abstractNumId w:val="8"/>
  </w:num>
  <w:num w:numId="32" w16cid:durableId="1542090893">
    <w:abstractNumId w:val="17"/>
  </w:num>
  <w:num w:numId="33" w16cid:durableId="466356334">
    <w:abstractNumId w:val="50"/>
  </w:num>
  <w:num w:numId="34" w16cid:durableId="210002349">
    <w:abstractNumId w:val="25"/>
  </w:num>
  <w:num w:numId="35" w16cid:durableId="1903715281">
    <w:abstractNumId w:val="54"/>
  </w:num>
  <w:num w:numId="36" w16cid:durableId="652219741">
    <w:abstractNumId w:val="53"/>
  </w:num>
  <w:num w:numId="37" w16cid:durableId="899630645">
    <w:abstractNumId w:val="46"/>
  </w:num>
  <w:num w:numId="38" w16cid:durableId="539629000">
    <w:abstractNumId w:val="20"/>
  </w:num>
  <w:num w:numId="39" w16cid:durableId="1090272270">
    <w:abstractNumId w:val="27"/>
  </w:num>
  <w:num w:numId="40" w16cid:durableId="635716279">
    <w:abstractNumId w:val="39"/>
  </w:num>
  <w:num w:numId="41" w16cid:durableId="402530717">
    <w:abstractNumId w:val="42"/>
  </w:num>
  <w:num w:numId="42" w16cid:durableId="1108427326">
    <w:abstractNumId w:val="11"/>
  </w:num>
  <w:num w:numId="43" w16cid:durableId="1982693039">
    <w:abstractNumId w:val="19"/>
  </w:num>
  <w:num w:numId="44" w16cid:durableId="1281181180">
    <w:abstractNumId w:val="0"/>
  </w:num>
  <w:num w:numId="45" w16cid:durableId="441270631">
    <w:abstractNumId w:val="18"/>
  </w:num>
  <w:num w:numId="46" w16cid:durableId="1466777768">
    <w:abstractNumId w:val="40"/>
  </w:num>
  <w:num w:numId="47" w16cid:durableId="816727491">
    <w:abstractNumId w:val="24"/>
  </w:num>
  <w:num w:numId="48" w16cid:durableId="311838597">
    <w:abstractNumId w:val="35"/>
  </w:num>
  <w:num w:numId="49" w16cid:durableId="230700150">
    <w:abstractNumId w:val="28"/>
  </w:num>
  <w:num w:numId="50" w16cid:durableId="1199734710">
    <w:abstractNumId w:val="2"/>
  </w:num>
  <w:num w:numId="51" w16cid:durableId="792820921">
    <w:abstractNumId w:val="55"/>
  </w:num>
  <w:num w:numId="52" w16cid:durableId="588852063">
    <w:abstractNumId w:val="26"/>
  </w:num>
  <w:num w:numId="53" w16cid:durableId="518734698">
    <w:abstractNumId w:val="51"/>
  </w:num>
  <w:num w:numId="54" w16cid:durableId="227232021">
    <w:abstractNumId w:val="5"/>
  </w:num>
  <w:num w:numId="55" w16cid:durableId="886337640">
    <w:abstractNumId w:val="36"/>
  </w:num>
  <w:num w:numId="56" w16cid:durableId="1346443612">
    <w:abstractNumId w:val="1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zW2sLAwMLQ0NTVX0lEKTi0uzszPAykwNKwFAKUd2yItAAAA"/>
  </w:docVars>
  <w:rsids>
    <w:rsidRoot w:val="00446835"/>
    <w:rsid w:val="00010AC8"/>
    <w:rsid w:val="000223DD"/>
    <w:rsid w:val="00023F24"/>
    <w:rsid w:val="000275D9"/>
    <w:rsid w:val="00027848"/>
    <w:rsid w:val="00031B38"/>
    <w:rsid w:val="000419FB"/>
    <w:rsid w:val="000468C8"/>
    <w:rsid w:val="000474AF"/>
    <w:rsid w:val="00051166"/>
    <w:rsid w:val="00052D9E"/>
    <w:rsid w:val="0005496A"/>
    <w:rsid w:val="00054CFB"/>
    <w:rsid w:val="000572F4"/>
    <w:rsid w:val="0006358C"/>
    <w:rsid w:val="00064E6D"/>
    <w:rsid w:val="000678CE"/>
    <w:rsid w:val="00071A06"/>
    <w:rsid w:val="00071E4E"/>
    <w:rsid w:val="00075735"/>
    <w:rsid w:val="00085217"/>
    <w:rsid w:val="000855B2"/>
    <w:rsid w:val="00087A12"/>
    <w:rsid w:val="00095BA8"/>
    <w:rsid w:val="000A0645"/>
    <w:rsid w:val="000A52DF"/>
    <w:rsid w:val="000C30BA"/>
    <w:rsid w:val="000D22E2"/>
    <w:rsid w:val="000D5C72"/>
    <w:rsid w:val="000D7A43"/>
    <w:rsid w:val="000E26EF"/>
    <w:rsid w:val="000E4484"/>
    <w:rsid w:val="000E489A"/>
    <w:rsid w:val="000E4E97"/>
    <w:rsid w:val="00100D6B"/>
    <w:rsid w:val="00100E32"/>
    <w:rsid w:val="0010494E"/>
    <w:rsid w:val="001100E4"/>
    <w:rsid w:val="0011296B"/>
    <w:rsid w:val="00113D7D"/>
    <w:rsid w:val="00116470"/>
    <w:rsid w:val="001223DF"/>
    <w:rsid w:val="00123D8B"/>
    <w:rsid w:val="00125123"/>
    <w:rsid w:val="00135284"/>
    <w:rsid w:val="001366AC"/>
    <w:rsid w:val="00137A19"/>
    <w:rsid w:val="00141D93"/>
    <w:rsid w:val="00142AFD"/>
    <w:rsid w:val="001536B4"/>
    <w:rsid w:val="00153E90"/>
    <w:rsid w:val="00154A0F"/>
    <w:rsid w:val="001562F1"/>
    <w:rsid w:val="00162DA6"/>
    <w:rsid w:val="001732A9"/>
    <w:rsid w:val="001741E4"/>
    <w:rsid w:val="00175276"/>
    <w:rsid w:val="001752C1"/>
    <w:rsid w:val="00187AA5"/>
    <w:rsid w:val="00191E95"/>
    <w:rsid w:val="001A0873"/>
    <w:rsid w:val="001A4990"/>
    <w:rsid w:val="001A54C1"/>
    <w:rsid w:val="001C2741"/>
    <w:rsid w:val="001C7FDD"/>
    <w:rsid w:val="001D1369"/>
    <w:rsid w:val="001D73BC"/>
    <w:rsid w:val="001E06D6"/>
    <w:rsid w:val="001E0E4D"/>
    <w:rsid w:val="001E4243"/>
    <w:rsid w:val="002062E5"/>
    <w:rsid w:val="00220358"/>
    <w:rsid w:val="00221114"/>
    <w:rsid w:val="00236332"/>
    <w:rsid w:val="00236C83"/>
    <w:rsid w:val="0024774B"/>
    <w:rsid w:val="00253ADD"/>
    <w:rsid w:val="00260067"/>
    <w:rsid w:val="00265BDC"/>
    <w:rsid w:val="00270B88"/>
    <w:rsid w:val="00271CF7"/>
    <w:rsid w:val="0027533C"/>
    <w:rsid w:val="0028240F"/>
    <w:rsid w:val="0028580A"/>
    <w:rsid w:val="00285D46"/>
    <w:rsid w:val="00287399"/>
    <w:rsid w:val="00290864"/>
    <w:rsid w:val="002940DD"/>
    <w:rsid w:val="00294EB6"/>
    <w:rsid w:val="00294F35"/>
    <w:rsid w:val="002A0EA5"/>
    <w:rsid w:val="002A326B"/>
    <w:rsid w:val="002A38D8"/>
    <w:rsid w:val="002A4D92"/>
    <w:rsid w:val="002B3CCE"/>
    <w:rsid w:val="002B4FD7"/>
    <w:rsid w:val="002B6708"/>
    <w:rsid w:val="002D138E"/>
    <w:rsid w:val="002D1F6E"/>
    <w:rsid w:val="002D2C36"/>
    <w:rsid w:val="002D2FE2"/>
    <w:rsid w:val="002D3769"/>
    <w:rsid w:val="002E02AA"/>
    <w:rsid w:val="002E18F7"/>
    <w:rsid w:val="002E2826"/>
    <w:rsid w:val="002F3B5F"/>
    <w:rsid w:val="003020AC"/>
    <w:rsid w:val="00304B3A"/>
    <w:rsid w:val="00326316"/>
    <w:rsid w:val="00330799"/>
    <w:rsid w:val="00334A5E"/>
    <w:rsid w:val="00336DA8"/>
    <w:rsid w:val="003401BB"/>
    <w:rsid w:val="00341A6D"/>
    <w:rsid w:val="00343E38"/>
    <w:rsid w:val="003441EE"/>
    <w:rsid w:val="00344652"/>
    <w:rsid w:val="00345F9E"/>
    <w:rsid w:val="003523CB"/>
    <w:rsid w:val="0035244E"/>
    <w:rsid w:val="00356E19"/>
    <w:rsid w:val="00362CCA"/>
    <w:rsid w:val="003636DB"/>
    <w:rsid w:val="00367540"/>
    <w:rsid w:val="003703B6"/>
    <w:rsid w:val="00371545"/>
    <w:rsid w:val="00382E8E"/>
    <w:rsid w:val="0038537A"/>
    <w:rsid w:val="0038662D"/>
    <w:rsid w:val="00387A5F"/>
    <w:rsid w:val="003927C1"/>
    <w:rsid w:val="003931DD"/>
    <w:rsid w:val="003957EE"/>
    <w:rsid w:val="003A64E5"/>
    <w:rsid w:val="003B2757"/>
    <w:rsid w:val="003B33B6"/>
    <w:rsid w:val="003D05F9"/>
    <w:rsid w:val="003E26C5"/>
    <w:rsid w:val="003E48A3"/>
    <w:rsid w:val="003F536A"/>
    <w:rsid w:val="004077F9"/>
    <w:rsid w:val="00411B54"/>
    <w:rsid w:val="00413491"/>
    <w:rsid w:val="00416AA2"/>
    <w:rsid w:val="00425B95"/>
    <w:rsid w:val="004267AE"/>
    <w:rsid w:val="0043006D"/>
    <w:rsid w:val="0043625A"/>
    <w:rsid w:val="00437B19"/>
    <w:rsid w:val="00437CBC"/>
    <w:rsid w:val="0044212D"/>
    <w:rsid w:val="00446835"/>
    <w:rsid w:val="00450527"/>
    <w:rsid w:val="004633BD"/>
    <w:rsid w:val="004651A9"/>
    <w:rsid w:val="00467E6D"/>
    <w:rsid w:val="004727CD"/>
    <w:rsid w:val="00473080"/>
    <w:rsid w:val="00474D56"/>
    <w:rsid w:val="00492D2A"/>
    <w:rsid w:val="00495B2B"/>
    <w:rsid w:val="004A22A4"/>
    <w:rsid w:val="004B42F8"/>
    <w:rsid w:val="004B5BB5"/>
    <w:rsid w:val="004B722B"/>
    <w:rsid w:val="004C593F"/>
    <w:rsid w:val="004C5E9C"/>
    <w:rsid w:val="004C77C7"/>
    <w:rsid w:val="004D3C35"/>
    <w:rsid w:val="004E383D"/>
    <w:rsid w:val="004E46E7"/>
    <w:rsid w:val="004F15AB"/>
    <w:rsid w:val="004F1A64"/>
    <w:rsid w:val="004F7409"/>
    <w:rsid w:val="005021AD"/>
    <w:rsid w:val="00514AB0"/>
    <w:rsid w:val="005241B7"/>
    <w:rsid w:val="00524EF6"/>
    <w:rsid w:val="00536266"/>
    <w:rsid w:val="00546F5E"/>
    <w:rsid w:val="005473CE"/>
    <w:rsid w:val="0055300F"/>
    <w:rsid w:val="00554581"/>
    <w:rsid w:val="00556021"/>
    <w:rsid w:val="00562B4B"/>
    <w:rsid w:val="00563D1D"/>
    <w:rsid w:val="00564D0D"/>
    <w:rsid w:val="00565A3E"/>
    <w:rsid w:val="00572958"/>
    <w:rsid w:val="00590E27"/>
    <w:rsid w:val="00591171"/>
    <w:rsid w:val="00593E4A"/>
    <w:rsid w:val="00595703"/>
    <w:rsid w:val="005C4F43"/>
    <w:rsid w:val="005C542D"/>
    <w:rsid w:val="005C55DC"/>
    <w:rsid w:val="005D3A27"/>
    <w:rsid w:val="005D4759"/>
    <w:rsid w:val="005D5BB6"/>
    <w:rsid w:val="005D6035"/>
    <w:rsid w:val="005E2693"/>
    <w:rsid w:val="005E3F83"/>
    <w:rsid w:val="005E432C"/>
    <w:rsid w:val="005F3150"/>
    <w:rsid w:val="005F350E"/>
    <w:rsid w:val="005F42A3"/>
    <w:rsid w:val="00603452"/>
    <w:rsid w:val="006035C7"/>
    <w:rsid w:val="006125C9"/>
    <w:rsid w:val="00614419"/>
    <w:rsid w:val="00635100"/>
    <w:rsid w:val="00637072"/>
    <w:rsid w:val="0064673F"/>
    <w:rsid w:val="00654905"/>
    <w:rsid w:val="006568DC"/>
    <w:rsid w:val="0065725B"/>
    <w:rsid w:val="00657D6B"/>
    <w:rsid w:val="006611F5"/>
    <w:rsid w:val="00664CF4"/>
    <w:rsid w:val="00670D26"/>
    <w:rsid w:val="00672BC4"/>
    <w:rsid w:val="0067448B"/>
    <w:rsid w:val="006744DA"/>
    <w:rsid w:val="006759F5"/>
    <w:rsid w:val="00680276"/>
    <w:rsid w:val="00682DAC"/>
    <w:rsid w:val="00690009"/>
    <w:rsid w:val="00692402"/>
    <w:rsid w:val="0069795B"/>
    <w:rsid w:val="006B1BBB"/>
    <w:rsid w:val="006B4051"/>
    <w:rsid w:val="006C58ED"/>
    <w:rsid w:val="006C6978"/>
    <w:rsid w:val="006C70E3"/>
    <w:rsid w:val="006D321E"/>
    <w:rsid w:val="006D4B2F"/>
    <w:rsid w:val="006D6D42"/>
    <w:rsid w:val="006E29D3"/>
    <w:rsid w:val="006E463D"/>
    <w:rsid w:val="006E5784"/>
    <w:rsid w:val="006F20EF"/>
    <w:rsid w:val="006F4B56"/>
    <w:rsid w:val="00703CA6"/>
    <w:rsid w:val="007120C4"/>
    <w:rsid w:val="007165B6"/>
    <w:rsid w:val="0072033A"/>
    <w:rsid w:val="00723EAE"/>
    <w:rsid w:val="00724F42"/>
    <w:rsid w:val="00730303"/>
    <w:rsid w:val="00732805"/>
    <w:rsid w:val="007363BB"/>
    <w:rsid w:val="00736E8E"/>
    <w:rsid w:val="00752285"/>
    <w:rsid w:val="00755ABC"/>
    <w:rsid w:val="0075656B"/>
    <w:rsid w:val="00767086"/>
    <w:rsid w:val="007813D8"/>
    <w:rsid w:val="007814BE"/>
    <w:rsid w:val="00787358"/>
    <w:rsid w:val="007912C7"/>
    <w:rsid w:val="007947A5"/>
    <w:rsid w:val="007A42A1"/>
    <w:rsid w:val="007A5583"/>
    <w:rsid w:val="007B6045"/>
    <w:rsid w:val="007B780C"/>
    <w:rsid w:val="007C1D5A"/>
    <w:rsid w:val="007C517E"/>
    <w:rsid w:val="007D5545"/>
    <w:rsid w:val="007D5DC0"/>
    <w:rsid w:val="008015B3"/>
    <w:rsid w:val="00810C70"/>
    <w:rsid w:val="00813618"/>
    <w:rsid w:val="00813D0A"/>
    <w:rsid w:val="00814BE0"/>
    <w:rsid w:val="00817767"/>
    <w:rsid w:val="0082187C"/>
    <w:rsid w:val="0082794F"/>
    <w:rsid w:val="008344FD"/>
    <w:rsid w:val="008363DF"/>
    <w:rsid w:val="00841AB0"/>
    <w:rsid w:val="008424F6"/>
    <w:rsid w:val="00842AED"/>
    <w:rsid w:val="00846CAE"/>
    <w:rsid w:val="00851CEE"/>
    <w:rsid w:val="008619BF"/>
    <w:rsid w:val="00862382"/>
    <w:rsid w:val="00862F86"/>
    <w:rsid w:val="0087055C"/>
    <w:rsid w:val="0087181F"/>
    <w:rsid w:val="00873047"/>
    <w:rsid w:val="008738AA"/>
    <w:rsid w:val="00874F10"/>
    <w:rsid w:val="00875B23"/>
    <w:rsid w:val="00884ED1"/>
    <w:rsid w:val="00886EC8"/>
    <w:rsid w:val="00893DE2"/>
    <w:rsid w:val="008A27D2"/>
    <w:rsid w:val="008A4ED4"/>
    <w:rsid w:val="008A599F"/>
    <w:rsid w:val="008A717D"/>
    <w:rsid w:val="008B0D6D"/>
    <w:rsid w:val="008B786A"/>
    <w:rsid w:val="008C4CB9"/>
    <w:rsid w:val="008D5C02"/>
    <w:rsid w:val="008E1F03"/>
    <w:rsid w:val="008E5F49"/>
    <w:rsid w:val="008F08C3"/>
    <w:rsid w:val="00900B6B"/>
    <w:rsid w:val="00910817"/>
    <w:rsid w:val="00921EF9"/>
    <w:rsid w:val="00924B24"/>
    <w:rsid w:val="00931496"/>
    <w:rsid w:val="00931677"/>
    <w:rsid w:val="009331B0"/>
    <w:rsid w:val="0093694A"/>
    <w:rsid w:val="0094009F"/>
    <w:rsid w:val="00940CD9"/>
    <w:rsid w:val="009412D1"/>
    <w:rsid w:val="00942D6F"/>
    <w:rsid w:val="00945A9E"/>
    <w:rsid w:val="009521B5"/>
    <w:rsid w:val="00955B72"/>
    <w:rsid w:val="009729F7"/>
    <w:rsid w:val="009733F3"/>
    <w:rsid w:val="00974802"/>
    <w:rsid w:val="009831CA"/>
    <w:rsid w:val="009831D9"/>
    <w:rsid w:val="00986DDE"/>
    <w:rsid w:val="00990AE1"/>
    <w:rsid w:val="00991FFD"/>
    <w:rsid w:val="00994F0F"/>
    <w:rsid w:val="0099513F"/>
    <w:rsid w:val="009A0481"/>
    <w:rsid w:val="009A120B"/>
    <w:rsid w:val="009B024C"/>
    <w:rsid w:val="009C043E"/>
    <w:rsid w:val="009D7A4B"/>
    <w:rsid w:val="009E1B53"/>
    <w:rsid w:val="009E2232"/>
    <w:rsid w:val="009F417A"/>
    <w:rsid w:val="009F5407"/>
    <w:rsid w:val="00A01C4A"/>
    <w:rsid w:val="00A0232F"/>
    <w:rsid w:val="00A1273E"/>
    <w:rsid w:val="00A2279D"/>
    <w:rsid w:val="00A30639"/>
    <w:rsid w:val="00A3542E"/>
    <w:rsid w:val="00A370DD"/>
    <w:rsid w:val="00A3770E"/>
    <w:rsid w:val="00A41E1D"/>
    <w:rsid w:val="00A454BB"/>
    <w:rsid w:val="00A539E8"/>
    <w:rsid w:val="00A53AEE"/>
    <w:rsid w:val="00A53BAB"/>
    <w:rsid w:val="00A53C2B"/>
    <w:rsid w:val="00A57015"/>
    <w:rsid w:val="00A572B1"/>
    <w:rsid w:val="00A57694"/>
    <w:rsid w:val="00A60A1C"/>
    <w:rsid w:val="00A65539"/>
    <w:rsid w:val="00A66264"/>
    <w:rsid w:val="00A668AC"/>
    <w:rsid w:val="00A741B2"/>
    <w:rsid w:val="00A80B5A"/>
    <w:rsid w:val="00A8427A"/>
    <w:rsid w:val="00A86AF5"/>
    <w:rsid w:val="00A87E56"/>
    <w:rsid w:val="00A97AC7"/>
    <w:rsid w:val="00AA7808"/>
    <w:rsid w:val="00AA7B43"/>
    <w:rsid w:val="00AB2878"/>
    <w:rsid w:val="00AB4DB1"/>
    <w:rsid w:val="00AC0847"/>
    <w:rsid w:val="00AC16FB"/>
    <w:rsid w:val="00AC1CA4"/>
    <w:rsid w:val="00AC5D60"/>
    <w:rsid w:val="00AD7946"/>
    <w:rsid w:val="00AE0BAA"/>
    <w:rsid w:val="00AF5BE1"/>
    <w:rsid w:val="00AF6D0F"/>
    <w:rsid w:val="00B000F3"/>
    <w:rsid w:val="00B05132"/>
    <w:rsid w:val="00B1144D"/>
    <w:rsid w:val="00B11750"/>
    <w:rsid w:val="00B11CB0"/>
    <w:rsid w:val="00B12030"/>
    <w:rsid w:val="00B15127"/>
    <w:rsid w:val="00B2513B"/>
    <w:rsid w:val="00B31E65"/>
    <w:rsid w:val="00B32825"/>
    <w:rsid w:val="00B339BD"/>
    <w:rsid w:val="00B36725"/>
    <w:rsid w:val="00B37C9D"/>
    <w:rsid w:val="00B55C0E"/>
    <w:rsid w:val="00B56DB6"/>
    <w:rsid w:val="00B62CE5"/>
    <w:rsid w:val="00B70363"/>
    <w:rsid w:val="00B70C6E"/>
    <w:rsid w:val="00B745E8"/>
    <w:rsid w:val="00B778D4"/>
    <w:rsid w:val="00B82405"/>
    <w:rsid w:val="00B83B43"/>
    <w:rsid w:val="00B86665"/>
    <w:rsid w:val="00B9779E"/>
    <w:rsid w:val="00BA388D"/>
    <w:rsid w:val="00BB6ADD"/>
    <w:rsid w:val="00BC1912"/>
    <w:rsid w:val="00BC3C3A"/>
    <w:rsid w:val="00BC725A"/>
    <w:rsid w:val="00BD1402"/>
    <w:rsid w:val="00BE0C41"/>
    <w:rsid w:val="00BE2E99"/>
    <w:rsid w:val="00BE6FDD"/>
    <w:rsid w:val="00BF0443"/>
    <w:rsid w:val="00BF2428"/>
    <w:rsid w:val="00BF6460"/>
    <w:rsid w:val="00C02099"/>
    <w:rsid w:val="00C03BC1"/>
    <w:rsid w:val="00C33438"/>
    <w:rsid w:val="00C37642"/>
    <w:rsid w:val="00C4072B"/>
    <w:rsid w:val="00C43842"/>
    <w:rsid w:val="00C4412A"/>
    <w:rsid w:val="00C44ACA"/>
    <w:rsid w:val="00C45AB3"/>
    <w:rsid w:val="00C50724"/>
    <w:rsid w:val="00C537CA"/>
    <w:rsid w:val="00C54A0F"/>
    <w:rsid w:val="00C55512"/>
    <w:rsid w:val="00C56AD8"/>
    <w:rsid w:val="00C56F40"/>
    <w:rsid w:val="00C60D37"/>
    <w:rsid w:val="00C61407"/>
    <w:rsid w:val="00C736B0"/>
    <w:rsid w:val="00C7505C"/>
    <w:rsid w:val="00C7666E"/>
    <w:rsid w:val="00C802C6"/>
    <w:rsid w:val="00C8116B"/>
    <w:rsid w:val="00C84BFE"/>
    <w:rsid w:val="00C86111"/>
    <w:rsid w:val="00C87B55"/>
    <w:rsid w:val="00C92C1B"/>
    <w:rsid w:val="00C9315C"/>
    <w:rsid w:val="00C948D5"/>
    <w:rsid w:val="00C96901"/>
    <w:rsid w:val="00C9697A"/>
    <w:rsid w:val="00CA157E"/>
    <w:rsid w:val="00CA5F92"/>
    <w:rsid w:val="00CB0533"/>
    <w:rsid w:val="00CB5059"/>
    <w:rsid w:val="00CB6C87"/>
    <w:rsid w:val="00CB74FD"/>
    <w:rsid w:val="00CB7AC2"/>
    <w:rsid w:val="00CC1D68"/>
    <w:rsid w:val="00CC76FE"/>
    <w:rsid w:val="00CD2560"/>
    <w:rsid w:val="00CE17A8"/>
    <w:rsid w:val="00CE51E7"/>
    <w:rsid w:val="00CF2D56"/>
    <w:rsid w:val="00CF4D8C"/>
    <w:rsid w:val="00CF683E"/>
    <w:rsid w:val="00D031F0"/>
    <w:rsid w:val="00D07BC6"/>
    <w:rsid w:val="00D120A3"/>
    <w:rsid w:val="00D1410B"/>
    <w:rsid w:val="00D155B7"/>
    <w:rsid w:val="00D174E4"/>
    <w:rsid w:val="00D20822"/>
    <w:rsid w:val="00D20D38"/>
    <w:rsid w:val="00D24221"/>
    <w:rsid w:val="00D24428"/>
    <w:rsid w:val="00D25CDF"/>
    <w:rsid w:val="00D2637B"/>
    <w:rsid w:val="00D46856"/>
    <w:rsid w:val="00D46FE7"/>
    <w:rsid w:val="00D5263A"/>
    <w:rsid w:val="00D53663"/>
    <w:rsid w:val="00D61975"/>
    <w:rsid w:val="00D641D3"/>
    <w:rsid w:val="00D6582C"/>
    <w:rsid w:val="00D755FF"/>
    <w:rsid w:val="00D758F9"/>
    <w:rsid w:val="00D76D69"/>
    <w:rsid w:val="00D818B9"/>
    <w:rsid w:val="00D82608"/>
    <w:rsid w:val="00D83D0A"/>
    <w:rsid w:val="00D85C6D"/>
    <w:rsid w:val="00D865DA"/>
    <w:rsid w:val="00D867D7"/>
    <w:rsid w:val="00D94821"/>
    <w:rsid w:val="00D949C7"/>
    <w:rsid w:val="00DA56CA"/>
    <w:rsid w:val="00DA61E1"/>
    <w:rsid w:val="00DA622D"/>
    <w:rsid w:val="00DA72B0"/>
    <w:rsid w:val="00DB12B4"/>
    <w:rsid w:val="00DB4EB1"/>
    <w:rsid w:val="00DB6C86"/>
    <w:rsid w:val="00DB7863"/>
    <w:rsid w:val="00DB7F61"/>
    <w:rsid w:val="00DC15D2"/>
    <w:rsid w:val="00DC2D4A"/>
    <w:rsid w:val="00DC3F61"/>
    <w:rsid w:val="00DC6647"/>
    <w:rsid w:val="00DC77EB"/>
    <w:rsid w:val="00DD2609"/>
    <w:rsid w:val="00DD3EFA"/>
    <w:rsid w:val="00DD406B"/>
    <w:rsid w:val="00DE0E6F"/>
    <w:rsid w:val="00DE17CA"/>
    <w:rsid w:val="00DF4F16"/>
    <w:rsid w:val="00DF7476"/>
    <w:rsid w:val="00E02813"/>
    <w:rsid w:val="00E14FFA"/>
    <w:rsid w:val="00E16B30"/>
    <w:rsid w:val="00E17413"/>
    <w:rsid w:val="00E26AEA"/>
    <w:rsid w:val="00E30011"/>
    <w:rsid w:val="00E300A9"/>
    <w:rsid w:val="00E34A63"/>
    <w:rsid w:val="00E370CF"/>
    <w:rsid w:val="00E37A25"/>
    <w:rsid w:val="00E413C0"/>
    <w:rsid w:val="00E42A00"/>
    <w:rsid w:val="00E4447C"/>
    <w:rsid w:val="00E5332C"/>
    <w:rsid w:val="00E544A2"/>
    <w:rsid w:val="00E64A70"/>
    <w:rsid w:val="00E65702"/>
    <w:rsid w:val="00E664B0"/>
    <w:rsid w:val="00E71D9A"/>
    <w:rsid w:val="00E74BA4"/>
    <w:rsid w:val="00E77C90"/>
    <w:rsid w:val="00E8043C"/>
    <w:rsid w:val="00E81AFE"/>
    <w:rsid w:val="00E82258"/>
    <w:rsid w:val="00E82F6C"/>
    <w:rsid w:val="00E86B0B"/>
    <w:rsid w:val="00E91118"/>
    <w:rsid w:val="00E91BF8"/>
    <w:rsid w:val="00E91EC8"/>
    <w:rsid w:val="00E9419A"/>
    <w:rsid w:val="00EA15D6"/>
    <w:rsid w:val="00EA5C82"/>
    <w:rsid w:val="00EA66C9"/>
    <w:rsid w:val="00EB1E8D"/>
    <w:rsid w:val="00EB33CF"/>
    <w:rsid w:val="00EB496E"/>
    <w:rsid w:val="00EB5AC4"/>
    <w:rsid w:val="00EB625D"/>
    <w:rsid w:val="00ED1650"/>
    <w:rsid w:val="00ED70B2"/>
    <w:rsid w:val="00EE166A"/>
    <w:rsid w:val="00EE4B51"/>
    <w:rsid w:val="00EF01B4"/>
    <w:rsid w:val="00EF5DE2"/>
    <w:rsid w:val="00F16AFA"/>
    <w:rsid w:val="00F20DEF"/>
    <w:rsid w:val="00F21C24"/>
    <w:rsid w:val="00F25FD0"/>
    <w:rsid w:val="00F42308"/>
    <w:rsid w:val="00F42407"/>
    <w:rsid w:val="00F42590"/>
    <w:rsid w:val="00F46589"/>
    <w:rsid w:val="00F57963"/>
    <w:rsid w:val="00F60811"/>
    <w:rsid w:val="00F60DB8"/>
    <w:rsid w:val="00F61BD9"/>
    <w:rsid w:val="00F7171C"/>
    <w:rsid w:val="00F812D7"/>
    <w:rsid w:val="00F851D4"/>
    <w:rsid w:val="00F8681D"/>
    <w:rsid w:val="00F9072A"/>
    <w:rsid w:val="00F91BA1"/>
    <w:rsid w:val="00FA026C"/>
    <w:rsid w:val="00FA152E"/>
    <w:rsid w:val="00FA5EF7"/>
    <w:rsid w:val="00FB0E82"/>
    <w:rsid w:val="00FC0AD0"/>
    <w:rsid w:val="00FC6178"/>
    <w:rsid w:val="00FC6981"/>
    <w:rsid w:val="00FD27AF"/>
    <w:rsid w:val="00FD347D"/>
    <w:rsid w:val="00FD3E56"/>
    <w:rsid w:val="00FD502E"/>
    <w:rsid w:val="00FD5596"/>
    <w:rsid w:val="00FE45F6"/>
    <w:rsid w:val="00FE5882"/>
    <w:rsid w:val="00FF2489"/>
    <w:rsid w:val="00FF435E"/>
    <w:rsid w:val="00FF4D59"/>
    <w:rsid w:val="00FF61B0"/>
    <w:rsid w:val="0335957B"/>
    <w:rsid w:val="04141516"/>
    <w:rsid w:val="0438F45E"/>
    <w:rsid w:val="05004CD0"/>
    <w:rsid w:val="0553A3E1"/>
    <w:rsid w:val="058F0407"/>
    <w:rsid w:val="06166B32"/>
    <w:rsid w:val="0633F075"/>
    <w:rsid w:val="07747840"/>
    <w:rsid w:val="0810A659"/>
    <w:rsid w:val="08597A0D"/>
    <w:rsid w:val="09917FF7"/>
    <w:rsid w:val="0A01EE1D"/>
    <w:rsid w:val="0D808AD0"/>
    <w:rsid w:val="0E22D334"/>
    <w:rsid w:val="0EE26351"/>
    <w:rsid w:val="0EE54841"/>
    <w:rsid w:val="0F6BFA16"/>
    <w:rsid w:val="11CE22DE"/>
    <w:rsid w:val="13A485B6"/>
    <w:rsid w:val="151F786F"/>
    <w:rsid w:val="15479BF5"/>
    <w:rsid w:val="15CE9AD1"/>
    <w:rsid w:val="17C0F297"/>
    <w:rsid w:val="186F39D1"/>
    <w:rsid w:val="196BF570"/>
    <w:rsid w:val="1A10D4C9"/>
    <w:rsid w:val="1D83283B"/>
    <w:rsid w:val="1FBCAD40"/>
    <w:rsid w:val="216BB7C5"/>
    <w:rsid w:val="220CB289"/>
    <w:rsid w:val="22B48E73"/>
    <w:rsid w:val="230EC1F4"/>
    <w:rsid w:val="23EC9DD6"/>
    <w:rsid w:val="244DC971"/>
    <w:rsid w:val="24F64D50"/>
    <w:rsid w:val="250AE38F"/>
    <w:rsid w:val="25D6B65A"/>
    <w:rsid w:val="268F8A70"/>
    <w:rsid w:val="27E03789"/>
    <w:rsid w:val="27E7FADB"/>
    <w:rsid w:val="29C7A810"/>
    <w:rsid w:val="2B0AA700"/>
    <w:rsid w:val="2BA5766D"/>
    <w:rsid w:val="2C896F3A"/>
    <w:rsid w:val="2D060577"/>
    <w:rsid w:val="2D68FE33"/>
    <w:rsid w:val="2E0A14FE"/>
    <w:rsid w:val="2E6AA082"/>
    <w:rsid w:val="2F55598F"/>
    <w:rsid w:val="3143F820"/>
    <w:rsid w:val="31A7B5B5"/>
    <w:rsid w:val="32647F44"/>
    <w:rsid w:val="33438E1A"/>
    <w:rsid w:val="33576091"/>
    <w:rsid w:val="354A312A"/>
    <w:rsid w:val="365AC0B8"/>
    <w:rsid w:val="365DB0D5"/>
    <w:rsid w:val="3A27D5E5"/>
    <w:rsid w:val="3A65ED6C"/>
    <w:rsid w:val="3B59DB3E"/>
    <w:rsid w:val="3CDA9458"/>
    <w:rsid w:val="3DE7BC9F"/>
    <w:rsid w:val="4178CB01"/>
    <w:rsid w:val="437F7FF5"/>
    <w:rsid w:val="441FAD36"/>
    <w:rsid w:val="48849BF5"/>
    <w:rsid w:val="4983AFE4"/>
    <w:rsid w:val="49F61049"/>
    <w:rsid w:val="4BE02174"/>
    <w:rsid w:val="4CABE5F4"/>
    <w:rsid w:val="4D355E0D"/>
    <w:rsid w:val="4D5D0FFA"/>
    <w:rsid w:val="4D658B16"/>
    <w:rsid w:val="4DDD947B"/>
    <w:rsid w:val="4E90EC31"/>
    <w:rsid w:val="4E9B659D"/>
    <w:rsid w:val="507335FA"/>
    <w:rsid w:val="51A3256A"/>
    <w:rsid w:val="521C59A6"/>
    <w:rsid w:val="54A1C03A"/>
    <w:rsid w:val="55229860"/>
    <w:rsid w:val="55BEF771"/>
    <w:rsid w:val="56AE632F"/>
    <w:rsid w:val="57F1A684"/>
    <w:rsid w:val="5812F862"/>
    <w:rsid w:val="59E21290"/>
    <w:rsid w:val="5DDFDB64"/>
    <w:rsid w:val="63304ADC"/>
    <w:rsid w:val="637585A0"/>
    <w:rsid w:val="63DEB0F2"/>
    <w:rsid w:val="66B58797"/>
    <w:rsid w:val="69A85559"/>
    <w:rsid w:val="6B5ECF5B"/>
    <w:rsid w:val="6B95B047"/>
    <w:rsid w:val="6C763A44"/>
    <w:rsid w:val="6E7E0FF9"/>
    <w:rsid w:val="6FB893BC"/>
    <w:rsid w:val="7056A425"/>
    <w:rsid w:val="71190BA7"/>
    <w:rsid w:val="73C76D5D"/>
    <w:rsid w:val="740D1D94"/>
    <w:rsid w:val="7550E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52C3D6"/>
  <w15:docId w15:val="{1427A439-B63B-4FC0-8848-B3C513CB9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Myriad Pro" w:eastAsia="Calibri" w:hAnsi="Myriad Pro" w:cs="Times New Roman"/>
        <w:lang w:val="ru-RU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0443"/>
    <w:pPr>
      <w:spacing w:after="120"/>
    </w:pPr>
    <w:rPr>
      <w:sz w:val="22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82608"/>
    <w:pPr>
      <w:keepNext/>
      <w:keepLines/>
      <w:numPr>
        <w:numId w:val="13"/>
      </w:numPr>
      <w:spacing w:before="240" w:after="240"/>
      <w:ind w:left="363" w:hanging="357"/>
      <w:outlineLvl w:val="0"/>
    </w:pPr>
    <w:rPr>
      <w:rFonts w:ascii="Candara" w:eastAsia="Times New Roman" w:hAnsi="Candara"/>
      <w:b/>
      <w:color w:val="0000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4802"/>
    <w:pPr>
      <w:keepNext/>
      <w:keepLines/>
      <w:spacing w:before="40" w:after="0" w:line="259" w:lineRule="auto"/>
      <w:outlineLvl w:val="1"/>
    </w:pPr>
    <w:rPr>
      <w:rFonts w:ascii="Calibri Light" w:eastAsia="Times New Roman" w:hAnsi="Calibri Light"/>
      <w:color w:val="2E74B5"/>
      <w:sz w:val="26"/>
      <w:szCs w:val="26"/>
      <w:lang w:val="en-US"/>
    </w:rPr>
  </w:style>
  <w:style w:type="paragraph" w:styleId="Heading3">
    <w:name w:val="heading 3"/>
    <w:basedOn w:val="Normal"/>
    <w:next w:val="Normal"/>
    <w:uiPriority w:val="9"/>
    <w:unhideWhenUsed/>
    <w:qFormat/>
    <w:rsid w:val="3CDA945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82608"/>
    <w:rPr>
      <w:rFonts w:ascii="Candara" w:eastAsia="Times New Roman" w:hAnsi="Candara" w:cs="Times New Roman"/>
      <w:b/>
      <w:color w:val="000000"/>
      <w:sz w:val="32"/>
      <w:szCs w:val="32"/>
    </w:rPr>
  </w:style>
  <w:style w:type="paragraph" w:styleId="CommentText">
    <w:name w:val="annotation text"/>
    <w:basedOn w:val="Normal"/>
    <w:link w:val="CommentTextChar"/>
    <w:rsid w:val="000275D9"/>
    <w:pPr>
      <w:spacing w:after="0"/>
    </w:pPr>
    <w:rPr>
      <w:rFonts w:ascii="Tahoma" w:hAnsi="Tahoma"/>
      <w:sz w:val="16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0275D9"/>
    <w:rPr>
      <w:rFonts w:ascii="Tahoma" w:hAnsi="Tahoma"/>
      <w:sz w:val="16"/>
    </w:rPr>
  </w:style>
  <w:style w:type="paragraph" w:styleId="Header">
    <w:name w:val="header"/>
    <w:basedOn w:val="Normal"/>
    <w:link w:val="HeaderChar"/>
    <w:unhideWhenUsed/>
    <w:rsid w:val="009831D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831D9"/>
  </w:style>
  <w:style w:type="paragraph" w:styleId="Footer">
    <w:name w:val="footer"/>
    <w:basedOn w:val="Normal"/>
    <w:link w:val="FooterChar"/>
    <w:uiPriority w:val="99"/>
    <w:unhideWhenUsed/>
    <w:rsid w:val="009831D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831D9"/>
  </w:style>
  <w:style w:type="character" w:styleId="CommentReference">
    <w:name w:val="annotation reference"/>
    <w:uiPriority w:val="99"/>
    <w:semiHidden/>
    <w:unhideWhenUsed/>
    <w:rsid w:val="007A558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5583"/>
    <w:pPr>
      <w:spacing w:after="120"/>
    </w:pPr>
    <w:rPr>
      <w:rFonts w:ascii="Myriad Pro" w:hAnsi="Myriad Pro"/>
      <w:b/>
      <w:bCs/>
      <w:sz w:val="20"/>
    </w:rPr>
  </w:style>
  <w:style w:type="character" w:customStyle="1" w:styleId="CommentSubjectChar">
    <w:name w:val="Comment Subject Char"/>
    <w:link w:val="CommentSubject"/>
    <w:uiPriority w:val="99"/>
    <w:semiHidden/>
    <w:rsid w:val="007A5583"/>
    <w:rPr>
      <w:rFonts w:ascii="Tahoma" w:hAnsi="Tahom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55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A558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265BDC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265BDC"/>
    <w:rPr>
      <w:color w:val="954F72"/>
      <w:u w:val="single"/>
    </w:rPr>
  </w:style>
  <w:style w:type="paragraph" w:styleId="NormalWeb">
    <w:name w:val="Normal (Web)"/>
    <w:basedOn w:val="Normal"/>
    <w:uiPriority w:val="99"/>
    <w:semiHidden/>
    <w:unhideWhenUsed/>
    <w:rsid w:val="00CC1D68"/>
    <w:rPr>
      <w:rFonts w:ascii="Times New Roman" w:hAnsi="Times New Roman"/>
      <w:sz w:val="24"/>
    </w:rPr>
  </w:style>
  <w:style w:type="paragraph" w:styleId="ListParagraph">
    <w:name w:val="List Paragraph"/>
    <w:aliases w:val="List Paragraph (numbered (a)),List Paragraph1,Tableau Adere,LIST,U 5,Table of contents numbered,Numbered List Paragraph,Main numbered paragraph,List_Paragraph,Multilevel para_II,Bullets,Dot pt,F5 List Paragraph,bl,bl1,List NRC,List1"/>
    <w:basedOn w:val="Normal"/>
    <w:link w:val="ListParagraphChar"/>
    <w:uiPriority w:val="1"/>
    <w:qFormat/>
    <w:rsid w:val="00703CA6"/>
    <w:pPr>
      <w:ind w:left="720"/>
      <w:contextualSpacing/>
    </w:pPr>
  </w:style>
  <w:style w:type="character" w:customStyle="1" w:styleId="ListParagraphChar">
    <w:name w:val="List Paragraph Char"/>
    <w:aliases w:val="List Paragraph (numbered (a)) Char,List Paragraph1 Char,Tableau Adere Char,LIST Char,U 5 Char,Table of contents numbered Char,Numbered List Paragraph Char,Main numbered paragraph Char,List_Paragraph Char,Multilevel para_II Char"/>
    <w:basedOn w:val="DefaultParagraphFont"/>
    <w:link w:val="ListParagraph"/>
    <w:uiPriority w:val="34"/>
    <w:qFormat/>
    <w:rsid w:val="009412D1"/>
  </w:style>
  <w:style w:type="paragraph" w:styleId="Revision">
    <w:name w:val="Revision"/>
    <w:hidden/>
    <w:uiPriority w:val="99"/>
    <w:semiHidden/>
    <w:rsid w:val="00657D6B"/>
    <w:rPr>
      <w:sz w:val="22"/>
      <w:szCs w:val="24"/>
      <w:lang w:val="en-GB" w:eastAsia="en-US"/>
    </w:rPr>
  </w:style>
  <w:style w:type="character" w:styleId="PageNumber">
    <w:name w:val="page number"/>
    <w:basedOn w:val="DefaultParagraphFont"/>
    <w:rsid w:val="00290864"/>
  </w:style>
  <w:style w:type="table" w:styleId="TableGrid">
    <w:name w:val="Table Grid"/>
    <w:basedOn w:val="TableNormal"/>
    <w:rsid w:val="00290864"/>
    <w:rPr>
      <w:rFonts w:ascii="Times New Roman" w:eastAsia="Times New Roman" w:hAnsi="Times New Roman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290864"/>
    <w:rPr>
      <w:rFonts w:ascii="Calibri" w:hAnsi="Calibr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qFormat/>
    <w:rsid w:val="00290864"/>
    <w:rPr>
      <w:i/>
      <w:iCs/>
    </w:rPr>
  </w:style>
  <w:style w:type="paragraph" w:customStyle="1" w:styleId="TableTitle">
    <w:name w:val="TableTitle"/>
    <w:basedOn w:val="Normal"/>
    <w:next w:val="Normal"/>
    <w:qFormat/>
    <w:rsid w:val="00290864"/>
    <w:pPr>
      <w:numPr>
        <w:numId w:val="15"/>
      </w:numPr>
      <w:spacing w:after="0"/>
    </w:pPr>
    <w:rPr>
      <w:rFonts w:ascii="Calibri Light" w:eastAsia="Times New Roman" w:hAnsi="Calibri Light" w:cs="Tahoma"/>
      <w:b/>
      <w:sz w:val="18"/>
      <w:szCs w:val="18"/>
    </w:rPr>
  </w:style>
  <w:style w:type="paragraph" w:styleId="FootnoteText">
    <w:name w:val="footnote text"/>
    <w:basedOn w:val="Normal"/>
    <w:link w:val="FootnoteTextChar"/>
    <w:unhideWhenUsed/>
    <w:rsid w:val="00290864"/>
    <w:pPr>
      <w:spacing w:after="0"/>
    </w:pPr>
    <w:rPr>
      <w:rFonts w:ascii="Times New Roman" w:eastAsia="Times New Roman" w:hAnsi="Times New Roman"/>
      <w:sz w:val="20"/>
      <w:szCs w:val="20"/>
    </w:rPr>
  </w:style>
  <w:style w:type="character" w:customStyle="1" w:styleId="FootnoteTextChar">
    <w:name w:val="Footnote Text Char"/>
    <w:link w:val="FootnoteText"/>
    <w:rsid w:val="00290864"/>
    <w:rPr>
      <w:rFonts w:ascii="Times New Roman" w:eastAsia="Times New Roman" w:hAnsi="Times New Roman"/>
      <w:sz w:val="20"/>
      <w:szCs w:val="20"/>
    </w:rPr>
  </w:style>
  <w:style w:type="character" w:styleId="FootnoteReference">
    <w:name w:val="footnote reference"/>
    <w:unhideWhenUsed/>
    <w:rsid w:val="00290864"/>
    <w:rPr>
      <w:vertAlign w:val="superscript"/>
    </w:rPr>
  </w:style>
  <w:style w:type="character" w:styleId="PlaceholderText">
    <w:name w:val="Placeholder Text"/>
    <w:uiPriority w:val="99"/>
    <w:semiHidden/>
    <w:rsid w:val="0044212D"/>
    <w:rPr>
      <w:color w:val="808080"/>
    </w:rPr>
  </w:style>
  <w:style w:type="paragraph" w:customStyle="1" w:styleId="paragraph">
    <w:name w:val="paragraph"/>
    <w:basedOn w:val="Normal"/>
    <w:rsid w:val="00087A12"/>
    <w:pPr>
      <w:spacing w:before="100" w:beforeAutospacing="1" w:after="100" w:afterAutospacing="1"/>
    </w:pPr>
    <w:rPr>
      <w:rFonts w:ascii="Times New Roman" w:eastAsia="Times New Roman" w:hAnsi="Times New Roman"/>
      <w:sz w:val="24"/>
      <w:lang w:val="en-US"/>
    </w:rPr>
  </w:style>
  <w:style w:type="character" w:customStyle="1" w:styleId="normaltextrun">
    <w:name w:val="normaltextrun"/>
    <w:basedOn w:val="DefaultParagraphFont"/>
    <w:rsid w:val="00087A12"/>
  </w:style>
  <w:style w:type="character" w:customStyle="1" w:styleId="eop">
    <w:name w:val="eop"/>
    <w:basedOn w:val="DefaultParagraphFont"/>
    <w:rsid w:val="00087A12"/>
  </w:style>
  <w:style w:type="character" w:styleId="UnresolvedMention">
    <w:name w:val="Unresolved Mention"/>
    <w:uiPriority w:val="99"/>
    <w:semiHidden/>
    <w:unhideWhenUsed/>
    <w:rsid w:val="00087A12"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uiPriority w:val="9"/>
    <w:rsid w:val="00974802"/>
    <w:rPr>
      <w:rFonts w:ascii="Calibri Light" w:eastAsia="Times New Roman" w:hAnsi="Calibri Light" w:cs="Times New Roman"/>
      <w:color w:val="2E74B5"/>
      <w:sz w:val="26"/>
      <w:szCs w:val="26"/>
      <w:lang w:val="en-US"/>
    </w:rPr>
  </w:style>
  <w:style w:type="character" w:customStyle="1" w:styleId="textrun">
    <w:name w:val="textrun"/>
    <w:basedOn w:val="DefaultParagraphFont"/>
    <w:rsid w:val="00724F42"/>
  </w:style>
  <w:style w:type="character" w:customStyle="1" w:styleId="normaltextrun1">
    <w:name w:val="normaltextrun1"/>
    <w:basedOn w:val="DefaultParagraphFont"/>
    <w:rsid w:val="00724F42"/>
  </w:style>
  <w:style w:type="character" w:customStyle="1" w:styleId="pagebreaktextspan2">
    <w:name w:val="pagebreaktextspan2"/>
    <w:rsid w:val="002D2C36"/>
    <w:rPr>
      <w:shd w:val="clear" w:color="auto" w:fill="FFFFFF"/>
    </w:rPr>
  </w:style>
  <w:style w:type="character" w:customStyle="1" w:styleId="pagebreaktextspan">
    <w:name w:val="pagebreaktextspan"/>
    <w:basedOn w:val="DefaultParagraphFont"/>
    <w:rsid w:val="007947A5"/>
  </w:style>
  <w:style w:type="character" w:styleId="Mention">
    <w:name w:val="Mention"/>
    <w:basedOn w:val="DefaultParagraphFont"/>
    <w:uiPriority w:val="99"/>
    <w:unhideWhenUsed/>
    <w:rsid w:val="000E448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8270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53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01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62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4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63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4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087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2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4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35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4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22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768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21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167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4411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3112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4724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0246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14484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90295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12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24377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909549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158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763708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8331296">
                                                                          <w:marLeft w:val="-75"/>
                                                                          <w:marRight w:val="0"/>
                                                                          <w:marTop w:val="30"/>
                                                                          <w:marBottom w:val="3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047950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97768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970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004812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2586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839270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3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778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145115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06906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2781503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333005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8316134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64501170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65989450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76449773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91752014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2761497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05995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38163283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29898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617459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06510965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4514744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3934004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06595277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44111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3245044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4702633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44527427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80204616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88598886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88710987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0777035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2870053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54035831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57308287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76665494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202370625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8531816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77868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0868741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396779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20987823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967666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675635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9160826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171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66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07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72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49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29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346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9148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3961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1510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83885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85614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687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0" w:color="auto"/>
                                                        <w:left w:val="none" w:sz="0" w:space="0" w:color="auto"/>
                                                        <w:bottom w:val="single" w:sz="12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6464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8694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91801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32524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674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45157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020416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1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59215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8572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1367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06766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0676076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67784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417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066656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2326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6640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3625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55339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58979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17634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82716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1659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8937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827750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06729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4904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09676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43186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24957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11286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139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9336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56192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525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7855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1131149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785444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74154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645242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89105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704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266239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13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49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38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97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96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264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777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594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84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61747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9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713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712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75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28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03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34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751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54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41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275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828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095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10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0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327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18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79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5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86951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33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020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83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604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8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75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7541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907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943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174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1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484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405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42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99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600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42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008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81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953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224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47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99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5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05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2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370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84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312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43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437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529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25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914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924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16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815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8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56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97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341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4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938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22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6872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061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44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33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468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208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524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982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819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371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12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9875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9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496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51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787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460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382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40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751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241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11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142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1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5454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6626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46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25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220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48927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3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140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7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30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36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806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415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10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155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129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764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5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29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599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955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6427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4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619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4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06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859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533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3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349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081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519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75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51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128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401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4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16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682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041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359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24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312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873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67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16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284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748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396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20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49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184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837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4001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919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21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589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706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28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483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519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5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211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3436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178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460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328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07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53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758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579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712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53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5859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514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155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1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78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8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87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473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844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754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2771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30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1279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73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987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405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091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893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91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432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73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045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486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7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044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378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82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679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083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16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13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629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802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366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61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4021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693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68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987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99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917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13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581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210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3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08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703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5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9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02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99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5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3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56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15767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83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0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26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6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85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9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91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76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988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208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50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931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41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749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1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41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1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13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94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34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695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965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256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824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093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201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70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84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81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296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270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272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856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344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1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55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320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5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83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087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1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534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356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997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31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442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337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58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184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0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286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276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219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05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60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88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772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75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70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42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68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502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92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98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344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86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93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687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9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07844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717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92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11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786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9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84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06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47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8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253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91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255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25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341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075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34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955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898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2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1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04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5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93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0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8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9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17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2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81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6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9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7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8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74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9236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960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9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64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2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554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325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2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269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8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33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343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76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3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866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369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69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12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074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473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14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04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27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02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55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350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191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524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09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461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82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715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745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09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0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47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05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36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659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96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30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8542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07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3654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5095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546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517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195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840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111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80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995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521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880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403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49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683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85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95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117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8834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36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462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415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023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952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047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81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87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981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38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291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011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091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10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876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051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398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47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213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141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893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5106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064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12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82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291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53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351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219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12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97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455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49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339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26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30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14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252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80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951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79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86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560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65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16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638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002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645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8335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83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26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2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47734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91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26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70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97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172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19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63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845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40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681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031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951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4353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883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85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54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24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685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644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203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818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808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972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32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25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22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34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191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696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670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41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507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944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240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6865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32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43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750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489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739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44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52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27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944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527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24453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23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889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119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0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06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698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3453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926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51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733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3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91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50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48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969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181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636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85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815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778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8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1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13064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08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39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83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031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7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444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9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297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4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21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829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3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52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271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4353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291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65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711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86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832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4197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3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56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599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59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69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44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387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36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1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168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340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078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154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98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6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50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782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003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295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626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260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619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100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17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94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05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38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6564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39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40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57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026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94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02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262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957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819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606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4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561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94467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7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936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2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695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38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4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341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010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340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571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660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022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7060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955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91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02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266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783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340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245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1747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645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731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529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25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2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984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196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69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113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8050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23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377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860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280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525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77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64604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75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259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2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73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54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366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1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948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7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657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26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46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518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55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06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980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0573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978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9576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022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01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990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999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42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503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3295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773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92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384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777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211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4992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103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76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78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14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456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978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35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357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378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275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7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7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21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74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285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307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831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851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132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94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613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94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238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42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16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123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697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434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338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885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027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865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362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325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23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819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388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582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621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600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443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599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43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131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0425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884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7927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822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3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4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74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3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2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914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08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5716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6316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457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654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4850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2519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7979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3922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90595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4910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97076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27621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54317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187238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7976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0585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518640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7589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411452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838574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38494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60330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01172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10630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69123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672715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400303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88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1836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1111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355935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57593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111321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23867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82265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74322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985051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94954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016873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38646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214437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777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954180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454603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9503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59197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096487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036294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771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113721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12066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548429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66114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894297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1006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395719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219101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656659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449313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357674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77308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7515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010368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556882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148327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199857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359506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447684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040471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16016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989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54278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7484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58891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0872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90885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29621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19112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9360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900073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74907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928966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1194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99917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54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426450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1396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7607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45368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316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71132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779113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24231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84956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20180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9780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86580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876844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5867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01146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49820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36628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220744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079426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3460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17895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485211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179719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21916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358578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93085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83061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731187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930919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8222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01723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9723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373039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62099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70586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0844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878524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61746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011550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190806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111296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908080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34607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83250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97983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25757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10482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820486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65807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24051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046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85629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90449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46406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194288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24384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769207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386037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33744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39420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17888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11981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338733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3972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757699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995256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879678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3335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1760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81337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12277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38345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649790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86104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361634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23990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32416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41244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03739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0201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73910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275011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23338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595390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5435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226762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8341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09365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571028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1884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91687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9700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742555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83274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753992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28023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708848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45313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947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6847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01192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017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9801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2129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1718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0906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264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634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95256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6154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7655580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528971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20040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005471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440885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98184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33631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569619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26225510">
                                                                                                  <w:marLeft w:val="-75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3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21946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0909428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49677022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279509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65969982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3325490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94465289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538437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957519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24743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2944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23806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9871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418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0044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0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9132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9997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3749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369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3A39705B4DCE49BF54E2A269FAC9F6" ma:contentTypeVersion="17" ma:contentTypeDescription="Create a new document." ma:contentTypeScope="" ma:versionID="b988c42ddb8a8630c77e7b9e672ea562">
  <xsd:schema xmlns:xsd="http://www.w3.org/2001/XMLSchema" xmlns:xs="http://www.w3.org/2001/XMLSchema" xmlns:p="http://schemas.microsoft.com/office/2006/metadata/properties" xmlns:ns2="bc67d2cf-bb34-42e1-99c9-98b0343040f2" xmlns:ns3="71d4c5e8-e3b5-481f-b51b-ce4251c3723c" targetNamespace="http://schemas.microsoft.com/office/2006/metadata/properties" ma:root="true" ma:fieldsID="5a54ab3fa676f16bea82f3f051361193" ns2:_="" ns3:_="">
    <xsd:import namespace="bc67d2cf-bb34-42e1-99c9-98b0343040f2"/>
    <xsd:import namespace="71d4c5e8-e3b5-481f-b51b-ce4251c372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LastEdit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7d2cf-bb34-42e1-99c9-98b0343040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0fdce91-9511-4da1-abe8-8e51c658d9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astEdit" ma:index="23" nillable="true" ma:displayName="Last Edit" ma:format="Dropdown" ma:list="UserInfo" ma:SharePointGroup="0" ma:internalName="LastEdi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d4c5e8-e3b5-481f-b51b-ce4251c3723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bffcb4b6-6a8c-4095-8e31-733f81a8e28d}" ma:internalName="TaxCatchAll" ma:showField="CatchAllData" ma:web="71d4c5e8-e3b5-481f-b51b-ce4251c372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c67d2cf-bb34-42e1-99c9-98b0343040f2">
      <Terms xmlns="http://schemas.microsoft.com/office/infopath/2007/PartnerControls"/>
    </lcf76f155ced4ddcb4097134ff3c332f>
    <TaxCatchAll xmlns="71d4c5e8-e3b5-481f-b51b-ce4251c3723c" xsi:nil="true"/>
    <LastEdit xmlns="bc67d2cf-bb34-42e1-99c9-98b0343040f2">
      <UserInfo>
        <DisplayName/>
        <AccountId xsi:nil="true"/>
        <AccountType/>
      </UserInfo>
    </LastEdit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619BE6-E141-4686-9660-CA1EEDC733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67d2cf-bb34-42e1-99c9-98b0343040f2"/>
    <ds:schemaRef ds:uri="71d4c5e8-e3b5-481f-b51b-ce4251c372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44E552-B991-438E-9007-F9EB5C124EA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541839-4404-4A5E-AAA8-3122BFF222C6}">
  <ds:schemaRefs>
    <ds:schemaRef ds:uri="http://schemas.microsoft.com/office/2006/metadata/properties"/>
    <ds:schemaRef ds:uri="http://schemas.microsoft.com/office/infopath/2007/PartnerControls"/>
    <ds:schemaRef ds:uri="bc67d2cf-bb34-42e1-99c9-98b0343040f2"/>
    <ds:schemaRef ds:uri="71d4c5e8-e3b5-481f-b51b-ce4251c3723c"/>
  </ds:schemaRefs>
</ds:datastoreItem>
</file>

<file path=customXml/itemProps4.xml><?xml version="1.0" encoding="utf-8"?>
<ds:datastoreItem xmlns:ds="http://schemas.openxmlformats.org/officeDocument/2006/customXml" ds:itemID="{3B039579-FA7E-44EB-A2B1-F94CC04E3F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6</Pages>
  <Words>1168</Words>
  <Characters>7090</Characters>
  <Application>Microsoft Office Word</Application>
  <DocSecurity>0</DocSecurity>
  <Lines>59</Lines>
  <Paragraphs>16</Paragraphs>
  <ScaleCrop>false</ScaleCrop>
  <Company>Microsoft</Company>
  <LinksUpToDate>false</LinksUpToDate>
  <CharactersWithSpaces>8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C</dc:creator>
  <cp:keywords/>
  <dc:description/>
  <cp:lastModifiedBy>Nadia Badaui</cp:lastModifiedBy>
  <cp:revision>86</cp:revision>
  <cp:lastPrinted>2023-02-21T07:23:00Z</cp:lastPrinted>
  <dcterms:created xsi:type="dcterms:W3CDTF">2025-12-03T00:26:00Z</dcterms:created>
  <dcterms:modified xsi:type="dcterms:W3CDTF">2026-04-24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3A39705B4DCE49BF54E2A269FAC9F6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TaxCatchAll">
    <vt:lpwstr/>
  </property>
  <property fmtid="{D5CDD505-2E9C-101B-9397-08002B2CF9AE}" pid="6" name="lcf76f155ced4ddcb4097134ff3c332f">
    <vt:lpwstr/>
  </property>
  <property fmtid="{D5CDD505-2E9C-101B-9397-08002B2CF9AE}" pid="7" name="Sign-off status">
    <vt:lpwstr/>
  </property>
  <property fmtid="{D5CDD505-2E9C-101B-9397-08002B2CF9AE}" pid="8" name="GrammarlyDocumentId">
    <vt:lpwstr>12c814de1a0840b909686b8a4b99c22407c97aecde4bc62da6f21be357286e39</vt:lpwstr>
  </property>
  <property fmtid="{D5CDD505-2E9C-101B-9397-08002B2CF9AE}" pid="9" name="LastEdit">
    <vt:lpwstr/>
  </property>
  <property fmtid="{D5CDD505-2E9C-101B-9397-08002B2CF9AE}" pid="10" name="MediaServiceImageTags">
    <vt:lpwstr/>
  </property>
</Properties>
</file>